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CF5" w:rsidRPr="00C8049D" w:rsidRDefault="00346CF5" w:rsidP="00346CF5">
      <w:pPr>
        <w:pStyle w:val="P1-StandPara"/>
        <w:tabs>
          <w:tab w:val="left" w:pos="720"/>
          <w:tab w:val="right" w:leader="dot" w:pos="9504"/>
        </w:tabs>
        <w:spacing w:before="120" w:after="120"/>
        <w:ind w:firstLine="0"/>
        <w:jc w:val="center"/>
        <w:rPr>
          <w:b/>
          <w:sz w:val="32"/>
          <w:szCs w:val="32"/>
        </w:rPr>
      </w:pPr>
      <w:r w:rsidRPr="00C8049D">
        <w:rPr>
          <w:b/>
          <w:sz w:val="32"/>
          <w:szCs w:val="32"/>
        </w:rPr>
        <w:t xml:space="preserve">Supporting Statement </w:t>
      </w:r>
      <w:r w:rsidR="0029079D" w:rsidRPr="00C8049D">
        <w:rPr>
          <w:b/>
          <w:sz w:val="32"/>
          <w:szCs w:val="32"/>
        </w:rPr>
        <w:t>B</w:t>
      </w:r>
      <w:r w:rsidRPr="00C8049D">
        <w:rPr>
          <w:b/>
          <w:sz w:val="32"/>
          <w:szCs w:val="32"/>
        </w:rPr>
        <w:t xml:space="preserve"> for</w:t>
      </w:r>
    </w:p>
    <w:p w:rsidR="00346CF5" w:rsidRPr="00246DFC" w:rsidRDefault="00346CF5" w:rsidP="00346CF5">
      <w:pPr>
        <w:pStyle w:val="P1-StandPara"/>
        <w:tabs>
          <w:tab w:val="left" w:pos="720"/>
          <w:tab w:val="right" w:leader="dot" w:pos="9504"/>
        </w:tabs>
        <w:spacing w:before="120" w:after="120"/>
        <w:ind w:firstLine="0"/>
        <w:jc w:val="both"/>
        <w:rPr>
          <w:sz w:val="24"/>
          <w:szCs w:val="24"/>
        </w:rPr>
      </w:pPr>
    </w:p>
    <w:p w:rsidR="00346CF5" w:rsidRPr="00C8049D" w:rsidRDefault="00C95C3B" w:rsidP="00346CF5">
      <w:pPr>
        <w:spacing w:line="360" w:lineRule="auto"/>
        <w:jc w:val="center"/>
        <w:rPr>
          <w:sz w:val="32"/>
          <w:szCs w:val="32"/>
        </w:rPr>
      </w:pPr>
      <w:r>
        <w:rPr>
          <w:sz w:val="32"/>
          <w:szCs w:val="32"/>
        </w:rPr>
        <w:t>CTEP Support Contracts Form</w:t>
      </w:r>
      <w:r w:rsidR="00EE0E20">
        <w:rPr>
          <w:sz w:val="32"/>
          <w:szCs w:val="32"/>
        </w:rPr>
        <w:t>s</w:t>
      </w:r>
      <w:r>
        <w:rPr>
          <w:sz w:val="32"/>
          <w:szCs w:val="32"/>
        </w:rPr>
        <w:t xml:space="preserve"> and Surveys </w:t>
      </w:r>
    </w:p>
    <w:p w:rsidR="00346CF5" w:rsidRPr="00B34EDE" w:rsidRDefault="00A60F78" w:rsidP="00346CF5">
      <w:pPr>
        <w:pStyle w:val="P1-StandPara"/>
        <w:tabs>
          <w:tab w:val="left" w:pos="720"/>
          <w:tab w:val="right" w:leader="dot" w:pos="9504"/>
        </w:tabs>
        <w:spacing w:before="120" w:after="120"/>
        <w:ind w:firstLine="0"/>
        <w:jc w:val="center"/>
        <w:rPr>
          <w:sz w:val="28"/>
          <w:szCs w:val="28"/>
        </w:rPr>
      </w:pPr>
      <w:r w:rsidRPr="00A60F78">
        <w:rPr>
          <w:sz w:val="28"/>
          <w:szCs w:val="28"/>
        </w:rPr>
        <w:t>February</w:t>
      </w:r>
      <w:r w:rsidR="00D45D97" w:rsidRPr="00A60F78">
        <w:rPr>
          <w:sz w:val="28"/>
          <w:szCs w:val="28"/>
        </w:rPr>
        <w:t xml:space="preserve">, </w:t>
      </w:r>
      <w:r w:rsidR="00346CF5" w:rsidRPr="00A60F78">
        <w:rPr>
          <w:sz w:val="28"/>
          <w:szCs w:val="28"/>
        </w:rPr>
        <w:t>201</w:t>
      </w:r>
      <w:r w:rsidRPr="00A60F78">
        <w:rPr>
          <w:sz w:val="28"/>
          <w:szCs w:val="28"/>
        </w:rPr>
        <w:t>7</w:t>
      </w:r>
      <w:bookmarkStart w:id="0" w:name="_GoBack"/>
      <w:bookmarkEnd w:id="0"/>
    </w:p>
    <w:p w:rsidR="00346CF5" w:rsidRPr="00246DFC" w:rsidRDefault="00346CF5" w:rsidP="005173B3">
      <w:pPr>
        <w:spacing w:before="120" w:after="120"/>
        <w:jc w:val="center"/>
      </w:pPr>
      <w:r w:rsidRPr="00246DFC">
        <w:t>Michael Montello, Pharm. D.</w:t>
      </w:r>
    </w:p>
    <w:p w:rsidR="00346CF5" w:rsidRPr="00246DFC" w:rsidRDefault="00346CF5" w:rsidP="005173B3">
      <w:pPr>
        <w:spacing w:before="120" w:after="120"/>
        <w:jc w:val="center"/>
      </w:pPr>
      <w:r w:rsidRPr="00246DFC">
        <w:t>Cancer Therapy Evaluation Program (CTEP)</w:t>
      </w:r>
    </w:p>
    <w:p w:rsidR="00346CF5" w:rsidRPr="00246DFC" w:rsidRDefault="00346CF5" w:rsidP="005173B3">
      <w:pPr>
        <w:spacing w:before="120" w:after="120"/>
        <w:jc w:val="center"/>
      </w:pPr>
      <w:r w:rsidRPr="00246DFC">
        <w:t>Division of Cancer Treatment and Diagnosis (DCTD)</w:t>
      </w:r>
    </w:p>
    <w:p w:rsidR="00346CF5" w:rsidRPr="00246DFC" w:rsidRDefault="00346CF5" w:rsidP="005173B3">
      <w:pPr>
        <w:spacing w:before="120" w:after="120"/>
        <w:jc w:val="center"/>
      </w:pPr>
      <w:r w:rsidRPr="00246DFC">
        <w:t>National Cancer Institute</w:t>
      </w:r>
    </w:p>
    <w:p w:rsidR="00346CF5" w:rsidRPr="00D45D97" w:rsidRDefault="00346CF5" w:rsidP="005173B3">
      <w:pPr>
        <w:spacing w:before="120" w:after="120"/>
        <w:jc w:val="center"/>
      </w:pPr>
      <w:r w:rsidRPr="00D45D97">
        <w:t>9609 Medical Center Drive</w:t>
      </w:r>
    </w:p>
    <w:p w:rsidR="00346CF5" w:rsidRPr="00D45D97" w:rsidRDefault="00346CF5" w:rsidP="005173B3">
      <w:pPr>
        <w:spacing w:before="120" w:after="120"/>
        <w:jc w:val="center"/>
      </w:pPr>
      <w:r w:rsidRPr="00D45D97">
        <w:t>Rockville, MD 20850</w:t>
      </w:r>
    </w:p>
    <w:p w:rsidR="00346CF5" w:rsidRPr="00D45D97" w:rsidRDefault="00346CF5" w:rsidP="005173B3">
      <w:pPr>
        <w:spacing w:before="120" w:after="120"/>
        <w:jc w:val="center"/>
      </w:pPr>
      <w:r w:rsidRPr="00D45D97">
        <w:t>Phone:  (240) 276-6080</w:t>
      </w:r>
    </w:p>
    <w:p w:rsidR="00346CF5" w:rsidRPr="00246DFC" w:rsidRDefault="00346CF5" w:rsidP="005173B3">
      <w:pPr>
        <w:spacing w:before="120" w:after="120"/>
        <w:jc w:val="center"/>
      </w:pPr>
      <w:r w:rsidRPr="00D45D97">
        <w:t>Fax: (240) 276-7892</w:t>
      </w:r>
    </w:p>
    <w:p w:rsidR="00346CF5" w:rsidRDefault="00346CF5" w:rsidP="00E23421">
      <w:pPr>
        <w:spacing w:before="120" w:after="120"/>
        <w:jc w:val="center"/>
      </w:pPr>
      <w:r w:rsidRPr="00246DFC">
        <w:t xml:space="preserve">Email: </w:t>
      </w:r>
      <w:hyperlink r:id="rId9" w:history="1">
        <w:r w:rsidR="00E23421" w:rsidRPr="00E67327">
          <w:rPr>
            <w:rStyle w:val="Hyperlink"/>
          </w:rPr>
          <w:t>montellom@mail.nih.gov</w:t>
        </w:r>
      </w:hyperlink>
    </w:p>
    <w:p w:rsidR="00F74CEA" w:rsidRDefault="00346CF5" w:rsidP="00DD14DA">
      <w:pPr>
        <w:pStyle w:val="TOCHeading"/>
        <w:spacing w:before="0" w:line="480" w:lineRule="auto"/>
      </w:pPr>
      <w:r w:rsidRPr="00246DFC">
        <w:br w:type="page"/>
      </w:r>
    </w:p>
    <w:sdt>
      <w:sdtPr>
        <w:rPr>
          <w:rFonts w:ascii="Times New Roman" w:eastAsia="Times New Roman" w:hAnsi="Times New Roman" w:cs="Times New Roman"/>
          <w:b w:val="0"/>
          <w:bCs w:val="0"/>
          <w:smallCaps/>
          <w:color w:val="auto"/>
          <w:sz w:val="24"/>
          <w:szCs w:val="24"/>
          <w:lang w:eastAsia="en-US"/>
        </w:rPr>
        <w:id w:val="2022970764"/>
        <w:docPartObj>
          <w:docPartGallery w:val="Table of Contents"/>
          <w:docPartUnique/>
        </w:docPartObj>
      </w:sdtPr>
      <w:sdtEndPr>
        <w:rPr>
          <w:noProof/>
          <w:sz w:val="20"/>
          <w:szCs w:val="20"/>
        </w:rPr>
      </w:sdtEndPr>
      <w:sdtContent>
        <w:p w:rsidR="00DD14DA" w:rsidRPr="00DD14DA" w:rsidRDefault="00DD14DA" w:rsidP="00DD14DA">
          <w:pPr>
            <w:pStyle w:val="TOCHeading"/>
            <w:spacing w:before="0" w:line="480" w:lineRule="auto"/>
            <w:rPr>
              <w:rFonts w:ascii="Times New Roman" w:hAnsi="Times New Roman" w:cs="Times New Roman"/>
              <w:color w:val="auto"/>
              <w:sz w:val="24"/>
              <w:szCs w:val="24"/>
            </w:rPr>
          </w:pPr>
          <w:r w:rsidRPr="00DD14DA">
            <w:rPr>
              <w:rFonts w:ascii="Times New Roman" w:hAnsi="Times New Roman" w:cs="Times New Roman"/>
              <w:color w:val="auto"/>
              <w:sz w:val="24"/>
              <w:szCs w:val="24"/>
            </w:rPr>
            <w:t>Table of Contents</w:t>
          </w:r>
        </w:p>
        <w:p w:rsidR="006700C7" w:rsidRDefault="00C8249F">
          <w:pPr>
            <w:pStyle w:val="TOC2"/>
            <w:rPr>
              <w:rFonts w:asciiTheme="minorHAnsi" w:eastAsiaTheme="minorEastAsia" w:hAnsiTheme="minorHAnsi" w:cstheme="minorBidi"/>
              <w:smallCaps w:val="0"/>
              <w:noProof/>
              <w:sz w:val="22"/>
              <w:szCs w:val="22"/>
            </w:rPr>
          </w:pPr>
          <w:r w:rsidRPr="00DD14DA">
            <w:rPr>
              <w:sz w:val="24"/>
              <w:szCs w:val="24"/>
            </w:rPr>
            <w:fldChar w:fldCharType="begin"/>
          </w:r>
          <w:r w:rsidR="00DD14DA" w:rsidRPr="00DD14DA">
            <w:rPr>
              <w:sz w:val="24"/>
              <w:szCs w:val="24"/>
            </w:rPr>
            <w:instrText xml:space="preserve"> TOC \o "1-3" \h \z \u </w:instrText>
          </w:r>
          <w:r w:rsidRPr="00DD14DA">
            <w:rPr>
              <w:sz w:val="24"/>
              <w:szCs w:val="24"/>
            </w:rPr>
            <w:fldChar w:fldCharType="separate"/>
          </w:r>
          <w:hyperlink w:anchor="_Toc466543832" w:history="1">
            <w:r w:rsidR="006700C7" w:rsidRPr="006C5A91">
              <w:rPr>
                <w:rStyle w:val="Hyperlink"/>
                <w:rFonts w:eastAsia="MS Gothic"/>
                <w:noProof/>
              </w:rPr>
              <w:t>B.</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noProof/>
              </w:rPr>
              <w:t>Collection of Information Employing Statistical Methods</w:t>
            </w:r>
            <w:r w:rsidR="006700C7">
              <w:rPr>
                <w:noProof/>
                <w:webHidden/>
              </w:rPr>
              <w:tab/>
            </w:r>
            <w:r w:rsidR="006700C7">
              <w:rPr>
                <w:noProof/>
                <w:webHidden/>
              </w:rPr>
              <w:fldChar w:fldCharType="begin"/>
            </w:r>
            <w:r w:rsidR="006700C7">
              <w:rPr>
                <w:noProof/>
                <w:webHidden/>
              </w:rPr>
              <w:instrText xml:space="preserve"> PAGEREF _Toc466543832 \h </w:instrText>
            </w:r>
            <w:r w:rsidR="006700C7">
              <w:rPr>
                <w:noProof/>
                <w:webHidden/>
              </w:rPr>
            </w:r>
            <w:r w:rsidR="006700C7">
              <w:rPr>
                <w:noProof/>
                <w:webHidden/>
              </w:rPr>
              <w:fldChar w:fldCharType="separate"/>
            </w:r>
            <w:r w:rsidR="006700C7">
              <w:rPr>
                <w:noProof/>
                <w:webHidden/>
              </w:rPr>
              <w:t>1</w:t>
            </w:r>
            <w:r w:rsidR="006700C7">
              <w:rPr>
                <w:noProof/>
                <w:webHidden/>
              </w:rPr>
              <w:fldChar w:fldCharType="end"/>
            </w:r>
          </w:hyperlink>
        </w:p>
        <w:p w:rsidR="006700C7" w:rsidRDefault="00A60F78">
          <w:pPr>
            <w:pStyle w:val="TOC2"/>
            <w:rPr>
              <w:rFonts w:asciiTheme="minorHAnsi" w:eastAsiaTheme="minorEastAsia" w:hAnsiTheme="minorHAnsi" w:cstheme="minorBidi"/>
              <w:smallCaps w:val="0"/>
              <w:noProof/>
              <w:sz w:val="22"/>
              <w:szCs w:val="22"/>
            </w:rPr>
          </w:pPr>
          <w:hyperlink w:anchor="_Toc466543833" w:history="1">
            <w:r w:rsidR="006700C7" w:rsidRPr="006C5A91">
              <w:rPr>
                <w:rStyle w:val="Hyperlink"/>
                <w:rFonts w:eastAsia="MS Gothic"/>
                <w:i/>
                <w:iCs/>
                <w:noProof/>
              </w:rPr>
              <w:t>B.1</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iCs/>
                <w:noProof/>
              </w:rPr>
              <w:t>Respondent Universe and Sampling Methods</w:t>
            </w:r>
            <w:r w:rsidR="006700C7">
              <w:rPr>
                <w:noProof/>
                <w:webHidden/>
              </w:rPr>
              <w:tab/>
            </w:r>
            <w:r w:rsidR="006700C7">
              <w:rPr>
                <w:noProof/>
                <w:webHidden/>
              </w:rPr>
              <w:fldChar w:fldCharType="begin"/>
            </w:r>
            <w:r w:rsidR="006700C7">
              <w:rPr>
                <w:noProof/>
                <w:webHidden/>
              </w:rPr>
              <w:instrText xml:space="preserve"> PAGEREF _Toc466543833 \h </w:instrText>
            </w:r>
            <w:r w:rsidR="006700C7">
              <w:rPr>
                <w:noProof/>
                <w:webHidden/>
              </w:rPr>
            </w:r>
            <w:r w:rsidR="006700C7">
              <w:rPr>
                <w:noProof/>
                <w:webHidden/>
              </w:rPr>
              <w:fldChar w:fldCharType="separate"/>
            </w:r>
            <w:r w:rsidR="006700C7">
              <w:rPr>
                <w:noProof/>
                <w:webHidden/>
              </w:rPr>
              <w:t>1</w:t>
            </w:r>
            <w:r w:rsidR="006700C7">
              <w:rPr>
                <w:noProof/>
                <w:webHidden/>
              </w:rPr>
              <w:fldChar w:fldCharType="end"/>
            </w:r>
          </w:hyperlink>
        </w:p>
        <w:p w:rsidR="006700C7" w:rsidRDefault="00A60F78">
          <w:pPr>
            <w:pStyle w:val="TOC2"/>
            <w:rPr>
              <w:rFonts w:asciiTheme="minorHAnsi" w:eastAsiaTheme="minorEastAsia" w:hAnsiTheme="minorHAnsi" w:cstheme="minorBidi"/>
              <w:smallCaps w:val="0"/>
              <w:noProof/>
              <w:sz w:val="22"/>
              <w:szCs w:val="22"/>
            </w:rPr>
          </w:pPr>
          <w:hyperlink w:anchor="_Toc466543834" w:history="1">
            <w:r w:rsidR="006700C7" w:rsidRPr="006C5A91">
              <w:rPr>
                <w:rStyle w:val="Hyperlink"/>
                <w:rFonts w:eastAsia="MS Gothic"/>
                <w:noProof/>
              </w:rPr>
              <w:t>B.2</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noProof/>
              </w:rPr>
              <w:t>Procedures for the Collection of Information</w:t>
            </w:r>
            <w:r w:rsidR="006700C7">
              <w:rPr>
                <w:noProof/>
                <w:webHidden/>
              </w:rPr>
              <w:tab/>
            </w:r>
            <w:r w:rsidR="006700C7">
              <w:rPr>
                <w:noProof/>
                <w:webHidden/>
              </w:rPr>
              <w:fldChar w:fldCharType="begin"/>
            </w:r>
            <w:r w:rsidR="006700C7">
              <w:rPr>
                <w:noProof/>
                <w:webHidden/>
              </w:rPr>
              <w:instrText xml:space="preserve"> PAGEREF _Toc466543834 \h </w:instrText>
            </w:r>
            <w:r w:rsidR="006700C7">
              <w:rPr>
                <w:noProof/>
                <w:webHidden/>
              </w:rPr>
            </w:r>
            <w:r w:rsidR="006700C7">
              <w:rPr>
                <w:noProof/>
                <w:webHidden/>
              </w:rPr>
              <w:fldChar w:fldCharType="separate"/>
            </w:r>
            <w:r w:rsidR="006700C7">
              <w:rPr>
                <w:noProof/>
                <w:webHidden/>
              </w:rPr>
              <w:t>4</w:t>
            </w:r>
            <w:r w:rsidR="006700C7">
              <w:rPr>
                <w:noProof/>
                <w:webHidden/>
              </w:rPr>
              <w:fldChar w:fldCharType="end"/>
            </w:r>
          </w:hyperlink>
        </w:p>
        <w:p w:rsidR="006700C7" w:rsidRDefault="00A60F78">
          <w:pPr>
            <w:pStyle w:val="TOC2"/>
            <w:rPr>
              <w:rFonts w:asciiTheme="minorHAnsi" w:eastAsiaTheme="minorEastAsia" w:hAnsiTheme="minorHAnsi" w:cstheme="minorBidi"/>
              <w:smallCaps w:val="0"/>
              <w:noProof/>
              <w:sz w:val="22"/>
              <w:szCs w:val="22"/>
            </w:rPr>
          </w:pPr>
          <w:hyperlink w:anchor="_Toc466543835" w:history="1">
            <w:r w:rsidR="006700C7" w:rsidRPr="006C5A91">
              <w:rPr>
                <w:rStyle w:val="Hyperlink"/>
                <w:rFonts w:eastAsia="MS Gothic"/>
                <w:noProof/>
              </w:rPr>
              <w:t>B.3</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noProof/>
              </w:rPr>
              <w:t>Methods to Maximize Response Rates and Deal with Nonresponse</w:t>
            </w:r>
            <w:r w:rsidR="006700C7">
              <w:rPr>
                <w:noProof/>
                <w:webHidden/>
              </w:rPr>
              <w:tab/>
            </w:r>
            <w:r w:rsidR="006700C7">
              <w:rPr>
                <w:noProof/>
                <w:webHidden/>
              </w:rPr>
              <w:fldChar w:fldCharType="begin"/>
            </w:r>
            <w:r w:rsidR="006700C7">
              <w:rPr>
                <w:noProof/>
                <w:webHidden/>
              </w:rPr>
              <w:instrText xml:space="preserve"> PAGEREF _Toc466543835 \h </w:instrText>
            </w:r>
            <w:r w:rsidR="006700C7">
              <w:rPr>
                <w:noProof/>
                <w:webHidden/>
              </w:rPr>
            </w:r>
            <w:r w:rsidR="006700C7">
              <w:rPr>
                <w:noProof/>
                <w:webHidden/>
              </w:rPr>
              <w:fldChar w:fldCharType="separate"/>
            </w:r>
            <w:r w:rsidR="006700C7">
              <w:rPr>
                <w:noProof/>
                <w:webHidden/>
              </w:rPr>
              <w:t>7</w:t>
            </w:r>
            <w:r w:rsidR="006700C7">
              <w:rPr>
                <w:noProof/>
                <w:webHidden/>
              </w:rPr>
              <w:fldChar w:fldCharType="end"/>
            </w:r>
          </w:hyperlink>
        </w:p>
        <w:p w:rsidR="006700C7" w:rsidRDefault="00A60F78">
          <w:pPr>
            <w:pStyle w:val="TOC2"/>
            <w:rPr>
              <w:rFonts w:asciiTheme="minorHAnsi" w:eastAsiaTheme="minorEastAsia" w:hAnsiTheme="minorHAnsi" w:cstheme="minorBidi"/>
              <w:smallCaps w:val="0"/>
              <w:noProof/>
              <w:sz w:val="22"/>
              <w:szCs w:val="22"/>
            </w:rPr>
          </w:pPr>
          <w:hyperlink w:anchor="_Toc466543836" w:history="1">
            <w:r w:rsidR="006700C7" w:rsidRPr="006C5A91">
              <w:rPr>
                <w:rStyle w:val="Hyperlink"/>
                <w:rFonts w:eastAsia="MS Gothic"/>
                <w:noProof/>
              </w:rPr>
              <w:t>B.4</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noProof/>
              </w:rPr>
              <w:t>Test of Procedures or Methods to be Undertaken</w:t>
            </w:r>
            <w:r w:rsidR="006700C7">
              <w:rPr>
                <w:noProof/>
                <w:webHidden/>
              </w:rPr>
              <w:tab/>
            </w:r>
            <w:r w:rsidR="006700C7">
              <w:rPr>
                <w:noProof/>
                <w:webHidden/>
              </w:rPr>
              <w:fldChar w:fldCharType="begin"/>
            </w:r>
            <w:r w:rsidR="006700C7">
              <w:rPr>
                <w:noProof/>
                <w:webHidden/>
              </w:rPr>
              <w:instrText xml:space="preserve"> PAGEREF _Toc466543836 \h </w:instrText>
            </w:r>
            <w:r w:rsidR="006700C7">
              <w:rPr>
                <w:noProof/>
                <w:webHidden/>
              </w:rPr>
            </w:r>
            <w:r w:rsidR="006700C7">
              <w:rPr>
                <w:noProof/>
                <w:webHidden/>
              </w:rPr>
              <w:fldChar w:fldCharType="separate"/>
            </w:r>
            <w:r w:rsidR="006700C7">
              <w:rPr>
                <w:noProof/>
                <w:webHidden/>
              </w:rPr>
              <w:t>7</w:t>
            </w:r>
            <w:r w:rsidR="006700C7">
              <w:rPr>
                <w:noProof/>
                <w:webHidden/>
              </w:rPr>
              <w:fldChar w:fldCharType="end"/>
            </w:r>
          </w:hyperlink>
        </w:p>
        <w:p w:rsidR="006700C7" w:rsidRDefault="00A60F78">
          <w:pPr>
            <w:pStyle w:val="TOC2"/>
            <w:rPr>
              <w:rFonts w:asciiTheme="minorHAnsi" w:eastAsiaTheme="minorEastAsia" w:hAnsiTheme="minorHAnsi" w:cstheme="minorBidi"/>
              <w:smallCaps w:val="0"/>
              <w:noProof/>
              <w:sz w:val="22"/>
              <w:szCs w:val="22"/>
            </w:rPr>
          </w:pPr>
          <w:hyperlink w:anchor="_Toc466543837" w:history="1">
            <w:r w:rsidR="006700C7" w:rsidRPr="006C5A91">
              <w:rPr>
                <w:rStyle w:val="Hyperlink"/>
                <w:rFonts w:eastAsia="MS Gothic"/>
                <w:noProof/>
              </w:rPr>
              <w:t>B.5</w:t>
            </w:r>
            <w:r w:rsidR="006700C7">
              <w:rPr>
                <w:rFonts w:asciiTheme="minorHAnsi" w:eastAsiaTheme="minorEastAsia" w:hAnsiTheme="minorHAnsi" w:cstheme="minorBidi"/>
                <w:smallCaps w:val="0"/>
                <w:noProof/>
                <w:sz w:val="22"/>
                <w:szCs w:val="22"/>
              </w:rPr>
              <w:tab/>
            </w:r>
            <w:r w:rsidR="006700C7" w:rsidRPr="006C5A91">
              <w:rPr>
                <w:rStyle w:val="Hyperlink"/>
                <w:rFonts w:eastAsia="MS Gothic"/>
                <w:noProof/>
              </w:rPr>
              <w:t>Individuals Consulted on Statistical Aspects and Individuals Collecting and/or Analyzing Data</w:t>
            </w:r>
            <w:r w:rsidR="006700C7">
              <w:rPr>
                <w:noProof/>
                <w:webHidden/>
              </w:rPr>
              <w:tab/>
            </w:r>
            <w:r w:rsidR="006700C7">
              <w:rPr>
                <w:noProof/>
                <w:webHidden/>
              </w:rPr>
              <w:fldChar w:fldCharType="begin"/>
            </w:r>
            <w:r w:rsidR="006700C7">
              <w:rPr>
                <w:noProof/>
                <w:webHidden/>
              </w:rPr>
              <w:instrText xml:space="preserve"> PAGEREF _Toc466543837 \h </w:instrText>
            </w:r>
            <w:r w:rsidR="006700C7">
              <w:rPr>
                <w:noProof/>
                <w:webHidden/>
              </w:rPr>
            </w:r>
            <w:r w:rsidR="006700C7">
              <w:rPr>
                <w:noProof/>
                <w:webHidden/>
              </w:rPr>
              <w:fldChar w:fldCharType="separate"/>
            </w:r>
            <w:r w:rsidR="006700C7">
              <w:rPr>
                <w:noProof/>
                <w:webHidden/>
              </w:rPr>
              <w:t>8</w:t>
            </w:r>
            <w:r w:rsidR="006700C7">
              <w:rPr>
                <w:noProof/>
                <w:webHidden/>
              </w:rPr>
              <w:fldChar w:fldCharType="end"/>
            </w:r>
          </w:hyperlink>
        </w:p>
        <w:p w:rsidR="00DD14DA" w:rsidRPr="00DD14DA" w:rsidRDefault="00C8249F" w:rsidP="005173B3">
          <w:pPr>
            <w:pStyle w:val="TOC2"/>
            <w:spacing w:before="0" w:after="0" w:line="480" w:lineRule="auto"/>
          </w:pPr>
          <w:r w:rsidRPr="00DD14DA">
            <w:rPr>
              <w:b/>
              <w:bCs/>
              <w:noProof/>
            </w:rPr>
            <w:fldChar w:fldCharType="end"/>
          </w:r>
        </w:p>
      </w:sdtContent>
    </w:sdt>
    <w:p w:rsidR="00DD14DA" w:rsidRPr="00DD14DA" w:rsidRDefault="00DD14DA" w:rsidP="004E5290">
      <w:pPr>
        <w:spacing w:line="480" w:lineRule="auto"/>
        <w:rPr>
          <w:b/>
          <w:i/>
        </w:rPr>
      </w:pPr>
    </w:p>
    <w:p w:rsidR="00DD14DA" w:rsidRPr="001C30D9" w:rsidRDefault="00DD14DA">
      <w:pPr>
        <w:rPr>
          <w:b/>
          <w:caps/>
          <w:noProof/>
        </w:rPr>
      </w:pPr>
      <w:r>
        <w:rPr>
          <w:b/>
          <w:caps/>
          <w:noProof/>
          <w:color w:val="FF0000"/>
        </w:rPr>
        <w:br w:type="page"/>
      </w:r>
    </w:p>
    <w:p w:rsidR="009E01EC" w:rsidRPr="009F7B28" w:rsidRDefault="009E01EC" w:rsidP="009F7B28">
      <w:pPr>
        <w:tabs>
          <w:tab w:val="left" w:pos="1080"/>
        </w:tabs>
        <w:ind w:left="360"/>
        <w:jc w:val="both"/>
        <w:rPr>
          <w:color w:val="000000"/>
        </w:rPr>
      </w:pPr>
      <w:bookmarkStart w:id="1" w:name="_Toc443881763"/>
      <w:bookmarkStart w:id="2" w:name="_Toc451592250"/>
      <w:bookmarkStart w:id="3" w:name="_Toc5610291"/>
      <w:bookmarkStart w:id="4" w:name="_Toc99178797"/>
      <w:r w:rsidRPr="009F7B28">
        <w:rPr>
          <w:b/>
          <w:caps/>
          <w:color w:val="000000"/>
        </w:rPr>
        <w:lastRenderedPageBreak/>
        <w:t>List of Attachments</w:t>
      </w:r>
    </w:p>
    <w:p w:rsidR="009E01EC" w:rsidRPr="009F7B28" w:rsidRDefault="009E01EC" w:rsidP="007A31E0">
      <w:pPr>
        <w:pStyle w:val="P1-StandPara"/>
        <w:numPr>
          <w:ilvl w:val="0"/>
          <w:numId w:val="1"/>
        </w:numPr>
        <w:tabs>
          <w:tab w:val="clear" w:pos="1440"/>
          <w:tab w:val="num" w:pos="720"/>
        </w:tabs>
        <w:spacing w:line="240" w:lineRule="auto"/>
        <w:ind w:left="720" w:right="-216"/>
        <w:jc w:val="both"/>
        <w:rPr>
          <w:sz w:val="24"/>
          <w:szCs w:val="24"/>
        </w:rPr>
      </w:pPr>
      <w:r w:rsidRPr="009F7B28">
        <w:rPr>
          <w:sz w:val="24"/>
          <w:szCs w:val="24"/>
        </w:rPr>
        <w:t>Attachment A – List of CTSU  Forms</w:t>
      </w:r>
    </w:p>
    <w:p w:rsidR="009E01EC" w:rsidRPr="009F7B28" w:rsidRDefault="009E01EC" w:rsidP="0035202D">
      <w:pPr>
        <w:pStyle w:val="P1-StandPara"/>
        <w:numPr>
          <w:ilvl w:val="1"/>
          <w:numId w:val="1"/>
        </w:numPr>
        <w:spacing w:line="240" w:lineRule="auto"/>
        <w:ind w:right="-216"/>
        <w:jc w:val="both"/>
        <w:rPr>
          <w:sz w:val="24"/>
          <w:szCs w:val="24"/>
        </w:rPr>
      </w:pPr>
      <w:r w:rsidRPr="009F7B28">
        <w:rPr>
          <w:sz w:val="24"/>
          <w:szCs w:val="24"/>
        </w:rPr>
        <w:t>Regulatory Forms</w:t>
      </w:r>
    </w:p>
    <w:p w:rsidR="009E01EC" w:rsidRPr="009F7B28" w:rsidRDefault="009E01EC" w:rsidP="00767D7A">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1 – CTSU IRB/Regulatory Approval Transmittal Form</w:t>
      </w:r>
    </w:p>
    <w:p w:rsidR="009E01EC" w:rsidRPr="009F7B28" w:rsidRDefault="009E01EC" w:rsidP="00767D7A">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2 – CTSU IRB Certification Form</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3 – Optional Form 1 – Withdrawal from Protocol Participation Form</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4 – Site Addition Form</w:t>
      </w:r>
    </w:p>
    <w:p w:rsidR="009E01EC" w:rsidRPr="009F7B28" w:rsidRDefault="009E01EC" w:rsidP="009F7B28">
      <w:pPr>
        <w:pStyle w:val="P1-StandPara"/>
        <w:numPr>
          <w:ilvl w:val="1"/>
          <w:numId w:val="1"/>
        </w:numPr>
        <w:spacing w:line="240" w:lineRule="auto"/>
        <w:ind w:right="-216"/>
        <w:jc w:val="both"/>
        <w:rPr>
          <w:sz w:val="24"/>
          <w:szCs w:val="24"/>
        </w:rPr>
      </w:pPr>
      <w:r w:rsidRPr="009F7B28">
        <w:rPr>
          <w:sz w:val="24"/>
          <w:szCs w:val="24"/>
        </w:rPr>
        <w:t>Membership Forms</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5 – CTSU Roster Update Form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6 – CTSU Request for Clinical Brochure</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7 – CTSU Supply Request Form</w:t>
      </w:r>
    </w:p>
    <w:p w:rsidR="009E01EC" w:rsidRPr="009F7B28" w:rsidRDefault="009E01EC" w:rsidP="009F7B28">
      <w:pPr>
        <w:pStyle w:val="P1-StandPara"/>
        <w:numPr>
          <w:ilvl w:val="1"/>
          <w:numId w:val="1"/>
        </w:numPr>
        <w:spacing w:line="240" w:lineRule="auto"/>
        <w:ind w:right="-216"/>
        <w:jc w:val="both"/>
        <w:rPr>
          <w:sz w:val="24"/>
          <w:szCs w:val="24"/>
        </w:rPr>
      </w:pPr>
      <w:r w:rsidRPr="009F7B28">
        <w:rPr>
          <w:sz w:val="24"/>
          <w:szCs w:val="24"/>
        </w:rPr>
        <w:t xml:space="preserve">Data Management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8 – Site Initiated Data Update Form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9 – Data Clarification Form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 xml:space="preserve">A10 – RTOG 0834 CTSU Data Transmittal Form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 xml:space="preserve">A11 – MC0845 (8233) CTSU Data Transmittal Form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12 – CTSU Generic Data Transmittal Form</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13 – TAILORx_PACCT1_Data Transmittal Form</w:t>
      </w:r>
    </w:p>
    <w:p w:rsidR="00E70815" w:rsidRPr="009F7B28" w:rsidRDefault="0080342C" w:rsidP="009F7B28">
      <w:pPr>
        <w:pStyle w:val="P1-StandPara"/>
        <w:spacing w:line="240" w:lineRule="auto"/>
        <w:ind w:left="2520" w:right="-216" w:firstLine="0"/>
        <w:jc w:val="both"/>
        <w:rPr>
          <w:sz w:val="24"/>
          <w:szCs w:val="24"/>
        </w:rPr>
      </w:pPr>
      <w:r w:rsidRPr="009F7B28">
        <w:rPr>
          <w:sz w:val="24"/>
          <w:szCs w:val="24"/>
        </w:rPr>
        <w:t>A14 – TAILOR</w:t>
      </w:r>
      <w:r w:rsidR="00E70815" w:rsidRPr="009F7B28">
        <w:rPr>
          <w:sz w:val="24"/>
          <w:szCs w:val="24"/>
        </w:rPr>
        <w:t>x Unsolicited Data Modification Form</w:t>
      </w:r>
    </w:p>
    <w:p w:rsidR="009E01EC" w:rsidRPr="009F7B28" w:rsidRDefault="009E01EC" w:rsidP="009F7B28">
      <w:pPr>
        <w:pStyle w:val="P1-StandPara"/>
        <w:numPr>
          <w:ilvl w:val="1"/>
          <w:numId w:val="1"/>
        </w:numPr>
        <w:spacing w:line="240" w:lineRule="auto"/>
        <w:ind w:left="1800" w:right="-216" w:firstLine="0"/>
        <w:jc w:val="both"/>
        <w:rPr>
          <w:sz w:val="24"/>
          <w:szCs w:val="24"/>
        </w:rPr>
      </w:pPr>
      <w:r w:rsidRPr="009F7B28">
        <w:rPr>
          <w:sz w:val="24"/>
          <w:szCs w:val="24"/>
        </w:rPr>
        <w:t xml:space="preserve">Patient Enrollment </w:t>
      </w:r>
    </w:p>
    <w:p w:rsidR="009E01EC" w:rsidRPr="009F7B28" w:rsidRDefault="009E01EC" w:rsidP="009F7B28">
      <w:pPr>
        <w:pStyle w:val="P1-StandPara"/>
        <w:spacing w:line="240" w:lineRule="auto"/>
        <w:ind w:left="2520" w:right="-216" w:firstLine="0"/>
        <w:jc w:val="both"/>
        <w:rPr>
          <w:sz w:val="24"/>
          <w:szCs w:val="24"/>
        </w:rPr>
      </w:pPr>
      <w:r w:rsidRPr="009F7B28">
        <w:rPr>
          <w:sz w:val="24"/>
          <w:szCs w:val="24"/>
        </w:rPr>
        <w:t>A1</w:t>
      </w:r>
      <w:r w:rsidR="00E70815" w:rsidRPr="009F7B28">
        <w:rPr>
          <w:sz w:val="24"/>
          <w:szCs w:val="24"/>
        </w:rPr>
        <w:t>5</w:t>
      </w:r>
      <w:r w:rsidRPr="009F7B28">
        <w:rPr>
          <w:sz w:val="24"/>
          <w:szCs w:val="24"/>
        </w:rPr>
        <w:t xml:space="preserve"> – CTSU Patient Enrollment Transmittal Form</w:t>
      </w:r>
    </w:p>
    <w:p w:rsidR="009E01EC" w:rsidRPr="009F7B28" w:rsidRDefault="00E70815" w:rsidP="009F7B28">
      <w:pPr>
        <w:pStyle w:val="P1-StandPara"/>
        <w:spacing w:line="240" w:lineRule="auto"/>
        <w:ind w:left="2520" w:right="-216" w:firstLine="0"/>
        <w:jc w:val="both"/>
        <w:rPr>
          <w:sz w:val="24"/>
          <w:szCs w:val="24"/>
        </w:rPr>
      </w:pPr>
      <w:r w:rsidRPr="009F7B28">
        <w:rPr>
          <w:sz w:val="24"/>
          <w:szCs w:val="24"/>
        </w:rPr>
        <w:t>A16</w:t>
      </w:r>
      <w:r w:rsidR="009E01EC" w:rsidRPr="009F7B28">
        <w:rPr>
          <w:sz w:val="24"/>
          <w:szCs w:val="24"/>
        </w:rPr>
        <w:t xml:space="preserve"> – CTSU Patient Transfer Form</w:t>
      </w:r>
    </w:p>
    <w:p w:rsidR="009E01EC" w:rsidRPr="009F7B28" w:rsidRDefault="009E01EC" w:rsidP="009F7B28">
      <w:pPr>
        <w:pStyle w:val="P1-StandPara"/>
        <w:numPr>
          <w:ilvl w:val="1"/>
          <w:numId w:val="1"/>
        </w:numPr>
        <w:spacing w:line="240" w:lineRule="auto"/>
        <w:ind w:left="1800" w:right="-216" w:firstLine="0"/>
        <w:jc w:val="both"/>
        <w:rPr>
          <w:sz w:val="24"/>
          <w:szCs w:val="24"/>
        </w:rPr>
      </w:pPr>
      <w:r w:rsidRPr="009F7B28">
        <w:rPr>
          <w:sz w:val="24"/>
          <w:szCs w:val="24"/>
        </w:rPr>
        <w:t>Administrative</w:t>
      </w:r>
    </w:p>
    <w:p w:rsidR="009E01EC" w:rsidRPr="009F7B28" w:rsidRDefault="00E70815" w:rsidP="009F7B28">
      <w:pPr>
        <w:pStyle w:val="P1-StandPara"/>
        <w:spacing w:line="240" w:lineRule="auto"/>
        <w:ind w:left="2520" w:right="-216" w:firstLine="0"/>
        <w:jc w:val="both"/>
        <w:rPr>
          <w:sz w:val="24"/>
          <w:szCs w:val="24"/>
        </w:rPr>
      </w:pPr>
      <w:r w:rsidRPr="009F7B28">
        <w:rPr>
          <w:sz w:val="24"/>
          <w:szCs w:val="24"/>
        </w:rPr>
        <w:t>A17</w:t>
      </w:r>
      <w:r w:rsidR="009E01EC" w:rsidRPr="009F7B28">
        <w:rPr>
          <w:sz w:val="24"/>
          <w:szCs w:val="24"/>
        </w:rPr>
        <w:t xml:space="preserve"> – CTSU System Access Request Form</w:t>
      </w:r>
    </w:p>
    <w:p w:rsidR="009E01EC" w:rsidRPr="009F7B28" w:rsidRDefault="009E01EC" w:rsidP="009F7B28">
      <w:pPr>
        <w:pStyle w:val="P1-StandPara"/>
        <w:spacing w:line="240" w:lineRule="auto"/>
        <w:ind w:left="2520" w:right="-216" w:firstLine="0"/>
        <w:jc w:val="both"/>
        <w:rPr>
          <w:sz w:val="24"/>
          <w:szCs w:val="24"/>
        </w:rPr>
      </w:pPr>
    </w:p>
    <w:p w:rsidR="009E01EC" w:rsidRPr="009F7B28" w:rsidRDefault="009E01EC" w:rsidP="009F7B28">
      <w:pPr>
        <w:pStyle w:val="P1-StandPara"/>
        <w:numPr>
          <w:ilvl w:val="0"/>
          <w:numId w:val="13"/>
        </w:numPr>
        <w:spacing w:line="240" w:lineRule="auto"/>
        <w:ind w:left="720" w:right="-216"/>
        <w:jc w:val="both"/>
        <w:rPr>
          <w:sz w:val="24"/>
          <w:szCs w:val="24"/>
        </w:rPr>
      </w:pPr>
      <w:r w:rsidRPr="009F7B28">
        <w:rPr>
          <w:sz w:val="24"/>
          <w:szCs w:val="24"/>
        </w:rPr>
        <w:t>Attachment B – List of CIRB Forms</w:t>
      </w:r>
      <w:r w:rsidR="00456D49">
        <w:rPr>
          <w:sz w:val="24"/>
          <w:szCs w:val="24"/>
        </w:rPr>
        <w:t xml:space="preserve"> / Documents</w:t>
      </w:r>
    </w:p>
    <w:p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Enrollment</w:t>
      </w:r>
      <w:r>
        <w:rPr>
          <w:sz w:val="24"/>
          <w:szCs w:val="24"/>
        </w:rPr>
        <w:t xml:space="preserve"> Forms</w:t>
      </w:r>
      <w:r w:rsidR="001E53F7" w:rsidRPr="009F7B28">
        <w:rPr>
          <w:sz w:val="24"/>
          <w:szCs w:val="24"/>
        </w:rPr>
        <w:t xml:space="preserve"> </w:t>
      </w:r>
    </w:p>
    <w:p w:rsidR="001E53F7" w:rsidRPr="009F7B28" w:rsidRDefault="001E53F7" w:rsidP="009F7B28">
      <w:pPr>
        <w:pStyle w:val="P1-StandPara"/>
        <w:spacing w:line="240" w:lineRule="auto"/>
        <w:ind w:left="2520" w:right="-216" w:firstLine="0"/>
        <w:rPr>
          <w:sz w:val="24"/>
          <w:szCs w:val="24"/>
        </w:rPr>
      </w:pPr>
      <w:r w:rsidRPr="009F7B28">
        <w:rPr>
          <w:sz w:val="24"/>
          <w:szCs w:val="24"/>
        </w:rPr>
        <w:t xml:space="preserve">B01 – NCI CIRB Authorization Agreement and Division of Responsibilities   </w:t>
      </w:r>
    </w:p>
    <w:p w:rsidR="001E53F7" w:rsidRPr="009F7B28" w:rsidRDefault="001E53F7" w:rsidP="009F7B28">
      <w:pPr>
        <w:pStyle w:val="P1-StandPara"/>
        <w:spacing w:line="240" w:lineRule="auto"/>
        <w:ind w:left="2520" w:right="-216" w:firstLine="0"/>
        <w:rPr>
          <w:sz w:val="24"/>
          <w:szCs w:val="24"/>
        </w:rPr>
      </w:pPr>
      <w:r w:rsidRPr="009F7B28">
        <w:rPr>
          <w:sz w:val="24"/>
          <w:szCs w:val="24"/>
        </w:rPr>
        <w:t xml:space="preserve">           between the NCI CIRB and Signatory Institution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02 – NCI CIRB Signatory Enrollment Form </w:t>
      </w:r>
    </w:p>
    <w:p w:rsidR="001E53F7" w:rsidRPr="009F7B28" w:rsidRDefault="001E53F7" w:rsidP="009F7B28">
      <w:pPr>
        <w:pStyle w:val="P1-StandPara"/>
        <w:spacing w:line="240" w:lineRule="auto"/>
        <w:ind w:left="2520" w:right="-216" w:firstLine="0"/>
        <w:jc w:val="both"/>
        <w:rPr>
          <w:b/>
          <w:sz w:val="24"/>
          <w:szCs w:val="24"/>
          <w:u w:val="single"/>
        </w:rPr>
      </w:pPr>
    </w:p>
    <w:p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 NCI CIRB </w:t>
      </w:r>
      <w:r w:rsidR="001E53F7" w:rsidRPr="009F7B28">
        <w:rPr>
          <w:sz w:val="24"/>
          <w:szCs w:val="24"/>
        </w:rPr>
        <w:t>Board Member Document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3 – CIRB Board Member Biographical Sketch Form</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4 – CIRB Board Member Contact Information Form</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5 – CIRB Board Member W-9</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6 – CIRB Board Member Non-Disclosure Agreement (NDA)</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7 – CIRB Direct Deposit Form</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8 – CIRB Member COI Screening Worksheet</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09 – CIRB COI Screening for CIRB meetings</w:t>
      </w:r>
    </w:p>
    <w:p w:rsidR="001E53F7" w:rsidRPr="009F7B28" w:rsidRDefault="001E53F7" w:rsidP="009F7B28">
      <w:pPr>
        <w:pStyle w:val="P1-StandPara"/>
        <w:spacing w:line="240" w:lineRule="auto"/>
        <w:ind w:right="-216"/>
        <w:jc w:val="both"/>
        <w:rPr>
          <w:sz w:val="24"/>
          <w:szCs w:val="24"/>
        </w:rPr>
      </w:pPr>
    </w:p>
    <w:p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Board Review</w:t>
      </w:r>
      <w:r>
        <w:rPr>
          <w:sz w:val="24"/>
          <w:szCs w:val="24"/>
        </w:rPr>
        <w:t>er</w:t>
      </w:r>
      <w:r w:rsidR="001E53F7" w:rsidRPr="009F7B28">
        <w:rPr>
          <w:sz w:val="24"/>
          <w:szCs w:val="24"/>
        </w:rPr>
        <w:t xml:space="preserve"> Documents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10 – CIRB Initial Review Application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1 – CIRB Initial Review Application for Exempt Studie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2 – CIRB Amendment Review Application</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13 – CIRB Ancillary Studies App for Adult / Pediatric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lastRenderedPageBreak/>
        <w:t xml:space="preserve">B14 – CIRB Continuing Review App for Adult / Pediatric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5 – Adult Initial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6 – Pediatric Initial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7 – Adult Continuing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8 – Pediatric Continuing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19 – Adult Amendment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0 – Pediatric Amendment Review of Cooperative Group Protoco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1 – Adult &amp; Ped Pharmacist's Review of a Cooperative Group Study</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22 – CPC Pharmacist's Review of a Cooperative Group Study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3 – Adult Expedited Amendment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4 – Pediatric Expedited Amendment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5 – Adult Expedited Continuing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6 – Pediatric Expedited Continuing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7 – Adult Cooperative Group Response to CIRB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8 – Pediatric Cooperative Group Response to CIRB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29 – Adult Expedited Study Chair Response to Required Mod</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0 – Pediatric Expedited Study Chair Response to Required Mod</w:t>
      </w:r>
    </w:p>
    <w:p w:rsidR="001E53F7" w:rsidRPr="009F7B28" w:rsidRDefault="001E53F7" w:rsidP="009F7B28">
      <w:pPr>
        <w:pStyle w:val="P1-StandPara"/>
        <w:spacing w:line="240" w:lineRule="auto"/>
        <w:ind w:left="3240" w:right="-216" w:hanging="720"/>
        <w:jc w:val="both"/>
        <w:rPr>
          <w:sz w:val="24"/>
          <w:szCs w:val="24"/>
        </w:rPr>
      </w:pPr>
      <w:r w:rsidRPr="009F7B28">
        <w:rPr>
          <w:sz w:val="24"/>
          <w:szCs w:val="24"/>
        </w:rPr>
        <w:t>B31 – Reviewer Worksheet - Determination of Unanticipated Problem (UP) and/or Serious or Continuing Noncompliance (SCN)</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2 – Reviewer Worksheet CIRB Statistical Reviewer Form</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3 – CIRB Application for Translated Document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4 – Reviewer Worksheet of Translated Document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5 – Reviewer Worksheet of Recruitment Material</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B36 – Reviewer Worksheet Expedited Study Closure Review</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37 – Reviewer Worksheet Expedited Review of Study Chair Response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           to CIRB-Required Modification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38 – Reviewer Worksheet of Expedited Initial Review   </w:t>
      </w:r>
    </w:p>
    <w:p w:rsidR="001E53F7" w:rsidRPr="009F7B28" w:rsidRDefault="001E53F7" w:rsidP="009F7B28">
      <w:pPr>
        <w:pStyle w:val="P1-StandPara"/>
        <w:spacing w:line="240" w:lineRule="auto"/>
        <w:ind w:left="2520" w:right="-216" w:firstLine="0"/>
        <w:rPr>
          <w:sz w:val="24"/>
          <w:szCs w:val="24"/>
        </w:rPr>
      </w:pPr>
      <w:r w:rsidRPr="009F7B28">
        <w:rPr>
          <w:sz w:val="24"/>
          <w:szCs w:val="24"/>
        </w:rPr>
        <w:t xml:space="preserve">B39 – Reviewer Worksheet – CPC - Determination of Unanticipated </w:t>
      </w:r>
      <w:r w:rsidRPr="009F7B28">
        <w:rPr>
          <w:sz w:val="24"/>
          <w:szCs w:val="24"/>
        </w:rPr>
        <w:br/>
        <w:t xml:space="preserve">           Problem (UP) and/or Serious Continuing Noncompliance (SCN)</w:t>
      </w:r>
    </w:p>
    <w:p w:rsidR="001E53F7" w:rsidRPr="009F7B28" w:rsidRDefault="001E53F7" w:rsidP="009F7B28">
      <w:pPr>
        <w:pStyle w:val="P1-StandPara"/>
        <w:spacing w:line="240" w:lineRule="auto"/>
        <w:ind w:left="2520" w:right="-216" w:firstLine="0"/>
        <w:jc w:val="both"/>
        <w:rPr>
          <w:sz w:val="24"/>
          <w:szCs w:val="24"/>
        </w:rPr>
      </w:pPr>
    </w:p>
    <w:p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Local Context</w:t>
      </w:r>
      <w:r>
        <w:rPr>
          <w:sz w:val="24"/>
          <w:szCs w:val="24"/>
        </w:rPr>
        <w:t xml:space="preserve"> Forms</w:t>
      </w:r>
    </w:p>
    <w:p w:rsidR="001E53F7" w:rsidRPr="009F7B28" w:rsidRDefault="001E53F7" w:rsidP="007A31E0">
      <w:pPr>
        <w:pStyle w:val="P1-StandPara"/>
        <w:spacing w:line="240" w:lineRule="auto"/>
        <w:ind w:left="2520" w:right="-216" w:firstLine="0"/>
        <w:jc w:val="both"/>
        <w:rPr>
          <w:sz w:val="24"/>
          <w:szCs w:val="24"/>
        </w:rPr>
      </w:pPr>
      <w:r w:rsidRPr="009F7B28">
        <w:rPr>
          <w:sz w:val="24"/>
          <w:szCs w:val="24"/>
        </w:rPr>
        <w:t>B40 – Annual Signatory Institution Worksheet about Local Context</w:t>
      </w:r>
    </w:p>
    <w:p w:rsidR="001E53F7" w:rsidRPr="009F7B28" w:rsidRDefault="001E53F7" w:rsidP="0035202D">
      <w:pPr>
        <w:pStyle w:val="P1-StandPara"/>
        <w:spacing w:line="240" w:lineRule="auto"/>
        <w:ind w:left="2520" w:right="-216" w:firstLine="0"/>
        <w:jc w:val="both"/>
        <w:rPr>
          <w:sz w:val="24"/>
          <w:szCs w:val="24"/>
        </w:rPr>
      </w:pPr>
      <w:r w:rsidRPr="009F7B28">
        <w:rPr>
          <w:sz w:val="24"/>
          <w:szCs w:val="24"/>
        </w:rPr>
        <w:t xml:space="preserve">B41 – Annual Principal Investigator Worksheet about Local Context </w:t>
      </w:r>
    </w:p>
    <w:p w:rsidR="001E53F7" w:rsidRPr="009F7B28" w:rsidRDefault="001E53F7" w:rsidP="00767D7A">
      <w:pPr>
        <w:pStyle w:val="P1-StandPara"/>
        <w:spacing w:line="240" w:lineRule="auto"/>
        <w:ind w:left="2520" w:right="-216" w:firstLine="0"/>
        <w:jc w:val="both"/>
        <w:rPr>
          <w:sz w:val="24"/>
          <w:szCs w:val="24"/>
        </w:rPr>
      </w:pPr>
      <w:r w:rsidRPr="009F7B28">
        <w:rPr>
          <w:sz w:val="24"/>
          <w:szCs w:val="24"/>
        </w:rPr>
        <w:t xml:space="preserve">B42 – Study-Specific Worksheet about Local Context </w:t>
      </w:r>
    </w:p>
    <w:p w:rsidR="001E53F7" w:rsidRPr="009F7B28" w:rsidRDefault="001E53F7" w:rsidP="00767D7A">
      <w:pPr>
        <w:pStyle w:val="P1-StandPara"/>
        <w:spacing w:line="240" w:lineRule="auto"/>
        <w:ind w:left="2520" w:right="-216" w:firstLine="0"/>
        <w:rPr>
          <w:sz w:val="24"/>
          <w:szCs w:val="24"/>
        </w:rPr>
      </w:pPr>
      <w:r w:rsidRPr="009F7B28">
        <w:rPr>
          <w:sz w:val="24"/>
          <w:szCs w:val="24"/>
        </w:rPr>
        <w:t xml:space="preserve">B43 – Study Closure or Transfer of Study Review Responsibility </w:t>
      </w:r>
    </w:p>
    <w:p w:rsidR="001E53F7" w:rsidRPr="009F7B28" w:rsidRDefault="001E53F7" w:rsidP="009F7B28">
      <w:pPr>
        <w:pStyle w:val="P1-StandPara"/>
        <w:spacing w:line="240" w:lineRule="auto"/>
        <w:ind w:left="3060" w:right="-216" w:hanging="540"/>
        <w:rPr>
          <w:sz w:val="24"/>
          <w:szCs w:val="24"/>
        </w:rPr>
      </w:pPr>
      <w:r w:rsidRPr="009F7B28">
        <w:rPr>
          <w:sz w:val="24"/>
          <w:szCs w:val="24"/>
        </w:rPr>
        <w:t xml:space="preserve">B44 – Unanticipated Problem or Serious or Continuing   </w:t>
      </w:r>
    </w:p>
    <w:p w:rsidR="001E53F7" w:rsidRPr="009F7B28" w:rsidRDefault="001E53F7" w:rsidP="009F7B28">
      <w:pPr>
        <w:pStyle w:val="P1-StandPara"/>
        <w:spacing w:line="240" w:lineRule="auto"/>
        <w:ind w:left="3060" w:right="-216" w:hanging="540"/>
        <w:rPr>
          <w:sz w:val="24"/>
          <w:szCs w:val="24"/>
        </w:rPr>
      </w:pPr>
      <w:r w:rsidRPr="009F7B28">
        <w:rPr>
          <w:sz w:val="24"/>
          <w:szCs w:val="24"/>
        </w:rPr>
        <w:t xml:space="preserve">           Noncompliance Reporting Form</w:t>
      </w:r>
    </w:p>
    <w:p w:rsidR="001E53F7" w:rsidRPr="009F7B28" w:rsidRDefault="001E53F7" w:rsidP="009F7B28">
      <w:pPr>
        <w:pStyle w:val="P1-StandPara"/>
        <w:spacing w:line="240" w:lineRule="auto"/>
        <w:ind w:left="2520" w:right="-216" w:firstLine="0"/>
        <w:rPr>
          <w:sz w:val="24"/>
          <w:szCs w:val="24"/>
        </w:rPr>
      </w:pPr>
      <w:r w:rsidRPr="009F7B28">
        <w:rPr>
          <w:sz w:val="24"/>
          <w:szCs w:val="24"/>
        </w:rPr>
        <w:t>B45 – Change of Signatory Institution Principal Investigator Form</w:t>
      </w:r>
      <w:r w:rsidRPr="007A31E0">
        <w:rPr>
          <w:sz w:val="24"/>
          <w:szCs w:val="24"/>
        </w:rPr>
        <w:br/>
      </w:r>
    </w:p>
    <w:p w:rsidR="00E23421" w:rsidRPr="009F7B28" w:rsidRDefault="00E23421" w:rsidP="009F7B28">
      <w:pPr>
        <w:pStyle w:val="P1-StandPara"/>
        <w:spacing w:line="240" w:lineRule="auto"/>
        <w:ind w:left="2520" w:right="-216" w:firstLine="0"/>
        <w:rPr>
          <w:sz w:val="24"/>
          <w:szCs w:val="24"/>
        </w:rPr>
      </w:pPr>
    </w:p>
    <w:p w:rsidR="001E53F7" w:rsidRPr="009F7B28" w:rsidRDefault="001E53F7" w:rsidP="009F7B28">
      <w:pPr>
        <w:pStyle w:val="P1-StandPara"/>
        <w:numPr>
          <w:ilvl w:val="0"/>
          <w:numId w:val="1"/>
        </w:numPr>
        <w:tabs>
          <w:tab w:val="clear" w:pos="1440"/>
        </w:tabs>
        <w:spacing w:line="240" w:lineRule="auto"/>
        <w:ind w:left="720" w:right="-216"/>
        <w:jc w:val="both"/>
        <w:rPr>
          <w:sz w:val="24"/>
          <w:szCs w:val="24"/>
        </w:rPr>
      </w:pPr>
      <w:r w:rsidRPr="009F7B28">
        <w:rPr>
          <w:sz w:val="24"/>
          <w:szCs w:val="24"/>
        </w:rPr>
        <w:t>Attachment C – List of Surveys</w:t>
      </w:r>
    </w:p>
    <w:p w:rsidR="001E53F7" w:rsidRPr="009F7B28" w:rsidRDefault="001E53F7" w:rsidP="007A31E0">
      <w:pPr>
        <w:pStyle w:val="P1-StandPara"/>
        <w:numPr>
          <w:ilvl w:val="1"/>
          <w:numId w:val="1"/>
        </w:numPr>
        <w:spacing w:line="240" w:lineRule="auto"/>
        <w:ind w:right="-216"/>
        <w:jc w:val="both"/>
        <w:rPr>
          <w:sz w:val="24"/>
          <w:szCs w:val="24"/>
        </w:rPr>
      </w:pPr>
      <w:r w:rsidRPr="009F7B28">
        <w:rPr>
          <w:sz w:val="24"/>
          <w:szCs w:val="24"/>
        </w:rPr>
        <w:t>CTSU Surveys</w:t>
      </w:r>
    </w:p>
    <w:p w:rsidR="001E53F7" w:rsidRPr="009F7B28" w:rsidRDefault="001E53F7" w:rsidP="0035202D">
      <w:pPr>
        <w:pStyle w:val="P1-StandPara"/>
        <w:spacing w:line="240" w:lineRule="auto"/>
        <w:ind w:left="2520" w:right="-216" w:firstLine="0"/>
        <w:jc w:val="both"/>
        <w:rPr>
          <w:sz w:val="24"/>
          <w:szCs w:val="24"/>
        </w:rPr>
      </w:pPr>
      <w:r w:rsidRPr="009F7B28">
        <w:rPr>
          <w:sz w:val="24"/>
          <w:szCs w:val="24"/>
        </w:rPr>
        <w:t xml:space="preserve">C01 – CTSU </w:t>
      </w:r>
      <w:r w:rsidR="009F7B28">
        <w:rPr>
          <w:sz w:val="24"/>
          <w:szCs w:val="24"/>
        </w:rPr>
        <w:t>Website</w:t>
      </w:r>
      <w:r w:rsidRPr="009F7B28">
        <w:rPr>
          <w:sz w:val="24"/>
          <w:szCs w:val="24"/>
        </w:rPr>
        <w:t xml:space="preserve"> Customer Satisfaction Survey</w:t>
      </w:r>
    </w:p>
    <w:p w:rsidR="001E53F7" w:rsidRPr="009F7B28" w:rsidRDefault="001E53F7" w:rsidP="00767D7A">
      <w:pPr>
        <w:pStyle w:val="P1-StandPara"/>
        <w:spacing w:line="240" w:lineRule="auto"/>
        <w:ind w:left="2520" w:right="-216" w:firstLine="0"/>
        <w:jc w:val="both"/>
        <w:rPr>
          <w:sz w:val="24"/>
          <w:szCs w:val="24"/>
        </w:rPr>
      </w:pPr>
      <w:r w:rsidRPr="009F7B28">
        <w:rPr>
          <w:sz w:val="24"/>
          <w:szCs w:val="24"/>
        </w:rPr>
        <w:t>C02 – CTSU Help Desk Customer Satisfaction Survey</w:t>
      </w:r>
    </w:p>
    <w:p w:rsidR="001E53F7" w:rsidRPr="009F7B28" w:rsidRDefault="001E53F7" w:rsidP="00767D7A">
      <w:pPr>
        <w:pStyle w:val="P1-StandPara"/>
        <w:spacing w:line="240" w:lineRule="auto"/>
        <w:ind w:left="2520" w:right="-216" w:firstLine="0"/>
        <w:jc w:val="both"/>
        <w:rPr>
          <w:sz w:val="24"/>
          <w:szCs w:val="24"/>
        </w:rPr>
      </w:pPr>
      <w:r w:rsidRPr="009F7B28">
        <w:rPr>
          <w:sz w:val="24"/>
          <w:szCs w:val="24"/>
        </w:rPr>
        <w:t>C03 – CTSU Oncology Patient Enrollment Network (OPEN) Survey</w:t>
      </w:r>
    </w:p>
    <w:p w:rsidR="001E53F7" w:rsidRPr="009F7B28" w:rsidRDefault="001E53F7" w:rsidP="009F7B28">
      <w:pPr>
        <w:pStyle w:val="P1-StandPara"/>
        <w:spacing w:line="240" w:lineRule="auto"/>
        <w:ind w:left="2520" w:right="-216" w:firstLine="0"/>
        <w:rPr>
          <w:sz w:val="24"/>
          <w:szCs w:val="24"/>
        </w:rPr>
      </w:pPr>
    </w:p>
    <w:p w:rsidR="001E53F7" w:rsidRPr="009F7B28" w:rsidRDefault="001E53F7" w:rsidP="009F7B28">
      <w:pPr>
        <w:pStyle w:val="P1-StandPara"/>
        <w:numPr>
          <w:ilvl w:val="1"/>
          <w:numId w:val="1"/>
        </w:numPr>
        <w:spacing w:line="240" w:lineRule="auto"/>
        <w:ind w:right="-216"/>
        <w:jc w:val="both"/>
        <w:rPr>
          <w:sz w:val="24"/>
          <w:szCs w:val="24"/>
        </w:rPr>
      </w:pPr>
      <w:r w:rsidRPr="009F7B28">
        <w:rPr>
          <w:sz w:val="24"/>
          <w:szCs w:val="24"/>
        </w:rPr>
        <w:lastRenderedPageBreak/>
        <w:t>CIRB Surveys</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C04 – CIRB Customer Satisfaction Survey </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C05 – CIRB Follow-up Survey (Communication Audit) </w:t>
      </w:r>
    </w:p>
    <w:p w:rsidR="001E53F7" w:rsidRPr="009F7B28" w:rsidRDefault="001E53F7" w:rsidP="009F7B28">
      <w:pPr>
        <w:pStyle w:val="P1-StandPara"/>
        <w:spacing w:line="240" w:lineRule="auto"/>
        <w:ind w:left="2520" w:right="-216" w:firstLine="0"/>
        <w:rPr>
          <w:sz w:val="24"/>
          <w:szCs w:val="24"/>
        </w:rPr>
      </w:pPr>
      <w:r w:rsidRPr="009F7B28">
        <w:rPr>
          <w:sz w:val="24"/>
          <w:szCs w:val="24"/>
        </w:rPr>
        <w:t>C06 A – CIRB Website Focus Group – CIRB Members</w:t>
      </w:r>
    </w:p>
    <w:p w:rsidR="001E53F7" w:rsidRPr="009F7B28" w:rsidRDefault="001E53F7" w:rsidP="009F7B28">
      <w:pPr>
        <w:pStyle w:val="P1-StandPara"/>
        <w:spacing w:line="240" w:lineRule="auto"/>
        <w:ind w:left="2520" w:right="-216" w:firstLine="0"/>
        <w:rPr>
          <w:sz w:val="24"/>
          <w:szCs w:val="24"/>
        </w:rPr>
      </w:pPr>
      <w:r w:rsidRPr="009F7B28">
        <w:rPr>
          <w:sz w:val="24"/>
          <w:szCs w:val="24"/>
        </w:rPr>
        <w:t>C06 B – CIRB Website Focus Group – Local Institutions</w:t>
      </w:r>
    </w:p>
    <w:p w:rsidR="001E53F7" w:rsidRPr="009F7B28" w:rsidRDefault="001E53F7" w:rsidP="009F7B28">
      <w:pPr>
        <w:pStyle w:val="P1-StandPara"/>
        <w:spacing w:line="240" w:lineRule="auto"/>
        <w:ind w:left="2520" w:right="-216" w:firstLine="0"/>
        <w:rPr>
          <w:sz w:val="24"/>
          <w:szCs w:val="24"/>
        </w:rPr>
      </w:pPr>
      <w:r w:rsidRPr="009F7B28">
        <w:rPr>
          <w:sz w:val="24"/>
          <w:szCs w:val="24"/>
        </w:rPr>
        <w:t>C06 C – CIRB Website Focus Group – Network Group</w:t>
      </w:r>
    </w:p>
    <w:p w:rsidR="001E53F7" w:rsidRPr="009F7B28" w:rsidRDefault="001E53F7" w:rsidP="009F7B28">
      <w:pPr>
        <w:pStyle w:val="P1-StandPara"/>
        <w:spacing w:line="240" w:lineRule="auto"/>
        <w:ind w:left="2520" w:right="-216" w:firstLine="0"/>
        <w:rPr>
          <w:sz w:val="24"/>
          <w:szCs w:val="24"/>
        </w:rPr>
      </w:pPr>
      <w:r w:rsidRPr="009F7B28">
        <w:rPr>
          <w:sz w:val="24"/>
          <w:szCs w:val="24"/>
        </w:rPr>
        <w:t xml:space="preserve">C06 D – CIRB Website Focus Group – </w:t>
      </w:r>
      <w:r w:rsidR="009F7B28">
        <w:rPr>
          <w:sz w:val="24"/>
          <w:szCs w:val="24"/>
        </w:rPr>
        <w:t>Website</w:t>
      </w:r>
      <w:r w:rsidRPr="009F7B28">
        <w:rPr>
          <w:sz w:val="24"/>
          <w:szCs w:val="24"/>
        </w:rPr>
        <w:t xml:space="preserve"> Usability testing</w:t>
      </w:r>
    </w:p>
    <w:p w:rsidR="001E53F7" w:rsidRPr="009F7B28" w:rsidRDefault="001E53F7" w:rsidP="009F7B28">
      <w:pPr>
        <w:pStyle w:val="P1-StandPara"/>
        <w:spacing w:line="240" w:lineRule="auto"/>
        <w:ind w:left="2520" w:right="-216" w:firstLine="0"/>
        <w:rPr>
          <w:sz w:val="24"/>
          <w:szCs w:val="24"/>
        </w:rPr>
      </w:pPr>
      <w:r w:rsidRPr="009F7B28">
        <w:rPr>
          <w:sz w:val="24"/>
          <w:szCs w:val="24"/>
        </w:rPr>
        <w:t>C07 – CIRB Board Members Annual Assessment Survey</w:t>
      </w:r>
    </w:p>
    <w:p w:rsidR="001E53F7" w:rsidRPr="009F7B28" w:rsidRDefault="001E53F7" w:rsidP="009F7B28">
      <w:pPr>
        <w:pStyle w:val="P1-StandPara"/>
        <w:spacing w:line="240" w:lineRule="auto"/>
        <w:ind w:left="2520" w:right="-216" w:firstLine="0"/>
        <w:jc w:val="both"/>
        <w:rPr>
          <w:sz w:val="24"/>
          <w:szCs w:val="24"/>
        </w:rPr>
      </w:pPr>
    </w:p>
    <w:p w:rsidR="001E53F7" w:rsidRPr="009F7B28" w:rsidRDefault="001E53F7" w:rsidP="009F7B28">
      <w:pPr>
        <w:pStyle w:val="P1-StandPara"/>
        <w:numPr>
          <w:ilvl w:val="1"/>
          <w:numId w:val="1"/>
        </w:numPr>
        <w:spacing w:line="240" w:lineRule="auto"/>
        <w:ind w:right="-216"/>
        <w:jc w:val="both"/>
        <w:rPr>
          <w:sz w:val="24"/>
          <w:szCs w:val="24"/>
        </w:rPr>
      </w:pPr>
      <w:r w:rsidRPr="009F7B28">
        <w:rPr>
          <w:sz w:val="24"/>
          <w:szCs w:val="24"/>
        </w:rPr>
        <w:t>CTEP Surveys</w:t>
      </w:r>
    </w:p>
    <w:p w:rsidR="006A7E58" w:rsidRDefault="001E53F7" w:rsidP="006A7E58">
      <w:pPr>
        <w:pStyle w:val="P1-StandPara"/>
        <w:spacing w:line="240" w:lineRule="auto"/>
        <w:ind w:left="1800" w:right="-540"/>
        <w:rPr>
          <w:sz w:val="24"/>
          <w:szCs w:val="24"/>
        </w:rPr>
      </w:pPr>
      <w:r w:rsidRPr="009F7B28">
        <w:rPr>
          <w:sz w:val="24"/>
          <w:szCs w:val="24"/>
        </w:rPr>
        <w:t xml:space="preserve">C08 – Protocol and Information Office (PIO) External Customer </w:t>
      </w:r>
      <w:r w:rsidR="006A7E58">
        <w:rPr>
          <w:sz w:val="24"/>
          <w:szCs w:val="24"/>
        </w:rPr>
        <w:t xml:space="preserve">  </w:t>
      </w:r>
    </w:p>
    <w:p w:rsidR="001E53F7" w:rsidRPr="009F7B28" w:rsidRDefault="006A7E58" w:rsidP="006A7E58">
      <w:pPr>
        <w:pStyle w:val="P1-StandPara"/>
        <w:spacing w:line="240" w:lineRule="auto"/>
        <w:ind w:left="1800" w:right="-540"/>
        <w:rPr>
          <w:sz w:val="24"/>
          <w:szCs w:val="24"/>
        </w:rPr>
      </w:pPr>
      <w:r>
        <w:rPr>
          <w:sz w:val="24"/>
          <w:szCs w:val="24"/>
        </w:rPr>
        <w:t xml:space="preserve">           </w:t>
      </w:r>
      <w:r w:rsidR="001E53F7" w:rsidRPr="009F7B28">
        <w:rPr>
          <w:sz w:val="24"/>
          <w:szCs w:val="24"/>
        </w:rPr>
        <w:t>Satisfaction</w:t>
      </w:r>
      <w:r>
        <w:rPr>
          <w:sz w:val="24"/>
          <w:szCs w:val="24"/>
        </w:rPr>
        <w:t xml:space="preserve"> </w:t>
      </w:r>
      <w:r w:rsidR="001E53F7" w:rsidRPr="009F7B28">
        <w:rPr>
          <w:sz w:val="24"/>
          <w:szCs w:val="24"/>
        </w:rPr>
        <w:t>Survey</w:t>
      </w:r>
    </w:p>
    <w:p w:rsidR="001E53F7" w:rsidRPr="009F7B28" w:rsidRDefault="001E53F7" w:rsidP="0035202D">
      <w:pPr>
        <w:pStyle w:val="P1-StandPara"/>
        <w:spacing w:line="240" w:lineRule="auto"/>
        <w:ind w:left="1800" w:right="-216"/>
        <w:rPr>
          <w:sz w:val="24"/>
          <w:szCs w:val="24"/>
        </w:rPr>
      </w:pPr>
      <w:r w:rsidRPr="009F7B28">
        <w:rPr>
          <w:sz w:val="24"/>
          <w:szCs w:val="24"/>
        </w:rPr>
        <w:t xml:space="preserve">C09 – Concept Clinical Trial Survey </w:t>
      </w:r>
    </w:p>
    <w:p w:rsidR="001E53F7" w:rsidRPr="009F7B28" w:rsidRDefault="001E53F7" w:rsidP="00767D7A">
      <w:pPr>
        <w:pStyle w:val="P1-StandPara"/>
        <w:spacing w:line="240" w:lineRule="auto"/>
        <w:ind w:left="1800" w:right="-216"/>
        <w:rPr>
          <w:sz w:val="24"/>
          <w:szCs w:val="24"/>
        </w:rPr>
      </w:pPr>
      <w:r w:rsidRPr="009F7B28">
        <w:rPr>
          <w:sz w:val="24"/>
          <w:szCs w:val="24"/>
        </w:rPr>
        <w:t>C10 – Prospective Clinical Trial Survey</w:t>
      </w:r>
    </w:p>
    <w:p w:rsidR="001E53F7" w:rsidRPr="009F7B28" w:rsidRDefault="001E53F7" w:rsidP="00767D7A">
      <w:pPr>
        <w:pStyle w:val="P1-StandPara"/>
        <w:spacing w:line="240" w:lineRule="auto"/>
        <w:ind w:left="1800" w:right="-216"/>
        <w:rPr>
          <w:sz w:val="24"/>
          <w:szCs w:val="24"/>
        </w:rPr>
      </w:pPr>
      <w:r w:rsidRPr="009F7B28">
        <w:rPr>
          <w:sz w:val="24"/>
          <w:szCs w:val="24"/>
        </w:rPr>
        <w:t>C11 – Low Accruing Clinical Trial Survey</w:t>
      </w:r>
    </w:p>
    <w:p w:rsidR="001E53F7" w:rsidRPr="009F7B28" w:rsidRDefault="001E53F7" w:rsidP="009F7B28">
      <w:pPr>
        <w:pStyle w:val="P1-StandPara"/>
        <w:spacing w:line="240" w:lineRule="auto"/>
        <w:ind w:left="1800" w:right="-216"/>
        <w:rPr>
          <w:sz w:val="24"/>
          <w:szCs w:val="24"/>
        </w:rPr>
      </w:pPr>
      <w:r w:rsidRPr="009F7B28">
        <w:rPr>
          <w:sz w:val="24"/>
          <w:szCs w:val="24"/>
        </w:rPr>
        <w:t>C12 – ETCTN PI Survey</w:t>
      </w:r>
    </w:p>
    <w:p w:rsidR="001E53F7" w:rsidRPr="009F7B28" w:rsidRDefault="001E53F7" w:rsidP="009F7B28">
      <w:pPr>
        <w:pStyle w:val="P1-StandPara"/>
        <w:spacing w:line="240" w:lineRule="auto"/>
        <w:ind w:left="1800" w:right="-216"/>
        <w:rPr>
          <w:sz w:val="24"/>
          <w:szCs w:val="24"/>
        </w:rPr>
      </w:pPr>
      <w:r w:rsidRPr="009F7B28">
        <w:rPr>
          <w:sz w:val="24"/>
          <w:szCs w:val="24"/>
        </w:rPr>
        <w:t>C13 – ETCTN RS Survey</w:t>
      </w:r>
    </w:p>
    <w:p w:rsidR="001E53F7" w:rsidRPr="009F7B28" w:rsidRDefault="001E53F7" w:rsidP="009F7B28">
      <w:pPr>
        <w:pStyle w:val="P1-StandPara"/>
        <w:spacing w:line="240" w:lineRule="auto"/>
        <w:ind w:left="2520" w:right="-216" w:firstLine="0"/>
        <w:rPr>
          <w:sz w:val="24"/>
          <w:szCs w:val="24"/>
        </w:rPr>
      </w:pPr>
    </w:p>
    <w:p w:rsidR="001E53F7" w:rsidRPr="009F7B28" w:rsidRDefault="001E53F7" w:rsidP="009F7B28">
      <w:pPr>
        <w:pStyle w:val="P1-StandPara"/>
        <w:numPr>
          <w:ilvl w:val="0"/>
          <w:numId w:val="1"/>
        </w:numPr>
        <w:tabs>
          <w:tab w:val="clear" w:pos="1440"/>
        </w:tabs>
        <w:spacing w:line="240" w:lineRule="auto"/>
        <w:ind w:left="720" w:right="-216"/>
        <w:jc w:val="both"/>
        <w:rPr>
          <w:sz w:val="24"/>
          <w:szCs w:val="24"/>
        </w:rPr>
      </w:pPr>
      <w:r w:rsidRPr="009F7B28">
        <w:rPr>
          <w:sz w:val="24"/>
          <w:szCs w:val="24"/>
        </w:rPr>
        <w:t>Attachment D – List of Additional Attachments</w:t>
      </w:r>
    </w:p>
    <w:p w:rsidR="001E53F7" w:rsidRPr="009F7B28" w:rsidRDefault="001E53F7" w:rsidP="007A31E0">
      <w:pPr>
        <w:pStyle w:val="P1-StandPara"/>
        <w:numPr>
          <w:ilvl w:val="1"/>
          <w:numId w:val="1"/>
        </w:numPr>
        <w:spacing w:line="240" w:lineRule="auto"/>
        <w:ind w:right="-216"/>
        <w:jc w:val="both"/>
        <w:rPr>
          <w:sz w:val="24"/>
          <w:szCs w:val="24"/>
        </w:rPr>
      </w:pPr>
      <w:r w:rsidRPr="009F7B28">
        <w:rPr>
          <w:sz w:val="24"/>
          <w:szCs w:val="24"/>
        </w:rPr>
        <w:t>CTSU</w:t>
      </w:r>
    </w:p>
    <w:p w:rsidR="001E53F7" w:rsidRPr="009F7B28" w:rsidRDefault="001E53F7" w:rsidP="0035202D">
      <w:pPr>
        <w:pStyle w:val="P1-StandPara"/>
        <w:spacing w:line="240" w:lineRule="auto"/>
        <w:ind w:left="2520" w:right="-216" w:firstLine="0"/>
        <w:jc w:val="both"/>
        <w:rPr>
          <w:sz w:val="24"/>
          <w:szCs w:val="24"/>
        </w:rPr>
      </w:pPr>
      <w:r w:rsidRPr="009F7B28">
        <w:rPr>
          <w:sz w:val="24"/>
          <w:szCs w:val="24"/>
        </w:rPr>
        <w:t>D01 – Privacy Impact Assessment (PIA)</w:t>
      </w:r>
    </w:p>
    <w:p w:rsidR="001E53F7" w:rsidRPr="009F7B28" w:rsidRDefault="001E53F7" w:rsidP="00767D7A">
      <w:pPr>
        <w:pStyle w:val="P1-StandPara"/>
        <w:spacing w:line="240" w:lineRule="auto"/>
        <w:ind w:left="2520" w:right="-216" w:firstLine="0"/>
        <w:jc w:val="both"/>
        <w:rPr>
          <w:sz w:val="24"/>
          <w:szCs w:val="24"/>
        </w:rPr>
      </w:pPr>
      <w:r w:rsidRPr="009F7B28">
        <w:rPr>
          <w:sz w:val="24"/>
          <w:szCs w:val="24"/>
        </w:rPr>
        <w:t>D02 – Westat IRB Letter</w:t>
      </w:r>
    </w:p>
    <w:p w:rsidR="001E53F7" w:rsidRPr="009F7B28" w:rsidRDefault="001E53F7" w:rsidP="00767D7A">
      <w:pPr>
        <w:pStyle w:val="P1-StandPara"/>
        <w:spacing w:line="240" w:lineRule="auto"/>
        <w:ind w:left="2520" w:right="-216" w:firstLine="0"/>
        <w:jc w:val="both"/>
        <w:rPr>
          <w:sz w:val="24"/>
          <w:szCs w:val="24"/>
        </w:rPr>
      </w:pPr>
      <w:r w:rsidRPr="009F7B28">
        <w:rPr>
          <w:sz w:val="24"/>
          <w:szCs w:val="24"/>
        </w:rPr>
        <w:t>D03 – Privacy Act Memo</w:t>
      </w:r>
    </w:p>
    <w:p w:rsidR="001E53F7" w:rsidRPr="009F7B28" w:rsidRDefault="001E53F7" w:rsidP="009F7B28">
      <w:pPr>
        <w:pStyle w:val="P1-StandPara"/>
        <w:spacing w:line="240" w:lineRule="auto"/>
        <w:ind w:left="2520" w:right="-216" w:firstLine="0"/>
        <w:rPr>
          <w:sz w:val="24"/>
          <w:szCs w:val="24"/>
        </w:rPr>
      </w:pPr>
    </w:p>
    <w:p w:rsidR="001E53F7" w:rsidRPr="009F7B28" w:rsidRDefault="001E53F7" w:rsidP="009F7B28">
      <w:pPr>
        <w:pStyle w:val="P1-StandPara"/>
        <w:numPr>
          <w:ilvl w:val="1"/>
          <w:numId w:val="1"/>
        </w:numPr>
        <w:spacing w:line="240" w:lineRule="auto"/>
        <w:ind w:right="-216"/>
        <w:jc w:val="both"/>
        <w:rPr>
          <w:sz w:val="24"/>
          <w:szCs w:val="24"/>
        </w:rPr>
      </w:pPr>
      <w:r w:rsidRPr="009F7B28">
        <w:rPr>
          <w:sz w:val="24"/>
          <w:szCs w:val="24"/>
        </w:rPr>
        <w:t>CIRB</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D04 – CIRB- FIPS Assessment</w:t>
      </w:r>
    </w:p>
    <w:p w:rsidR="001E53F7" w:rsidRPr="009F7B28" w:rsidRDefault="001E53F7" w:rsidP="009F7B28">
      <w:pPr>
        <w:pStyle w:val="P1-StandPara"/>
        <w:spacing w:line="240" w:lineRule="auto"/>
        <w:ind w:left="2520" w:right="-216" w:firstLine="0"/>
        <w:rPr>
          <w:sz w:val="24"/>
          <w:szCs w:val="24"/>
        </w:rPr>
      </w:pPr>
      <w:r w:rsidRPr="009F7B28">
        <w:rPr>
          <w:sz w:val="24"/>
          <w:szCs w:val="24"/>
        </w:rPr>
        <w:t>D05 – CIRB - OHSR Determination</w:t>
      </w:r>
      <w:r w:rsidRPr="009F7B28">
        <w:rPr>
          <w:sz w:val="24"/>
          <w:szCs w:val="24"/>
        </w:rPr>
        <w:br/>
        <w:t>D06 – CIRB - Emmes IRB Letter</w:t>
      </w:r>
    </w:p>
    <w:p w:rsidR="001E53F7" w:rsidRPr="009F7B28" w:rsidRDefault="001E53F7" w:rsidP="009F7B28">
      <w:pPr>
        <w:pStyle w:val="P1-StandPara"/>
        <w:spacing w:line="240" w:lineRule="auto"/>
        <w:ind w:left="2520" w:right="-216" w:firstLine="0"/>
        <w:jc w:val="both"/>
        <w:rPr>
          <w:sz w:val="24"/>
          <w:szCs w:val="24"/>
        </w:rPr>
      </w:pPr>
      <w:r w:rsidRPr="009F7B28">
        <w:rPr>
          <w:sz w:val="24"/>
          <w:szCs w:val="24"/>
        </w:rPr>
        <w:t>D07 – CIRB - Privacy Act Memo</w:t>
      </w:r>
    </w:p>
    <w:p w:rsidR="005E4B90" w:rsidRPr="009F7B28" w:rsidRDefault="005E4B90" w:rsidP="009F7B28">
      <w:pPr>
        <w:pStyle w:val="P1-StandPara"/>
        <w:spacing w:line="240" w:lineRule="auto"/>
        <w:ind w:left="2520" w:right="-216" w:firstLine="0"/>
        <w:jc w:val="both"/>
        <w:rPr>
          <w:sz w:val="24"/>
          <w:szCs w:val="24"/>
        </w:rPr>
      </w:pPr>
    </w:p>
    <w:p w:rsidR="001E53F7" w:rsidRPr="009F7B28" w:rsidRDefault="001E53F7" w:rsidP="009F7B28">
      <w:pPr>
        <w:pStyle w:val="P1-StandPara"/>
        <w:spacing w:line="240" w:lineRule="auto"/>
        <w:ind w:left="2520" w:right="-216" w:firstLine="0"/>
        <w:jc w:val="both"/>
        <w:rPr>
          <w:sz w:val="24"/>
          <w:szCs w:val="24"/>
        </w:rPr>
        <w:sectPr w:rsidR="001E53F7" w:rsidRPr="009F7B28" w:rsidSect="00566254">
          <w:footerReference w:type="default" r:id="rId10"/>
          <w:footerReference w:type="first" r:id="rId11"/>
          <w:pgSz w:w="12240" w:h="15840" w:code="1"/>
          <w:pgMar w:top="1440" w:right="1440" w:bottom="1440" w:left="1440" w:header="720" w:footer="432" w:gutter="0"/>
          <w:pgNumType w:fmt="lowerRoman" w:start="1"/>
          <w:cols w:space="720"/>
          <w:noEndnote/>
        </w:sectPr>
      </w:pPr>
      <w:r w:rsidRPr="007A31E0">
        <w:rPr>
          <w:sz w:val="24"/>
          <w:szCs w:val="24"/>
        </w:rPr>
        <w:t xml:space="preserve"> </w:t>
      </w:r>
    </w:p>
    <w:p w:rsidR="003E1139" w:rsidRPr="009F7B28" w:rsidRDefault="00346CF5" w:rsidP="009F7B28">
      <w:pPr>
        <w:pStyle w:val="Heading2"/>
        <w:spacing w:after="0" w:line="240" w:lineRule="auto"/>
        <w:rPr>
          <w:sz w:val="24"/>
          <w:szCs w:val="24"/>
        </w:rPr>
      </w:pPr>
      <w:bookmarkStart w:id="5" w:name="_Toc466543832"/>
      <w:r w:rsidRPr="009F7B28">
        <w:rPr>
          <w:sz w:val="24"/>
          <w:szCs w:val="24"/>
        </w:rPr>
        <w:lastRenderedPageBreak/>
        <w:t>B.</w:t>
      </w:r>
      <w:r w:rsidRPr="009F7B28">
        <w:rPr>
          <w:sz w:val="24"/>
          <w:szCs w:val="24"/>
        </w:rPr>
        <w:tab/>
      </w:r>
      <w:r w:rsidR="003E1139" w:rsidRPr="009F7B28">
        <w:rPr>
          <w:sz w:val="24"/>
          <w:szCs w:val="24"/>
        </w:rPr>
        <w:t>Collection of Information Employing Statistical Methods</w:t>
      </w:r>
      <w:bookmarkEnd w:id="5"/>
    </w:p>
    <w:p w:rsidR="00F74CEA" w:rsidRPr="009F7B28" w:rsidRDefault="00391C56" w:rsidP="009F7B28">
      <w:r w:rsidRPr="009F7B28">
        <w:t xml:space="preserve">The NCI collects several customer satisfaction and protocol interest surveys to assess the services of </w:t>
      </w:r>
      <w:r w:rsidR="00023403" w:rsidRPr="009F7B28">
        <w:t>the Cancer</w:t>
      </w:r>
      <w:r w:rsidR="0029079D" w:rsidRPr="009F7B28">
        <w:t xml:space="preserve"> Therapy Support Unit (CTSU)</w:t>
      </w:r>
      <w:r w:rsidRPr="009F7B28">
        <w:t xml:space="preserve">, Central Institutional Review Board (CIRB), </w:t>
      </w:r>
      <w:r w:rsidR="0029079D" w:rsidRPr="009F7B28">
        <w:t xml:space="preserve">Protocol and Information Office (PIO), </w:t>
      </w:r>
      <w:r w:rsidRPr="009F7B28">
        <w:t xml:space="preserve">and physician interest in study participation including feedback on the Experimental Therapeutics Clinical Trials Network (ETCTN). </w:t>
      </w:r>
      <w:r w:rsidR="007A31E0">
        <w:t xml:space="preserve"> </w:t>
      </w:r>
      <w:r w:rsidRPr="007A31E0">
        <w:t xml:space="preserve">These surveys provide </w:t>
      </w:r>
      <w:r w:rsidR="00C2289D" w:rsidRPr="007A31E0">
        <w:t xml:space="preserve">valuable </w:t>
      </w:r>
      <w:r w:rsidRPr="007A31E0">
        <w:t>information on the use of services and feedback from the users on impr</w:t>
      </w:r>
      <w:r w:rsidRPr="0035202D">
        <w:t>ovements</w:t>
      </w:r>
      <w:r w:rsidR="00023403" w:rsidRPr="00767D7A">
        <w:t xml:space="preserve">.  </w:t>
      </w:r>
      <w:r w:rsidRPr="00767D7A">
        <w:t>In all cases</w:t>
      </w:r>
      <w:r w:rsidR="0080342C" w:rsidRPr="00767D7A">
        <w:t>,</w:t>
      </w:r>
      <w:r w:rsidRPr="00767D7A">
        <w:t xml:space="preserve"> s</w:t>
      </w:r>
      <w:r w:rsidR="0029079D" w:rsidRPr="001E376C">
        <w:t xml:space="preserve">imple descriptive statistics are </w:t>
      </w:r>
      <w:r w:rsidR="00023403" w:rsidRPr="009F7B28">
        <w:t>used</w:t>
      </w:r>
      <w:r w:rsidR="0029079D" w:rsidRPr="009F7B28">
        <w:t xml:space="preserve"> for analysis of data.  </w:t>
      </w:r>
    </w:p>
    <w:p w:rsidR="0029079D" w:rsidRPr="009F7B28" w:rsidRDefault="0029079D" w:rsidP="009F7B28"/>
    <w:p w:rsidR="00391C56" w:rsidRPr="009F7B28" w:rsidRDefault="00391C56" w:rsidP="009F7B28">
      <w:r w:rsidRPr="009F7B28">
        <w:t>The CTSU surveys include:</w:t>
      </w:r>
    </w:p>
    <w:p w:rsidR="00391C56" w:rsidRPr="009F7B28" w:rsidRDefault="00391C56" w:rsidP="009F7B28">
      <w:pPr>
        <w:pStyle w:val="ListParagraph"/>
        <w:numPr>
          <w:ilvl w:val="0"/>
          <w:numId w:val="1"/>
        </w:numPr>
        <w:tabs>
          <w:tab w:val="clear" w:pos="1440"/>
          <w:tab w:val="num" w:pos="630"/>
          <w:tab w:val="left" w:pos="720"/>
        </w:tabs>
        <w:spacing w:line="240" w:lineRule="auto"/>
        <w:ind w:left="810" w:hanging="450"/>
        <w:rPr>
          <w:sz w:val="24"/>
          <w:szCs w:val="24"/>
        </w:rPr>
      </w:pPr>
      <w:r w:rsidRPr="009F7B28">
        <w:rPr>
          <w:sz w:val="24"/>
          <w:szCs w:val="24"/>
        </w:rPr>
        <w:t>Help Desk Customer Satisfaction Survey (currently on hold)</w:t>
      </w:r>
    </w:p>
    <w:p w:rsidR="00391C56" w:rsidRPr="009F7B28" w:rsidRDefault="00391C56" w:rsidP="009F7B28">
      <w:pPr>
        <w:pStyle w:val="ListParagraph"/>
        <w:numPr>
          <w:ilvl w:val="0"/>
          <w:numId w:val="1"/>
        </w:numPr>
        <w:tabs>
          <w:tab w:val="clear" w:pos="1440"/>
          <w:tab w:val="num" w:pos="630"/>
          <w:tab w:val="left" w:pos="720"/>
        </w:tabs>
        <w:spacing w:line="240" w:lineRule="auto"/>
        <w:ind w:left="810" w:hanging="450"/>
        <w:rPr>
          <w:sz w:val="24"/>
          <w:szCs w:val="24"/>
        </w:rPr>
      </w:pPr>
      <w:r w:rsidRPr="009F7B28">
        <w:rPr>
          <w:sz w:val="24"/>
          <w:szCs w:val="24"/>
        </w:rPr>
        <w:t>Website Satisfaction Survey (currently on hold)</w:t>
      </w:r>
    </w:p>
    <w:p w:rsidR="00391C56" w:rsidRPr="009F7B28" w:rsidRDefault="00391C56" w:rsidP="009F7B28">
      <w:pPr>
        <w:pStyle w:val="ListParagraph"/>
        <w:numPr>
          <w:ilvl w:val="0"/>
          <w:numId w:val="1"/>
        </w:numPr>
        <w:tabs>
          <w:tab w:val="clear" w:pos="1440"/>
          <w:tab w:val="num" w:pos="630"/>
          <w:tab w:val="left" w:pos="720"/>
        </w:tabs>
        <w:spacing w:line="240" w:lineRule="auto"/>
        <w:ind w:left="810" w:hanging="450"/>
        <w:rPr>
          <w:sz w:val="24"/>
          <w:szCs w:val="24"/>
        </w:rPr>
      </w:pPr>
      <w:r w:rsidRPr="009F7B28">
        <w:rPr>
          <w:sz w:val="24"/>
          <w:szCs w:val="24"/>
        </w:rPr>
        <w:t>OPEN Survey.</w:t>
      </w:r>
    </w:p>
    <w:p w:rsidR="00F74CEA" w:rsidRPr="009F7B28" w:rsidRDefault="00F74CEA" w:rsidP="009F7B28"/>
    <w:p w:rsidR="00C2289D" w:rsidRPr="009F7B28" w:rsidRDefault="00391C56" w:rsidP="009F7B28">
      <w:r w:rsidRPr="009F7B28">
        <w:t xml:space="preserve">The CIRB </w:t>
      </w:r>
      <w:r w:rsidR="001B7709" w:rsidRPr="009F7B28">
        <w:t xml:space="preserve">conducts </w:t>
      </w:r>
      <w:r w:rsidR="00FC465C" w:rsidRPr="009F7B28">
        <w:t xml:space="preserve">several </w:t>
      </w:r>
      <w:r w:rsidRPr="009F7B28">
        <w:t>survey</w:t>
      </w:r>
      <w:r w:rsidR="00C2289D" w:rsidRPr="009F7B28">
        <w:t xml:space="preserve">s: </w:t>
      </w:r>
    </w:p>
    <w:p w:rsidR="00C2289D" w:rsidRPr="009F7B28" w:rsidRDefault="00C2289D" w:rsidP="009F7B28">
      <w:pPr>
        <w:pStyle w:val="P1-StandPara"/>
        <w:numPr>
          <w:ilvl w:val="0"/>
          <w:numId w:val="14"/>
        </w:numPr>
        <w:spacing w:line="240" w:lineRule="auto"/>
        <w:ind w:right="-216"/>
        <w:jc w:val="both"/>
        <w:rPr>
          <w:sz w:val="24"/>
          <w:szCs w:val="24"/>
        </w:rPr>
      </w:pPr>
      <w:r w:rsidRPr="009F7B28">
        <w:rPr>
          <w:sz w:val="24"/>
          <w:szCs w:val="24"/>
        </w:rPr>
        <w:t xml:space="preserve">C04 – CIRB Customer Satisfaction Survey </w:t>
      </w:r>
    </w:p>
    <w:p w:rsidR="00C2289D" w:rsidRPr="009F7B28" w:rsidRDefault="00C2289D" w:rsidP="009F7B28">
      <w:pPr>
        <w:pStyle w:val="P1-StandPara"/>
        <w:numPr>
          <w:ilvl w:val="0"/>
          <w:numId w:val="14"/>
        </w:numPr>
        <w:spacing w:line="240" w:lineRule="auto"/>
        <w:ind w:right="-216"/>
        <w:jc w:val="both"/>
        <w:rPr>
          <w:sz w:val="24"/>
          <w:szCs w:val="24"/>
        </w:rPr>
      </w:pPr>
      <w:r w:rsidRPr="009F7B28">
        <w:rPr>
          <w:sz w:val="24"/>
          <w:szCs w:val="24"/>
        </w:rPr>
        <w:t xml:space="preserve">C05 – CIRB Follow-up Survey (Communication Audit) </w:t>
      </w:r>
    </w:p>
    <w:p w:rsidR="00C2289D" w:rsidRPr="009F7B28" w:rsidRDefault="00C2289D" w:rsidP="009F7B28">
      <w:pPr>
        <w:pStyle w:val="P1-StandPara"/>
        <w:numPr>
          <w:ilvl w:val="0"/>
          <w:numId w:val="14"/>
        </w:numPr>
        <w:spacing w:line="240" w:lineRule="auto"/>
        <w:ind w:right="-216"/>
        <w:rPr>
          <w:sz w:val="24"/>
          <w:szCs w:val="24"/>
        </w:rPr>
      </w:pPr>
      <w:r w:rsidRPr="009F7B28">
        <w:rPr>
          <w:sz w:val="24"/>
          <w:szCs w:val="24"/>
        </w:rPr>
        <w:t>C06 – CIRB Website Focus Group</w:t>
      </w:r>
      <w:r w:rsidR="006A7E58">
        <w:rPr>
          <w:sz w:val="24"/>
          <w:szCs w:val="24"/>
        </w:rPr>
        <w:t xml:space="preserve"> </w:t>
      </w:r>
      <w:r w:rsidRPr="009F7B28">
        <w:rPr>
          <w:sz w:val="24"/>
          <w:szCs w:val="24"/>
        </w:rPr>
        <w:t>(A, B, C, D)</w:t>
      </w:r>
    </w:p>
    <w:p w:rsidR="00C2289D" w:rsidRPr="009F7B28" w:rsidRDefault="00C2289D" w:rsidP="009F7B28">
      <w:pPr>
        <w:pStyle w:val="P1-StandPara"/>
        <w:numPr>
          <w:ilvl w:val="0"/>
          <w:numId w:val="14"/>
        </w:numPr>
        <w:spacing w:line="240" w:lineRule="auto"/>
        <w:ind w:right="-216"/>
        <w:rPr>
          <w:sz w:val="24"/>
          <w:szCs w:val="24"/>
        </w:rPr>
      </w:pPr>
      <w:r w:rsidRPr="009F7B28">
        <w:rPr>
          <w:sz w:val="24"/>
          <w:szCs w:val="24"/>
        </w:rPr>
        <w:t>C07 – CIRB Board Members Annual Assessment Survey</w:t>
      </w:r>
    </w:p>
    <w:p w:rsidR="00F74CEA" w:rsidRPr="009F7B28" w:rsidRDefault="00F74CEA" w:rsidP="009F7B28"/>
    <w:p w:rsidR="00391C56" w:rsidRPr="009F7B28" w:rsidRDefault="00391C56" w:rsidP="009F7B28">
      <w:r w:rsidRPr="009F7B28">
        <w:t>CTEP conducts several surveys to assess programs and investigator interest in protocols:</w:t>
      </w:r>
    </w:p>
    <w:p w:rsidR="00391C56" w:rsidRPr="009F7B28" w:rsidRDefault="00391C56" w:rsidP="009F7B28">
      <w:pPr>
        <w:pStyle w:val="ListParagraph"/>
        <w:numPr>
          <w:ilvl w:val="0"/>
          <w:numId w:val="12"/>
        </w:numPr>
        <w:spacing w:line="240" w:lineRule="auto"/>
        <w:rPr>
          <w:sz w:val="24"/>
          <w:szCs w:val="24"/>
        </w:rPr>
      </w:pPr>
      <w:r w:rsidRPr="009F7B28">
        <w:rPr>
          <w:sz w:val="24"/>
          <w:szCs w:val="24"/>
        </w:rPr>
        <w:t>PIO Satisfaction Survey</w:t>
      </w:r>
    </w:p>
    <w:p w:rsidR="00045C9D" w:rsidRPr="009F7B28" w:rsidRDefault="00045C9D" w:rsidP="009F7B28">
      <w:pPr>
        <w:pStyle w:val="ListParagraph"/>
        <w:numPr>
          <w:ilvl w:val="0"/>
          <w:numId w:val="12"/>
        </w:numPr>
        <w:spacing w:line="240" w:lineRule="auto"/>
        <w:rPr>
          <w:sz w:val="24"/>
          <w:szCs w:val="24"/>
        </w:rPr>
      </w:pPr>
      <w:r w:rsidRPr="009F7B28">
        <w:rPr>
          <w:sz w:val="24"/>
          <w:szCs w:val="24"/>
        </w:rPr>
        <w:t>Concept Survey</w:t>
      </w:r>
    </w:p>
    <w:p w:rsidR="00045C9D" w:rsidRPr="009F7B28" w:rsidRDefault="00045C9D" w:rsidP="009F7B28">
      <w:pPr>
        <w:pStyle w:val="ListParagraph"/>
        <w:numPr>
          <w:ilvl w:val="0"/>
          <w:numId w:val="12"/>
        </w:numPr>
        <w:spacing w:line="240" w:lineRule="auto"/>
        <w:rPr>
          <w:sz w:val="24"/>
          <w:szCs w:val="24"/>
        </w:rPr>
      </w:pPr>
      <w:r w:rsidRPr="009F7B28">
        <w:rPr>
          <w:sz w:val="24"/>
          <w:szCs w:val="24"/>
        </w:rPr>
        <w:t>Prospective CT Survey</w:t>
      </w:r>
    </w:p>
    <w:p w:rsidR="00045C9D" w:rsidRPr="009F7B28" w:rsidRDefault="00045C9D" w:rsidP="009F7B28">
      <w:pPr>
        <w:pStyle w:val="ListParagraph"/>
        <w:numPr>
          <w:ilvl w:val="0"/>
          <w:numId w:val="12"/>
        </w:numPr>
        <w:spacing w:line="240" w:lineRule="auto"/>
        <w:rPr>
          <w:sz w:val="24"/>
          <w:szCs w:val="24"/>
        </w:rPr>
      </w:pPr>
      <w:r w:rsidRPr="009F7B28">
        <w:rPr>
          <w:sz w:val="24"/>
          <w:szCs w:val="24"/>
        </w:rPr>
        <w:t>ETCTN Site Satisfaction</w:t>
      </w:r>
    </w:p>
    <w:p w:rsidR="0080342C" w:rsidRPr="009F7B28" w:rsidRDefault="00045C9D" w:rsidP="009F7B28">
      <w:pPr>
        <w:pStyle w:val="ListParagraph"/>
        <w:numPr>
          <w:ilvl w:val="0"/>
          <w:numId w:val="12"/>
        </w:numPr>
        <w:spacing w:line="240" w:lineRule="auto"/>
        <w:rPr>
          <w:sz w:val="24"/>
          <w:szCs w:val="24"/>
        </w:rPr>
      </w:pPr>
      <w:r w:rsidRPr="009F7B28">
        <w:rPr>
          <w:sz w:val="24"/>
          <w:szCs w:val="24"/>
        </w:rPr>
        <w:t>ETCTN PI Survey.</w:t>
      </w:r>
    </w:p>
    <w:p w:rsidR="00E55429" w:rsidRPr="009F7B28" w:rsidRDefault="00E55429" w:rsidP="009F7B28">
      <w:pPr>
        <w:pStyle w:val="ListParagraph"/>
        <w:spacing w:line="240" w:lineRule="auto"/>
        <w:rPr>
          <w:sz w:val="24"/>
          <w:szCs w:val="24"/>
        </w:rPr>
      </w:pPr>
    </w:p>
    <w:p w:rsidR="00754DCD" w:rsidRPr="007A31E0" w:rsidRDefault="00754DCD" w:rsidP="009F7B28">
      <w:pPr>
        <w:pStyle w:val="Heading2"/>
        <w:tabs>
          <w:tab w:val="clear" w:pos="1152"/>
          <w:tab w:val="left" w:pos="720"/>
        </w:tabs>
        <w:spacing w:after="0" w:line="240" w:lineRule="auto"/>
        <w:ind w:left="0" w:firstLine="0"/>
        <w:jc w:val="left"/>
        <w:rPr>
          <w:rStyle w:val="Emphasis"/>
          <w:b w:val="0"/>
          <w:sz w:val="24"/>
          <w:szCs w:val="24"/>
        </w:rPr>
      </w:pPr>
      <w:bookmarkStart w:id="6" w:name="_Toc466543833"/>
      <w:r w:rsidRPr="007A31E0">
        <w:rPr>
          <w:rStyle w:val="Emphasis"/>
          <w:sz w:val="24"/>
          <w:szCs w:val="24"/>
        </w:rPr>
        <w:t>B.1</w:t>
      </w:r>
      <w:r w:rsidRPr="007A31E0">
        <w:rPr>
          <w:rStyle w:val="Emphasis"/>
          <w:sz w:val="24"/>
          <w:szCs w:val="24"/>
        </w:rPr>
        <w:tab/>
      </w:r>
      <w:r w:rsidRPr="007A31E0">
        <w:rPr>
          <w:rStyle w:val="Emphasis"/>
          <w:i w:val="0"/>
          <w:sz w:val="24"/>
          <w:szCs w:val="24"/>
        </w:rPr>
        <w:t>Respondent Universe and Sampling Methods</w:t>
      </w:r>
      <w:bookmarkEnd w:id="1"/>
      <w:bookmarkEnd w:id="2"/>
      <w:bookmarkEnd w:id="3"/>
      <w:bookmarkEnd w:id="4"/>
      <w:bookmarkEnd w:id="6"/>
    </w:p>
    <w:p w:rsidR="00B509AD" w:rsidRPr="007A31E0" w:rsidRDefault="0029079D" w:rsidP="009F7B28">
      <w:r w:rsidRPr="007A31E0">
        <w:t>The surveys target users of CTSU</w:t>
      </w:r>
      <w:r w:rsidR="00B509AD" w:rsidRPr="007A31E0">
        <w:t xml:space="preserve">, </w:t>
      </w:r>
      <w:r w:rsidR="00566254" w:rsidRPr="007A31E0">
        <w:t xml:space="preserve">CIRB, </w:t>
      </w:r>
      <w:r w:rsidR="0074388B" w:rsidRPr="007A31E0">
        <w:t>CTEP services</w:t>
      </w:r>
      <w:r w:rsidR="00E108FD" w:rsidRPr="007A31E0">
        <w:t xml:space="preserve"> </w:t>
      </w:r>
      <w:r w:rsidR="00566254" w:rsidRPr="007A31E0">
        <w:t>and</w:t>
      </w:r>
      <w:r w:rsidR="00B509AD" w:rsidRPr="007A31E0">
        <w:t xml:space="preserve"> </w:t>
      </w:r>
      <w:r w:rsidR="00E108FD" w:rsidRPr="007A31E0">
        <w:t xml:space="preserve">ETCTN clinical site </w:t>
      </w:r>
      <w:r w:rsidR="001E376C" w:rsidRPr="007A31E0">
        <w:t>staff</w:t>
      </w:r>
      <w:r w:rsidRPr="007A31E0">
        <w:t xml:space="preserve">.  </w:t>
      </w:r>
    </w:p>
    <w:p w:rsidR="00E55429" w:rsidRPr="0035202D" w:rsidRDefault="00E55429" w:rsidP="009F7B28"/>
    <w:p w:rsidR="0029079D" w:rsidRPr="007A31E0" w:rsidRDefault="00B509AD" w:rsidP="009F7B28">
      <w:r w:rsidRPr="00767D7A">
        <w:t xml:space="preserve">For the CTSU, </w:t>
      </w:r>
      <w:r w:rsidR="0029079D" w:rsidRPr="007A31E0">
        <w:t>the most recent help desk survey (</w:t>
      </w:r>
      <w:r w:rsidR="0029079D" w:rsidRPr="0035202D">
        <w:rPr>
          <w:b/>
        </w:rPr>
        <w:t xml:space="preserve">attachment </w:t>
      </w:r>
      <w:r w:rsidR="00E55429" w:rsidRPr="00767D7A">
        <w:rPr>
          <w:b/>
        </w:rPr>
        <w:t>C</w:t>
      </w:r>
      <w:r w:rsidR="005211CD" w:rsidRPr="00767D7A">
        <w:rPr>
          <w:b/>
        </w:rPr>
        <w:t>0</w:t>
      </w:r>
      <w:r w:rsidR="00E55429" w:rsidRPr="00767D7A">
        <w:rPr>
          <w:b/>
        </w:rPr>
        <w:t>1</w:t>
      </w:r>
      <w:r w:rsidR="0029079D" w:rsidRPr="00767D7A">
        <w:t>), 1,800 (49%) e-mail addresses were ra</w:t>
      </w:r>
      <w:r w:rsidR="0029079D" w:rsidRPr="001E376C">
        <w:t>ndomly selected from the population</w:t>
      </w:r>
      <w:r w:rsidR="006A7E58">
        <w:t xml:space="preserve"> </w:t>
      </w:r>
      <w:r w:rsidR="0029079D" w:rsidRPr="001E376C">
        <w:t xml:space="preserve">of 3,679 CTSU users who had contacted the CTSU </w:t>
      </w:r>
      <w:r w:rsidR="009F7B28">
        <w:t>h</w:t>
      </w:r>
      <w:r w:rsidR="0029079D" w:rsidRPr="001E376C">
        <w:t xml:space="preserve">elp </w:t>
      </w:r>
      <w:r w:rsidR="009F7B28">
        <w:t>d</w:t>
      </w:r>
      <w:r w:rsidR="0029079D" w:rsidRPr="001E376C">
        <w:t xml:space="preserve">esk over a 12-month period. </w:t>
      </w:r>
      <w:r w:rsidR="007A31E0">
        <w:t xml:space="preserve"> </w:t>
      </w:r>
      <w:r w:rsidR="0029079D" w:rsidRPr="007A31E0">
        <w:t>Of the 1,800 users, there were approximately 325 respondents.  This represents an 18% response rate for the</w:t>
      </w:r>
      <w:r w:rsidR="0029079D" w:rsidRPr="0035202D">
        <w:t xml:space="preserve"> survey</w:t>
      </w:r>
      <w:r w:rsidR="00BF7E66">
        <w:t>,</w:t>
      </w:r>
      <w:r w:rsidR="0029079D" w:rsidRPr="0035202D">
        <w:t xml:space="preserve"> or a sample of approxim</w:t>
      </w:r>
      <w:r w:rsidR="0029079D" w:rsidRPr="00767D7A">
        <w:t xml:space="preserve">ately 10% of the currently active user community.  No other filtering or selection criteria were applied to selection of the names or e-mail addresses.  </w:t>
      </w:r>
      <w:r w:rsidRPr="00767D7A">
        <w:t xml:space="preserve">As </w:t>
      </w:r>
      <w:r w:rsidR="0080342C" w:rsidRPr="00767D7A">
        <w:t>noted,</w:t>
      </w:r>
      <w:r w:rsidRPr="00767D7A">
        <w:t xml:space="preserve"> this survey</w:t>
      </w:r>
      <w:r w:rsidR="007A31E0">
        <w:t xml:space="preserve"> is </w:t>
      </w:r>
      <w:r w:rsidRPr="007A31E0">
        <w:t>currently on-hold but may be reinstated at a later</w:t>
      </w:r>
      <w:r w:rsidR="0080342C" w:rsidRPr="007A31E0">
        <w:t xml:space="preserve"> </w:t>
      </w:r>
      <w:r w:rsidRPr="007A31E0">
        <w:t xml:space="preserve">date. </w:t>
      </w:r>
    </w:p>
    <w:p w:rsidR="0029079D" w:rsidRPr="0035202D" w:rsidRDefault="0029079D" w:rsidP="009F7B28"/>
    <w:p w:rsidR="0029079D" w:rsidRPr="009F7B28" w:rsidRDefault="0029079D" w:rsidP="009F7B28">
      <w:r w:rsidRPr="00767D7A">
        <w:t>For the annual website survey (</w:t>
      </w:r>
      <w:r w:rsidRPr="001E376C">
        <w:rPr>
          <w:b/>
        </w:rPr>
        <w:t xml:space="preserve">attachment </w:t>
      </w:r>
      <w:r w:rsidR="00E55429" w:rsidRPr="001E376C">
        <w:rPr>
          <w:b/>
        </w:rPr>
        <w:t>C</w:t>
      </w:r>
      <w:r w:rsidR="005211CD" w:rsidRPr="009F7B28">
        <w:rPr>
          <w:b/>
        </w:rPr>
        <w:t>0</w:t>
      </w:r>
      <w:r w:rsidR="00E55429" w:rsidRPr="009F7B28">
        <w:rPr>
          <w:b/>
        </w:rPr>
        <w:t>2</w:t>
      </w:r>
      <w:r w:rsidRPr="009F7B28">
        <w:t xml:space="preserve">), 1,000 names (15%) were randomly selected from the population of approximately 7,241 registered CTSU users who had visited the CTSU ‘members’ </w:t>
      </w:r>
      <w:r w:rsidR="009F7B28">
        <w:t>website</w:t>
      </w:r>
      <w:r w:rsidRPr="009F7B28">
        <w:t xml:space="preserve"> (</w:t>
      </w:r>
      <w:hyperlink r:id="rId12" w:history="1">
        <w:r w:rsidRPr="007A31E0">
          <w:rPr>
            <w:color w:val="0000FF"/>
            <w:u w:val="single"/>
          </w:rPr>
          <w:t>http://members.ctsu.org</w:t>
        </w:r>
      </w:hyperlink>
      <w:r w:rsidRPr="007A31E0">
        <w:t xml:space="preserve">) over a 12-month period.  Then users who had invalid e-mail addresses or no current experience with the </w:t>
      </w:r>
      <w:r w:rsidR="009F7B28">
        <w:t>website</w:t>
      </w:r>
      <w:r w:rsidRPr="007A31E0">
        <w:t xml:space="preserve"> were filtered out, leaving 275 respondents.  Since this is an annual survey, it is estimated that there will be 275 respondents surveyed over a one-year time frame.  This represents a 28% response rate for the survey or a sample of approximately 5% of the currently active user community. No other filtering or selection criteria were applied to selection of the </w:t>
      </w:r>
      <w:r w:rsidRPr="007A31E0">
        <w:lastRenderedPageBreak/>
        <w:t xml:space="preserve">names or e-mail </w:t>
      </w:r>
      <w:r w:rsidRPr="0035202D">
        <w:t>addresses.</w:t>
      </w:r>
      <w:r w:rsidR="00B509AD" w:rsidRPr="00767D7A">
        <w:t xml:space="preserve">  This survey is also on-hold but may be reinstated at a later date. </w:t>
      </w:r>
    </w:p>
    <w:p w:rsidR="00E55429" w:rsidRPr="009F7B28" w:rsidRDefault="00E55429" w:rsidP="009F7B28"/>
    <w:p w:rsidR="0029079D" w:rsidRPr="009F7B28" w:rsidRDefault="0029079D" w:rsidP="009F7B28">
      <w:r w:rsidRPr="009F7B28">
        <w:t>For the Oncology Patient Enrollment Network (OPEN) survey (</w:t>
      </w:r>
      <w:r w:rsidRPr="009F7B28">
        <w:rPr>
          <w:b/>
        </w:rPr>
        <w:t xml:space="preserve">attachment </w:t>
      </w:r>
      <w:r w:rsidR="00E55429" w:rsidRPr="009F7B28">
        <w:rPr>
          <w:b/>
        </w:rPr>
        <w:t>C</w:t>
      </w:r>
      <w:r w:rsidR="005211CD" w:rsidRPr="009F7B28">
        <w:rPr>
          <w:b/>
        </w:rPr>
        <w:t>0</w:t>
      </w:r>
      <w:r w:rsidR="00E55429" w:rsidRPr="009F7B28">
        <w:rPr>
          <w:b/>
        </w:rPr>
        <w:t>3</w:t>
      </w:r>
      <w:r w:rsidRPr="009F7B28">
        <w:t>), all users of the OPEN application are eligible to complete a survey.  There is no consideration of other characteristics beyond use of the services/applications.</w:t>
      </w:r>
    </w:p>
    <w:p w:rsidR="00501B55" w:rsidRPr="009F7B28" w:rsidRDefault="00501B55" w:rsidP="009F7B28"/>
    <w:p w:rsidR="00501B55" w:rsidRPr="009F7B28" w:rsidRDefault="00501B55" w:rsidP="009F7B28">
      <w:r w:rsidRPr="009F7B28">
        <w:t>All CTSU surveys are voluntary and conducted via commercially available electronic survey software such as SurveyMonkey</w:t>
      </w:r>
      <w:r w:rsidR="00920898" w:rsidRPr="009F7B28">
        <w:t>™</w:t>
      </w:r>
      <w:r w:rsidRPr="009F7B28">
        <w:t xml:space="preserve">.  </w:t>
      </w:r>
    </w:p>
    <w:p w:rsidR="00501B55" w:rsidRPr="009F7B28" w:rsidRDefault="00501B55" w:rsidP="009F7B28"/>
    <w:p w:rsidR="00687A5D" w:rsidRPr="009F7B28" w:rsidRDefault="003609B3" w:rsidP="009F7B28">
      <w:r w:rsidRPr="009F7B28">
        <w:t xml:space="preserve">The CIRB Customer Satisfaction Survey </w:t>
      </w:r>
      <w:r w:rsidR="005E4787" w:rsidRPr="009F7B28">
        <w:t xml:space="preserve">(attachment C04) </w:t>
      </w:r>
      <w:r w:rsidRPr="009F7B28">
        <w:t xml:space="preserve">was developed to collect customer feedback pertaining to the use of the CIRB help desk (Attachment C04). </w:t>
      </w:r>
      <w:r w:rsidR="007A31E0">
        <w:t xml:space="preserve"> </w:t>
      </w:r>
      <w:r w:rsidRPr="009F7B28">
        <w:t>Any customer (local institution, member of </w:t>
      </w:r>
      <w:r w:rsidR="00E108FD" w:rsidRPr="009F7B28">
        <w:t xml:space="preserve">a NCTN </w:t>
      </w:r>
      <w:r w:rsidRPr="009F7B28">
        <w:t xml:space="preserve">Group, ETCTN, public inquiry, etc.) submitting a request to the Help Desk (via email or phone) can randomly receive an email request to complete the survey if they provide an email address during the discussion via phone, or have submitted an email inquiry with valid email address.  </w:t>
      </w:r>
      <w:r w:rsidR="00566254" w:rsidRPr="007A31E0">
        <w:t xml:space="preserve">The CIRB receives approximately </w:t>
      </w:r>
      <w:r w:rsidR="00687A5D" w:rsidRPr="007A31E0">
        <w:t>540</w:t>
      </w:r>
      <w:r w:rsidR="00566254" w:rsidRPr="007A31E0">
        <w:t xml:space="preserve"> helpdesk inquiries per month. </w:t>
      </w:r>
      <w:r w:rsidR="007A31E0">
        <w:t xml:space="preserve"> </w:t>
      </w:r>
      <w:r w:rsidR="00566254" w:rsidRPr="007A31E0">
        <w:t xml:space="preserve">This average is based on the total per month for one year (total received inquiries in one year: </w:t>
      </w:r>
      <w:r w:rsidR="00687A5D" w:rsidRPr="007A31E0">
        <w:t>6460</w:t>
      </w:r>
      <w:r w:rsidR="00566254" w:rsidRPr="007A31E0">
        <w:t>) and dividing the total by the number of associated months (</w:t>
      </w:r>
      <w:r w:rsidR="00687A5D" w:rsidRPr="0035202D">
        <w:t>6460</w:t>
      </w:r>
      <w:r w:rsidR="00566254" w:rsidRPr="00767D7A">
        <w:t xml:space="preserve">/12 = </w:t>
      </w:r>
      <w:r w:rsidR="00687A5D" w:rsidRPr="00767D7A">
        <w:t>540</w:t>
      </w:r>
      <w:r w:rsidR="00566254" w:rsidRPr="00767D7A">
        <w:t>).  No sampling is performed.  One hundred percent of the people inquiring to the CIRB Operations helpdesk have the potenti</w:t>
      </w:r>
      <w:r w:rsidR="00566254" w:rsidRPr="009F7B28">
        <w:t xml:space="preserve">al to be surveyed as long as a valid email address is provided. There is no consideration of other characteristics beyond inquiry and use of the services.  Since this is a voluntary survey, the CIRB receives approximately 55-65 completed surveys a month.  </w:t>
      </w:r>
    </w:p>
    <w:p w:rsidR="00687A5D" w:rsidRPr="009F7B28" w:rsidRDefault="00687A5D" w:rsidP="009F7B28"/>
    <w:p w:rsidR="00687A5D" w:rsidRPr="009F7B28" w:rsidRDefault="00687A5D" w:rsidP="009F7B28">
      <w:r w:rsidRPr="009F7B28">
        <w:t>The</w:t>
      </w:r>
      <w:r w:rsidR="005E4787" w:rsidRPr="009F7B28">
        <w:t xml:space="preserve"> CIRB has </w:t>
      </w:r>
      <w:r w:rsidRPr="009F7B28">
        <w:t xml:space="preserve">approximately 65 Board Members combined </w:t>
      </w:r>
      <w:r w:rsidR="00E80867" w:rsidRPr="009F7B28">
        <w:t xml:space="preserve">that comprise the NCI CIRB </w:t>
      </w:r>
      <w:r w:rsidR="00501B55" w:rsidRPr="009F7B28">
        <w:t xml:space="preserve">four Boards: </w:t>
      </w:r>
      <w:r w:rsidRPr="007A31E0">
        <w:t>Adult E</w:t>
      </w:r>
      <w:r w:rsidR="00501B55" w:rsidRPr="007A31E0">
        <w:t>arly Phase Emphasis (E</w:t>
      </w:r>
      <w:r w:rsidRPr="007A31E0">
        <w:t>PE</w:t>
      </w:r>
      <w:r w:rsidR="00501B55" w:rsidRPr="007A31E0">
        <w:t>)</w:t>
      </w:r>
      <w:r w:rsidRPr="007A31E0">
        <w:t>, Adult</w:t>
      </w:r>
      <w:r w:rsidR="00501B55" w:rsidRPr="007A31E0">
        <w:t xml:space="preserve"> Late Phase Emphasis (</w:t>
      </w:r>
      <w:r w:rsidRPr="0035202D">
        <w:t>LPE</w:t>
      </w:r>
      <w:r w:rsidR="00501B55" w:rsidRPr="00767D7A">
        <w:t>)</w:t>
      </w:r>
      <w:r w:rsidRPr="00767D7A">
        <w:t>, Pediatric</w:t>
      </w:r>
      <w:r w:rsidR="00501B55" w:rsidRPr="009F7B28">
        <w:t xml:space="preserve"> CIRB, the Cancer Prevention and Control (CPC) boar</w:t>
      </w:r>
      <w:r w:rsidR="00112170">
        <w:t>d</w:t>
      </w:r>
      <w:r w:rsidRPr="009F7B28">
        <w:t xml:space="preserve">. </w:t>
      </w:r>
      <w:r w:rsidR="007A31E0">
        <w:t xml:space="preserve"> </w:t>
      </w:r>
      <w:r w:rsidRPr="007A31E0">
        <w:t xml:space="preserve">A new </w:t>
      </w:r>
      <w:r w:rsidR="005E4787" w:rsidRPr="007A31E0">
        <w:t>CIRB Board Members A</w:t>
      </w:r>
      <w:r w:rsidR="00E80867" w:rsidRPr="0035202D">
        <w:t>nnual</w:t>
      </w:r>
      <w:r w:rsidR="00E80867" w:rsidRPr="00767D7A">
        <w:t xml:space="preserve"> </w:t>
      </w:r>
      <w:r w:rsidR="005E4787" w:rsidRPr="00767D7A">
        <w:t>A</w:t>
      </w:r>
      <w:r w:rsidR="00E80867" w:rsidRPr="00767D7A">
        <w:t xml:space="preserve">ssessment </w:t>
      </w:r>
      <w:r w:rsidRPr="00767D7A">
        <w:t>survey</w:t>
      </w:r>
      <w:r w:rsidR="005E4787" w:rsidRPr="00767D7A">
        <w:t xml:space="preserve"> (Attachment C07)</w:t>
      </w:r>
      <w:r w:rsidRPr="00767D7A">
        <w:t xml:space="preserve"> </w:t>
      </w:r>
      <w:r w:rsidR="00E80867" w:rsidRPr="001E376C">
        <w:t>h</w:t>
      </w:r>
      <w:r w:rsidRPr="001E376C">
        <w:t>as</w:t>
      </w:r>
      <w:r w:rsidR="00E80867" w:rsidRPr="009F7B28">
        <w:t xml:space="preserve"> been</w:t>
      </w:r>
      <w:r w:rsidRPr="009F7B28">
        <w:t xml:space="preserve"> developed </w:t>
      </w:r>
      <w:r w:rsidR="00E80867" w:rsidRPr="009F7B28">
        <w:t xml:space="preserve">to </w:t>
      </w:r>
      <w:r w:rsidRPr="009F7B28">
        <w:t xml:space="preserve">inquire </w:t>
      </w:r>
      <w:r w:rsidR="00E80867" w:rsidRPr="009F7B28">
        <w:t xml:space="preserve">annually </w:t>
      </w:r>
      <w:r w:rsidRPr="009F7B28">
        <w:t xml:space="preserve">to Board Members regarding their experience as a CIRB member and to open channels for receiving valuable feedback. </w:t>
      </w:r>
      <w:r w:rsidR="007A31E0">
        <w:t xml:space="preserve"> </w:t>
      </w:r>
      <w:r w:rsidR="00E80867" w:rsidRPr="007A31E0">
        <w:t>The survey will be generated via SurveyMonkey</w:t>
      </w:r>
      <w:r w:rsidR="00920898" w:rsidRPr="0035202D">
        <w:t>™</w:t>
      </w:r>
      <w:r w:rsidR="00E80867" w:rsidRPr="00767D7A">
        <w:t xml:space="preserve"> and sent to all </w:t>
      </w:r>
      <w:r w:rsidR="006F2580" w:rsidRPr="00767D7A">
        <w:t>Board Members</w:t>
      </w:r>
      <w:r w:rsidR="00E80867" w:rsidRPr="00767D7A">
        <w:t xml:space="preserve"> r</w:t>
      </w:r>
      <w:r w:rsidR="006F2580" w:rsidRPr="00767D7A">
        <w:t>equest</w:t>
      </w:r>
      <w:r w:rsidR="00E80867" w:rsidRPr="00767D7A">
        <w:t xml:space="preserve">ing a </w:t>
      </w:r>
      <w:r w:rsidR="006F2580" w:rsidRPr="001E376C">
        <w:t>respon</w:t>
      </w:r>
      <w:r w:rsidR="00E80867" w:rsidRPr="001E376C">
        <w:t>se</w:t>
      </w:r>
      <w:r w:rsidR="006F2580" w:rsidRPr="009F7B28">
        <w:t xml:space="preserve">. </w:t>
      </w:r>
      <w:r w:rsidRPr="009F7B28">
        <w:t xml:space="preserve"> </w:t>
      </w:r>
    </w:p>
    <w:p w:rsidR="00687A5D" w:rsidRPr="009F7B28" w:rsidRDefault="00687A5D" w:rsidP="009F7B28"/>
    <w:p w:rsidR="00687A5D" w:rsidRPr="00767D7A" w:rsidRDefault="00687A5D" w:rsidP="009F7B28">
      <w:r w:rsidRPr="009F7B28">
        <w:t>As a result of the</w:t>
      </w:r>
      <w:r w:rsidR="006F2580" w:rsidRPr="009F7B28">
        <w:t xml:space="preserve"> </w:t>
      </w:r>
      <w:r w:rsidRPr="009F7B28">
        <w:t xml:space="preserve">NCI CIRB </w:t>
      </w:r>
      <w:r w:rsidR="00E80867" w:rsidRPr="009F7B28">
        <w:t xml:space="preserve">growth, </w:t>
      </w:r>
      <w:r w:rsidRPr="009F7B28">
        <w:t>an independent communications audit</w:t>
      </w:r>
      <w:r w:rsidR="0018514F" w:rsidRPr="009F7B28">
        <w:t xml:space="preserve"> has been underway. </w:t>
      </w:r>
      <w:r w:rsidRPr="009F7B28">
        <w:t xml:space="preserve"> </w:t>
      </w:r>
      <w:r w:rsidR="003609B3" w:rsidRPr="009F7B28">
        <w:t>As a result of this audit, focus groups (Attachment C06</w:t>
      </w:r>
      <w:r w:rsidR="00E80867" w:rsidRPr="009F7B28">
        <w:t>a - d</w:t>
      </w:r>
      <w:r w:rsidR="003609B3" w:rsidRPr="009F7B28">
        <w:t xml:space="preserve">) and a follow-up survey (Attachment C05) have been </w:t>
      </w:r>
      <w:r w:rsidR="003260DE">
        <w:t>and/</w:t>
      </w:r>
      <w:r w:rsidR="00E80867" w:rsidRPr="009F7B28">
        <w:t xml:space="preserve">or are being conducted. </w:t>
      </w:r>
      <w:r w:rsidR="007A31E0">
        <w:t xml:space="preserve"> </w:t>
      </w:r>
      <w:r w:rsidR="00E80867" w:rsidRPr="007A31E0">
        <w:t xml:space="preserve">Although the </w:t>
      </w:r>
      <w:r w:rsidR="004A2952" w:rsidRPr="007A31E0">
        <w:t>follow-up survey was sent to all participating m</w:t>
      </w:r>
      <w:r w:rsidR="004A2952" w:rsidRPr="0035202D">
        <w:t xml:space="preserve">embers of the CIRB, the response rate was approximately 17%. </w:t>
      </w:r>
      <w:r w:rsidR="007A31E0">
        <w:t xml:space="preserve"> </w:t>
      </w:r>
      <w:r w:rsidR="004A2952" w:rsidRPr="007A31E0">
        <w:t xml:space="preserve">The focus groups were comprised of key stakeholders from </w:t>
      </w:r>
      <w:r w:rsidR="0080342C" w:rsidRPr="007A31E0">
        <w:t>four</w:t>
      </w:r>
      <w:r w:rsidR="004A2952" w:rsidRPr="0035202D">
        <w:t xml:space="preserve"> groups: CIRB members, Local Institutions, Network Grou</w:t>
      </w:r>
      <w:r w:rsidR="004A2952" w:rsidRPr="00767D7A">
        <w:t xml:space="preserve">ps, and a focus group to test usability of website. </w:t>
      </w:r>
      <w:r w:rsidR="007A31E0">
        <w:t xml:space="preserve"> </w:t>
      </w:r>
      <w:r w:rsidR="004A2952" w:rsidRPr="007A31E0">
        <w:t>The focus groups used a sam</w:t>
      </w:r>
      <w:r w:rsidR="004A2952" w:rsidRPr="0035202D">
        <w:t xml:space="preserve">pling of people from each group to obtain valuable feedback from the selected groups. </w:t>
      </w:r>
      <w:r w:rsidR="003609B3" w:rsidRPr="0035202D">
        <w:t xml:space="preserve"> </w:t>
      </w:r>
      <w:r w:rsidR="00912B8E" w:rsidRPr="00767D7A">
        <w:t xml:space="preserve">Each focus group was comprised of 10 people and lasted approximated 60 minutes. </w:t>
      </w:r>
    </w:p>
    <w:p w:rsidR="0029079D" w:rsidRPr="009F7B28" w:rsidRDefault="0029079D" w:rsidP="009F7B28"/>
    <w:p w:rsidR="00501B55" w:rsidRPr="007A31E0" w:rsidRDefault="00501B55" w:rsidP="009F7B28">
      <w:r w:rsidRPr="009F7B28">
        <w:t>An email with the link to the PIO Survey (</w:t>
      </w:r>
      <w:r w:rsidRPr="009F7B28">
        <w:rPr>
          <w:b/>
        </w:rPr>
        <w:t>attachment C07</w:t>
      </w:r>
      <w:r w:rsidRPr="009F7B28">
        <w:t xml:space="preserve">) will be sent out </w:t>
      </w:r>
      <w:r w:rsidR="007A31E0">
        <w:t xml:space="preserve">by CTEP PIO </w:t>
      </w:r>
      <w:r w:rsidRPr="007A31E0">
        <w:t xml:space="preserve">once per year to approximately 200 </w:t>
      </w:r>
      <w:r w:rsidR="007A31E0">
        <w:t xml:space="preserve">staff responsible for the development of clinical trials.  </w:t>
      </w:r>
      <w:r w:rsidRPr="007A31E0">
        <w:t xml:space="preserve">  It is anticipated that up to 100 personnel will respond.</w:t>
      </w:r>
    </w:p>
    <w:p w:rsidR="00501B55" w:rsidRPr="0035202D" w:rsidRDefault="00501B55" w:rsidP="009F7B28"/>
    <w:p w:rsidR="007A31E0" w:rsidRDefault="0029079D" w:rsidP="009F7B28">
      <w:r w:rsidRPr="00767D7A">
        <w:t xml:space="preserve">For the </w:t>
      </w:r>
      <w:r w:rsidR="00B509AD" w:rsidRPr="00767D7A">
        <w:t xml:space="preserve">CTEP </w:t>
      </w:r>
      <w:r w:rsidRPr="00767D7A">
        <w:t>clinical trial surveys (</w:t>
      </w:r>
      <w:r w:rsidRPr="00767D7A">
        <w:rPr>
          <w:b/>
        </w:rPr>
        <w:t xml:space="preserve">attachments </w:t>
      </w:r>
      <w:r w:rsidR="00E55429" w:rsidRPr="00767D7A">
        <w:rPr>
          <w:b/>
        </w:rPr>
        <w:t>C</w:t>
      </w:r>
      <w:r w:rsidR="005211CD" w:rsidRPr="009F7B28">
        <w:rPr>
          <w:b/>
        </w:rPr>
        <w:t>0</w:t>
      </w:r>
      <w:r w:rsidR="00E55429" w:rsidRPr="009F7B28">
        <w:rPr>
          <w:b/>
        </w:rPr>
        <w:t>8-10</w:t>
      </w:r>
      <w:r w:rsidRPr="009F7B28">
        <w:t>), participants will be the Principle Investigator</w:t>
      </w:r>
      <w:r w:rsidR="007A31E0">
        <w:t>s (PIs)</w:t>
      </w:r>
      <w:r w:rsidRPr="007A31E0">
        <w:t xml:space="preserve"> and site administrators listed </w:t>
      </w:r>
      <w:r w:rsidR="00B509AD" w:rsidRPr="007A31E0">
        <w:t xml:space="preserve">on the CTSU </w:t>
      </w:r>
      <w:r w:rsidR="00023403" w:rsidRPr="007A31E0">
        <w:t>roster at</w:t>
      </w:r>
      <w:r w:rsidRPr="007A31E0">
        <w:t xml:space="preserve"> sites that are either approved or pending for the trial of interest. </w:t>
      </w:r>
      <w:r w:rsidR="007A31E0">
        <w:t xml:space="preserve"> </w:t>
      </w:r>
      <w:r w:rsidRPr="007A31E0">
        <w:t>Participants also will include those PIs and site administrators from sites that ac</w:t>
      </w:r>
      <w:r w:rsidRPr="0035202D">
        <w:t xml:space="preserve">tively accrued patients to previous but similar trials (and who are not listed as approved or pending).  </w:t>
      </w:r>
      <w:r w:rsidRPr="00767D7A">
        <w:t>Each participant will be sent an invitational email describing the request as w</w:t>
      </w:r>
      <w:r w:rsidRPr="009F7B28">
        <w:t xml:space="preserve">ell as a survey link to an online survey.  </w:t>
      </w:r>
    </w:p>
    <w:p w:rsidR="007A31E0" w:rsidRDefault="007A31E0" w:rsidP="009F7B28"/>
    <w:p w:rsidR="0029079D" w:rsidRPr="0035202D" w:rsidRDefault="0029079D" w:rsidP="009F7B28">
      <w:r w:rsidRPr="007A31E0">
        <w:t>Based on a previous pilot study conducted by NCI (OMB No. 0925-0046-21) an average of 146 participants completed a survey.  Given the new structure of the National Clinical Trial Network (NCTN) (fewer but more innovative clinical trials), NCI is expecting to conduct no more than 10 c</w:t>
      </w:r>
      <w:r w:rsidRPr="0035202D">
        <w:t>linical trial surveys a year.  Assuming 150 participants a trial with ten surveys a year, the assumption is 1,500 participants completing the surveys per year.</w:t>
      </w:r>
    </w:p>
    <w:p w:rsidR="004C6D98" w:rsidRPr="00767D7A" w:rsidRDefault="004C6D98" w:rsidP="009F7B28"/>
    <w:p w:rsidR="007C2478" w:rsidRPr="009F7B28" w:rsidRDefault="007C2478" w:rsidP="009F7B28">
      <w:pPr>
        <w:pStyle w:val="P1-StandPara"/>
        <w:spacing w:line="240" w:lineRule="auto"/>
        <w:ind w:firstLine="0"/>
        <w:rPr>
          <w:sz w:val="24"/>
          <w:szCs w:val="24"/>
        </w:rPr>
      </w:pPr>
      <w:r w:rsidRPr="009F7B28">
        <w:rPr>
          <w:sz w:val="24"/>
          <w:szCs w:val="24"/>
        </w:rPr>
        <w:t xml:space="preserve">The ETCTN customer service surveys </w:t>
      </w:r>
      <w:r w:rsidR="00E55429" w:rsidRPr="009F7B28">
        <w:rPr>
          <w:sz w:val="24"/>
          <w:szCs w:val="24"/>
        </w:rPr>
        <w:t>(</w:t>
      </w:r>
      <w:r w:rsidR="00E55429" w:rsidRPr="009F7B28">
        <w:rPr>
          <w:b/>
          <w:sz w:val="24"/>
          <w:szCs w:val="24"/>
        </w:rPr>
        <w:t>attachments C11-12</w:t>
      </w:r>
      <w:r w:rsidR="00E55429" w:rsidRPr="009F7B28">
        <w:rPr>
          <w:sz w:val="24"/>
          <w:szCs w:val="24"/>
        </w:rPr>
        <w:t xml:space="preserve">) </w:t>
      </w:r>
      <w:r w:rsidRPr="009F7B28">
        <w:rPr>
          <w:sz w:val="24"/>
          <w:szCs w:val="24"/>
        </w:rPr>
        <w:t>will be completed on line.  Respondents will be invited by email, and an on-line link will be available to link to the surveys.  The ETCTN PI Survey collects information from PIs who are oncologists and researchers at organizations that have received ETCTN grants and are responsible for developing and running the program’s clinical trials.  Th</w:t>
      </w:r>
      <w:r w:rsidR="00971E71" w:rsidRPr="009F7B28">
        <w:rPr>
          <w:sz w:val="24"/>
          <w:szCs w:val="24"/>
        </w:rPr>
        <w:t>is</w:t>
      </w:r>
      <w:r w:rsidRPr="009F7B28">
        <w:rPr>
          <w:sz w:val="24"/>
          <w:szCs w:val="24"/>
        </w:rPr>
        <w:t xml:space="preserve"> survey serves to gather information about their satisfaction with the ETCTN’s implementation and processes; their perceived quality of scientific protocols developed; their reactions and experiences to the team-science approach; and their belief on how the program has affected their level of collaboration with peers.  The ETCTN Research Staff (RS) Survey collects information for the organizations’ clinical research staff (i.e., grant and site administrators, clinical research associates and registrars) who are asked about their satisfaction with ETCTN processes and resources involved to submit and administer protocols.</w:t>
      </w:r>
    </w:p>
    <w:p w:rsidR="00025B70" w:rsidRPr="009F7B28" w:rsidRDefault="00025B70" w:rsidP="009F7B28"/>
    <w:p w:rsidR="00DC392A" w:rsidRPr="009F7B28" w:rsidRDefault="007C2478" w:rsidP="009F7B28">
      <w:pPr>
        <w:pStyle w:val="ListParagraph"/>
        <w:spacing w:line="240" w:lineRule="auto"/>
        <w:ind w:left="0"/>
        <w:jc w:val="left"/>
        <w:rPr>
          <w:sz w:val="24"/>
          <w:szCs w:val="24"/>
        </w:rPr>
      </w:pPr>
      <w:r w:rsidRPr="009F7B28">
        <w:rPr>
          <w:sz w:val="24"/>
          <w:szCs w:val="24"/>
        </w:rPr>
        <w:t>For the two</w:t>
      </w:r>
      <w:r w:rsidR="00971E71" w:rsidRPr="009F7B28">
        <w:rPr>
          <w:sz w:val="24"/>
          <w:szCs w:val="24"/>
        </w:rPr>
        <w:t xml:space="preserve"> ETCTN</w:t>
      </w:r>
      <w:r w:rsidRPr="009F7B28">
        <w:rPr>
          <w:sz w:val="24"/>
          <w:szCs w:val="24"/>
        </w:rPr>
        <w:t xml:space="preserve"> surveys, i</w:t>
      </w:r>
      <w:r w:rsidR="00DC392A" w:rsidRPr="009F7B28">
        <w:rPr>
          <w:sz w:val="24"/>
          <w:szCs w:val="24"/>
        </w:rPr>
        <w:t xml:space="preserve">t is expected that 250 participants will be surveyed each year (total N=500).  All </w:t>
      </w:r>
      <w:r w:rsidR="00971E71" w:rsidRPr="009F7B28">
        <w:rPr>
          <w:sz w:val="24"/>
          <w:szCs w:val="24"/>
        </w:rPr>
        <w:t xml:space="preserve">ETCTN </w:t>
      </w:r>
      <w:r w:rsidR="00DC392A" w:rsidRPr="009F7B28">
        <w:rPr>
          <w:sz w:val="24"/>
          <w:szCs w:val="24"/>
        </w:rPr>
        <w:t xml:space="preserve">Grant Principal Investigators (N=30) and Grant Administrators will be surveyed (N=45).  For all other roles where there are 75-150 persons per category (i.e., PIs and other research staff, including site administrators, clinical research associates and registrars) </w:t>
      </w:r>
      <w:r w:rsidR="00F13442" w:rsidRPr="009F7B28">
        <w:rPr>
          <w:sz w:val="24"/>
          <w:szCs w:val="24"/>
        </w:rPr>
        <w:t xml:space="preserve">the level of </w:t>
      </w:r>
      <w:r w:rsidR="00DC392A" w:rsidRPr="009F7B28">
        <w:rPr>
          <w:sz w:val="24"/>
          <w:szCs w:val="24"/>
        </w:rPr>
        <w:t xml:space="preserve">involvement in the program </w:t>
      </w:r>
      <w:r w:rsidR="00F13442" w:rsidRPr="009F7B28">
        <w:rPr>
          <w:sz w:val="24"/>
          <w:szCs w:val="24"/>
        </w:rPr>
        <w:t xml:space="preserve">will vary, </w:t>
      </w:r>
      <w:r w:rsidR="00DC392A" w:rsidRPr="009F7B28">
        <w:rPr>
          <w:sz w:val="24"/>
          <w:szCs w:val="24"/>
        </w:rPr>
        <w:t xml:space="preserve">we will use a purposive sample to survey only those who have participated in the ETCTN program processes of opening and/or accruing patients to an ETCTN trial over the previous grant year.  </w:t>
      </w:r>
      <w:r w:rsidR="00F13442" w:rsidRPr="009F7B28">
        <w:rPr>
          <w:sz w:val="24"/>
          <w:szCs w:val="24"/>
        </w:rPr>
        <w:t xml:space="preserve">Potential respondents will be identified based upon ETCTN site registration, enrollment and roster data in the CTSU Regulatory Support System (RSS).  </w:t>
      </w:r>
      <w:r w:rsidR="00DC392A" w:rsidRPr="009F7B28">
        <w:rPr>
          <w:sz w:val="24"/>
          <w:szCs w:val="24"/>
        </w:rPr>
        <w:t xml:space="preserve">We expect the sample to be principal investigators who have been involved in opening a trial during the previous grant year (N=45) and other research staff (site administrators, clinical research associates, and registrars) who participated in the process over the past grant year (N=130).  </w:t>
      </w:r>
    </w:p>
    <w:p w:rsidR="00DC392A" w:rsidRDefault="00DC392A" w:rsidP="009F7B28"/>
    <w:p w:rsidR="003263AE" w:rsidRDefault="003263AE" w:rsidP="009F7B28"/>
    <w:p w:rsidR="003263AE" w:rsidRDefault="003263AE" w:rsidP="009F7B28"/>
    <w:p w:rsidR="003263AE" w:rsidRPr="009F7B28" w:rsidRDefault="003263AE" w:rsidP="009F7B28"/>
    <w:p w:rsidR="00957F14" w:rsidRPr="009F7B28" w:rsidRDefault="00957F14" w:rsidP="009F7B28">
      <w:pPr>
        <w:pStyle w:val="Heading2"/>
        <w:spacing w:after="0" w:line="240" w:lineRule="auto"/>
        <w:rPr>
          <w:rStyle w:val="Emphasis"/>
          <w:b w:val="0"/>
          <w:i w:val="0"/>
          <w:iCs w:val="0"/>
          <w:sz w:val="24"/>
          <w:szCs w:val="24"/>
        </w:rPr>
      </w:pPr>
      <w:bookmarkStart w:id="7" w:name="_Toc466543834"/>
      <w:r w:rsidRPr="009F7B28">
        <w:rPr>
          <w:rStyle w:val="Emphasis"/>
          <w:i w:val="0"/>
          <w:iCs w:val="0"/>
          <w:sz w:val="24"/>
          <w:szCs w:val="24"/>
        </w:rPr>
        <w:lastRenderedPageBreak/>
        <w:t>B.2</w:t>
      </w:r>
      <w:r w:rsidRPr="009F7B28">
        <w:rPr>
          <w:rStyle w:val="Emphasis"/>
          <w:i w:val="0"/>
          <w:iCs w:val="0"/>
          <w:sz w:val="24"/>
          <w:szCs w:val="24"/>
        </w:rPr>
        <w:tab/>
        <w:t>Procedures for the Collection of Information</w:t>
      </w:r>
      <w:bookmarkEnd w:id="7"/>
    </w:p>
    <w:p w:rsidR="00246DFC" w:rsidRPr="009F7B28" w:rsidRDefault="00246DFC" w:rsidP="009F7B28">
      <w:pPr>
        <w:numPr>
          <w:ilvl w:val="0"/>
          <w:numId w:val="6"/>
        </w:numPr>
        <w:tabs>
          <w:tab w:val="left" w:pos="10440"/>
          <w:tab w:val="left" w:pos="11160"/>
          <w:tab w:val="left" w:pos="11880"/>
          <w:tab w:val="left" w:pos="12600"/>
          <w:tab w:val="left" w:pos="13320"/>
          <w:tab w:val="left" w:pos="14040"/>
          <w:tab w:val="left" w:pos="14760"/>
          <w:tab w:val="left" w:pos="15480"/>
          <w:tab w:val="left" w:pos="16200"/>
          <w:tab w:val="left" w:pos="16920"/>
        </w:tabs>
        <w:ind w:hanging="540"/>
        <w:jc w:val="both"/>
      </w:pPr>
      <w:r w:rsidRPr="009F7B28">
        <w:rPr>
          <w:b/>
        </w:rPr>
        <w:t>Survey Procedures</w:t>
      </w:r>
      <w:r w:rsidRPr="009F7B28">
        <w:t xml:space="preserve">. </w:t>
      </w:r>
    </w:p>
    <w:p w:rsidR="0029079D" w:rsidRPr="009F7B28" w:rsidRDefault="00920898" w:rsidP="009F7B28">
      <w:r w:rsidRPr="009F7B28">
        <w:t xml:space="preserve">CTSU Surveys: </w:t>
      </w:r>
      <w:r w:rsidR="0029079D" w:rsidRPr="009F7B28">
        <w:t>Survey questions</w:t>
      </w:r>
      <w:r w:rsidRPr="009F7B28">
        <w:t xml:space="preserve"> </w:t>
      </w:r>
      <w:r w:rsidR="0029079D" w:rsidRPr="009F7B28">
        <w:t xml:space="preserve">fall into three general categories, frequency of use, general satisfaction, and specific questions on services or applications.  The surveys are made up of 15 to 20 multiple choice questions with a free text field for additional comments at the end of the survey.  The help desk and </w:t>
      </w:r>
      <w:r w:rsidR="009F7B28">
        <w:t>website</w:t>
      </w:r>
      <w:r w:rsidR="0029079D" w:rsidRPr="009F7B28">
        <w:t xml:space="preserve"> surveys have 5 to 8 core questions used quantitatively demonstrate trends in user satisfaction over time (</w:t>
      </w:r>
      <w:r w:rsidR="0029079D" w:rsidRPr="009F7B28">
        <w:rPr>
          <w:b/>
        </w:rPr>
        <w:t xml:space="preserve">attachments </w:t>
      </w:r>
      <w:r w:rsidR="00E55429" w:rsidRPr="009F7B28">
        <w:rPr>
          <w:b/>
        </w:rPr>
        <w:t>C</w:t>
      </w:r>
      <w:r w:rsidR="005211CD" w:rsidRPr="009F7B28">
        <w:rPr>
          <w:b/>
        </w:rPr>
        <w:t>0</w:t>
      </w:r>
      <w:r w:rsidR="00E55429" w:rsidRPr="009F7B28">
        <w:rPr>
          <w:b/>
        </w:rPr>
        <w:t xml:space="preserve">1 and </w:t>
      </w:r>
      <w:r w:rsidR="005211CD" w:rsidRPr="009F7B28">
        <w:rPr>
          <w:b/>
        </w:rPr>
        <w:t>0</w:t>
      </w:r>
      <w:r w:rsidR="00E55429" w:rsidRPr="009F7B28">
        <w:rPr>
          <w:b/>
        </w:rPr>
        <w:t>2</w:t>
      </w:r>
      <w:r w:rsidR="0029079D" w:rsidRPr="009F7B28">
        <w:t xml:space="preserve">). Other questions are used to measure user satisfaction with new features or services, and to determine the frequency of application/service use by the respondent.  Questions are kept to a minimum to decrease the time necessary to complete the survey and encourage response.  </w:t>
      </w:r>
    </w:p>
    <w:p w:rsidR="00E55429" w:rsidRPr="009F7B28" w:rsidRDefault="00E55429" w:rsidP="009F7B28"/>
    <w:p w:rsidR="0029079D" w:rsidRPr="009F7B28" w:rsidRDefault="0029079D" w:rsidP="009F7B28">
      <w:r w:rsidRPr="009F7B28">
        <w:t>The OPEN survey is an ongoing survey available to persons completing an enrollment in the OPEN application (</w:t>
      </w:r>
      <w:r w:rsidRPr="009F7B28">
        <w:rPr>
          <w:b/>
        </w:rPr>
        <w:t xml:space="preserve">attachment </w:t>
      </w:r>
      <w:r w:rsidR="00E55429" w:rsidRPr="009F7B28">
        <w:rPr>
          <w:b/>
        </w:rPr>
        <w:t>C</w:t>
      </w:r>
      <w:r w:rsidR="005211CD" w:rsidRPr="009F7B28">
        <w:rPr>
          <w:b/>
        </w:rPr>
        <w:t>0</w:t>
      </w:r>
      <w:r w:rsidR="00E55429" w:rsidRPr="009F7B28">
        <w:rPr>
          <w:b/>
        </w:rPr>
        <w:t>3</w:t>
      </w:r>
      <w:r w:rsidRPr="009F7B28">
        <w:t>).  A set of core questions w</w:t>
      </w:r>
      <w:r w:rsidR="00726E98" w:rsidRPr="009F7B28">
        <w:t>ere</w:t>
      </w:r>
      <w:r w:rsidRPr="009F7B28">
        <w:t xml:space="preserve"> developed, but these may vary over time as new features are added to the system.  </w:t>
      </w:r>
    </w:p>
    <w:p w:rsidR="0029079D" w:rsidRPr="009F7B28" w:rsidRDefault="0029079D" w:rsidP="009F7B28"/>
    <w:p w:rsidR="0029079D" w:rsidRPr="0035202D" w:rsidRDefault="0029079D" w:rsidP="009F7B28">
      <w:r w:rsidRPr="009F7B28">
        <w:t xml:space="preserve">The </w:t>
      </w:r>
      <w:r w:rsidR="008D3B31" w:rsidRPr="009F7B28">
        <w:t xml:space="preserve">CTSU </w:t>
      </w:r>
      <w:r w:rsidRPr="009F7B28">
        <w:t xml:space="preserve">survey populations for the help desk and </w:t>
      </w:r>
      <w:r w:rsidR="009F7B28">
        <w:t>website</w:t>
      </w:r>
      <w:r w:rsidRPr="009F7B28">
        <w:t xml:space="preserve"> surveys are randomly selected from a pool of recent users of the help desk or </w:t>
      </w:r>
      <w:r w:rsidR="009F7B28">
        <w:t>websit</w:t>
      </w:r>
      <w:r w:rsidR="0074388B">
        <w:t>e</w:t>
      </w:r>
      <w:r w:rsidRPr="009F7B28">
        <w:t xml:space="preserve"> over the previous 12 months. </w:t>
      </w:r>
      <w:r w:rsidR="007A31E0">
        <w:t xml:space="preserve"> </w:t>
      </w:r>
      <w:r w:rsidRPr="007A31E0">
        <w:t xml:space="preserve">To avoid bias there is no attempt to stratify users.  Several methods are used to obtain objective results:  </w:t>
      </w:r>
    </w:p>
    <w:p w:rsidR="0029079D" w:rsidRPr="00767D7A" w:rsidRDefault="0029079D" w:rsidP="009F7B28">
      <w:pPr>
        <w:numPr>
          <w:ilvl w:val="0"/>
          <w:numId w:val="7"/>
        </w:numPr>
        <w:tabs>
          <w:tab w:val="num" w:pos="1080"/>
        </w:tabs>
        <w:ind w:left="1080" w:hanging="360"/>
      </w:pPr>
      <w:r w:rsidRPr="00767D7A">
        <w:t xml:space="preserve">To avoid sampling bias, surveys questionnaires are sent broadly to the customer base or randomly selected samples of the customers. </w:t>
      </w:r>
    </w:p>
    <w:p w:rsidR="0029079D" w:rsidRPr="00767D7A" w:rsidRDefault="0029079D" w:rsidP="009F7B28">
      <w:pPr>
        <w:numPr>
          <w:ilvl w:val="0"/>
          <w:numId w:val="7"/>
        </w:numPr>
        <w:tabs>
          <w:tab w:val="num" w:pos="1080"/>
        </w:tabs>
        <w:ind w:left="1080" w:hanging="360"/>
      </w:pPr>
      <w:r w:rsidRPr="00767D7A">
        <w:t>Identification of individual respondents is withheld from the staff involved in the service being surveyed.</w:t>
      </w:r>
    </w:p>
    <w:p w:rsidR="0029079D" w:rsidRPr="009F7B28" w:rsidRDefault="0029079D" w:rsidP="009F7B28">
      <w:pPr>
        <w:numPr>
          <w:ilvl w:val="0"/>
          <w:numId w:val="7"/>
        </w:numPr>
        <w:tabs>
          <w:tab w:val="left" w:pos="1080"/>
        </w:tabs>
        <w:ind w:left="1080" w:hanging="360"/>
      </w:pPr>
      <w:r w:rsidRPr="009F7B28">
        <w:t>To avoid over interpretation of single survey results, trends are measured over time.</w:t>
      </w:r>
    </w:p>
    <w:p w:rsidR="0029079D" w:rsidRPr="009F7B28" w:rsidRDefault="0029079D" w:rsidP="009F7B28">
      <w:pPr>
        <w:numPr>
          <w:ilvl w:val="0"/>
          <w:numId w:val="7"/>
        </w:numPr>
        <w:tabs>
          <w:tab w:val="num" w:pos="1080"/>
        </w:tabs>
        <w:ind w:left="1080" w:hanging="360"/>
      </w:pPr>
      <w:r w:rsidRPr="009F7B28">
        <w:t>Whenever possible, a core set of satisfaction measures are used over time.</w:t>
      </w:r>
    </w:p>
    <w:p w:rsidR="0029079D" w:rsidRPr="009F7B28" w:rsidRDefault="0029079D" w:rsidP="009F7B28">
      <w:pPr>
        <w:numPr>
          <w:ilvl w:val="0"/>
          <w:numId w:val="7"/>
        </w:numPr>
        <w:tabs>
          <w:tab w:val="left" w:pos="1080"/>
        </w:tabs>
        <w:ind w:left="1080" w:hanging="360"/>
      </w:pPr>
      <w:r w:rsidRPr="009F7B28">
        <w:t>Customers are provided opportunity for open-ended responses.</w:t>
      </w:r>
    </w:p>
    <w:p w:rsidR="0029079D" w:rsidRPr="009F7B28" w:rsidRDefault="0029079D" w:rsidP="009F7B28">
      <w:pPr>
        <w:tabs>
          <w:tab w:val="left" w:pos="10440"/>
          <w:tab w:val="left" w:pos="11160"/>
          <w:tab w:val="left" w:pos="11880"/>
          <w:tab w:val="left" w:pos="12600"/>
          <w:tab w:val="left" w:pos="13320"/>
          <w:tab w:val="left" w:pos="14040"/>
          <w:tab w:val="left" w:pos="14760"/>
          <w:tab w:val="left" w:pos="15480"/>
          <w:tab w:val="left" w:pos="16200"/>
          <w:tab w:val="left" w:pos="16920"/>
        </w:tabs>
      </w:pPr>
    </w:p>
    <w:p w:rsidR="0029079D" w:rsidRPr="009F7B28" w:rsidRDefault="0029079D" w:rsidP="009F7B28">
      <w:pPr>
        <w:tabs>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Survey notifications are sent by e-mail that includes instructions and a link.  The survey is deployed using SurveyMonkey™, an online survey system.  Reminder e-mails are sent to participants that have not yet responded encouraging participation approximately a week after the initial e-mail.  The survey is closed </w:t>
      </w:r>
      <w:r w:rsidR="00920898" w:rsidRPr="009F7B28">
        <w:t>approximately 1</w:t>
      </w:r>
      <w:r w:rsidRPr="009F7B28">
        <w:t xml:space="preserve">0 business days after distribution.  </w:t>
      </w:r>
    </w:p>
    <w:p w:rsidR="0029079D" w:rsidRPr="009F7B28" w:rsidRDefault="0029079D" w:rsidP="009F7B28">
      <w:pPr>
        <w:tabs>
          <w:tab w:val="left" w:pos="10440"/>
          <w:tab w:val="left" w:pos="11160"/>
          <w:tab w:val="left" w:pos="11880"/>
          <w:tab w:val="left" w:pos="12600"/>
          <w:tab w:val="left" w:pos="13320"/>
          <w:tab w:val="left" w:pos="14040"/>
          <w:tab w:val="left" w:pos="14760"/>
          <w:tab w:val="left" w:pos="15480"/>
          <w:tab w:val="left" w:pos="16200"/>
          <w:tab w:val="left" w:pos="16920"/>
        </w:tabs>
      </w:pPr>
    </w:p>
    <w:p w:rsidR="008D3B31" w:rsidRDefault="00920898" w:rsidP="009F7B28">
      <w:r w:rsidRPr="003263AE">
        <w:rPr>
          <w:b/>
        </w:rPr>
        <w:t>CIRB Surveys</w:t>
      </w:r>
      <w:r w:rsidRPr="009F7B28">
        <w:t xml:space="preserve">: </w:t>
      </w:r>
      <w:r w:rsidR="0035202D">
        <w:t xml:space="preserve"> </w:t>
      </w:r>
      <w:r w:rsidR="008D3B31" w:rsidRPr="0035202D">
        <w:t>For the CIRB customer satisfaction survey, all CIRB participants that inquire to the Helpdesk (via email or phone) will receive an email request to complete the survey if a valid email address is provided.  The surveys are anonymous and are completed online via SurveyMonkey.com.  The customer completing the sur</w:t>
      </w:r>
      <w:r w:rsidR="008D3B31" w:rsidRPr="00767D7A">
        <w:t xml:space="preserve">vey is not requested to provide any identifiable information. </w:t>
      </w:r>
    </w:p>
    <w:p w:rsidR="003263AE" w:rsidRDefault="003263AE" w:rsidP="009F7B28">
      <w:r>
        <w:br/>
        <w:t>For the CIRB Board Member Annual Assessment survey, all Board Members will receive an email request to complete the annual assessment survey. The surveys are anonymous and are completed online via SurveyMonkey.com</w:t>
      </w:r>
      <w:r w:rsidR="003C5984">
        <w:t xml:space="preserve">. The board member completing the survey is not requested to provide any identifiable information. </w:t>
      </w:r>
    </w:p>
    <w:p w:rsidR="004832A2" w:rsidRDefault="004832A2" w:rsidP="003C5984"/>
    <w:p w:rsidR="00CE22EE" w:rsidRDefault="003C5984" w:rsidP="00CE22EE">
      <w:r>
        <w:lastRenderedPageBreak/>
        <w:t>For the CIRB Audit, t</w:t>
      </w:r>
      <w:r w:rsidRPr="007A31E0">
        <w:t>he focus groups were comprised of key stakeholders from four</w:t>
      </w:r>
      <w:r w:rsidRPr="0035202D">
        <w:t xml:space="preserve"> groups: CIRB members, Local Institutions, Network Grou</w:t>
      </w:r>
      <w:r w:rsidRPr="00767D7A">
        <w:t xml:space="preserve">ps, and a focus group to test usability of website. </w:t>
      </w:r>
      <w:r>
        <w:t xml:space="preserve"> </w:t>
      </w:r>
      <w:r w:rsidRPr="007A31E0">
        <w:t>The focus groups used a sam</w:t>
      </w:r>
      <w:r w:rsidRPr="0035202D">
        <w:t xml:space="preserve">pling of people from each group to obtain valuable feedback from the selected groups.  </w:t>
      </w:r>
      <w:r w:rsidR="004832A2">
        <w:t xml:space="preserve">The focus groups are conducted via conference call and led by a professional consultant. </w:t>
      </w:r>
      <w:r w:rsidRPr="00767D7A">
        <w:t xml:space="preserve">Each focus group was comprised of 10 people and lasted approximated 60 minutes. </w:t>
      </w:r>
    </w:p>
    <w:p w:rsidR="00CE22EE" w:rsidRDefault="00CE22EE" w:rsidP="00CE22EE"/>
    <w:p w:rsidR="00CE22EE" w:rsidRDefault="00CE22EE" w:rsidP="00CE22EE">
      <w:r>
        <w:t>The CIRB Audit follow-up survey is sent to all participating members of the CIRB</w:t>
      </w:r>
      <w:r w:rsidRPr="0035202D">
        <w:t xml:space="preserve">. </w:t>
      </w:r>
      <w:r>
        <w:t xml:space="preserve">The surveys are anonymous and are completed online via SurveyMonkey.com. The CIRB enrolled participant completing the survey is not requested to provide any identifiable information. </w:t>
      </w:r>
    </w:p>
    <w:p w:rsidR="003C5984" w:rsidRPr="00767D7A" w:rsidRDefault="003C5984" w:rsidP="003C5984"/>
    <w:p w:rsidR="00401032" w:rsidRPr="0035202D" w:rsidRDefault="00401032" w:rsidP="009F7B28">
      <w:r w:rsidRPr="00767D7A">
        <w:t xml:space="preserve">CTEP Surveys: </w:t>
      </w:r>
      <w:r w:rsidR="0035202D">
        <w:t xml:space="preserve"> </w:t>
      </w:r>
      <w:r w:rsidRPr="0035202D">
        <w:t xml:space="preserve">The decision to use clinical trial surveys was based on regular reviews of the CTEP NCTN trial portfolio.  If a trial in its development process is considered to be challenging, </w:t>
      </w:r>
      <w:r w:rsidRPr="00767D7A">
        <w:t xml:space="preserve">or if an active trial is deemed slow accruing, CTEP will work with the study team to identify if a feedback survey can help with their decision making.  </w:t>
      </w:r>
      <w:r w:rsidR="0035202D">
        <w:t>T</w:t>
      </w:r>
      <w:r w:rsidRPr="0035202D">
        <w:t>emplates are tailored based on information in the trial’s protocol.  Once the survey is tai</w:t>
      </w:r>
      <w:r w:rsidRPr="00767D7A">
        <w:t>lored, it is reviewed by CTEP and the study team.  An invitation email list is developed based on those sites that have opened the trial, are listed as pending to open the trial, or have opened/accrued to a previous trial related to the one listed in the survey.  The list includes the site PI and the site administrator.  When ready, an invitational email is sent via CTSU to these individuals.  The email invitation has a description of the request and a link to the online survey.  A reminder email is sent ou</w:t>
      </w:r>
      <w:r w:rsidRPr="009F7B28">
        <w:t xml:space="preserve">t after </w:t>
      </w:r>
      <w:r w:rsidR="0035202D">
        <w:t xml:space="preserve">approximately </w:t>
      </w:r>
      <w:r w:rsidRPr="0035202D">
        <w:t xml:space="preserve">one week, and the survey closed after </w:t>
      </w:r>
      <w:r w:rsidR="0035202D">
        <w:t xml:space="preserve">approximately </w:t>
      </w:r>
      <w:r w:rsidRPr="0035202D">
        <w:t xml:space="preserve">two weeks. </w:t>
      </w:r>
      <w:r w:rsidR="0035202D">
        <w:t xml:space="preserve"> </w:t>
      </w:r>
      <w:r w:rsidRPr="0035202D">
        <w:t xml:space="preserve">Data are compiled from an </w:t>
      </w:r>
      <w:r w:rsidR="0035202D">
        <w:t>E</w:t>
      </w:r>
      <w:r w:rsidRPr="0035202D">
        <w:t>xcel sheet print out and put into a standard report and shared with CTEP and the study team to review.</w:t>
      </w:r>
    </w:p>
    <w:p w:rsidR="00401032" w:rsidRPr="00767D7A" w:rsidRDefault="00401032" w:rsidP="009F7B28"/>
    <w:p w:rsidR="00401032" w:rsidRPr="0035202D" w:rsidRDefault="00401032" w:rsidP="009F7B28">
      <w:r w:rsidRPr="00767D7A">
        <w:t>ETCTN staff will receive an initial email invitation to participate in one of the two online ETCTN satisfaction surveys (</w:t>
      </w:r>
      <w:r w:rsidRPr="009F7B28">
        <w:rPr>
          <w:b/>
        </w:rPr>
        <w:t>Attachments C11 and 12</w:t>
      </w:r>
      <w:r w:rsidRPr="009F7B28">
        <w:t xml:space="preserve">).  This invitation will describe the purpose of the survey, approximate burden time, and privacy details.  A link to the survey will be included in the email, where the individual will be directed to the survey landing page.  The landing page will reiterate the description of the survey, approximate burden time, and privacy details. </w:t>
      </w:r>
      <w:r w:rsidR="0035202D">
        <w:t xml:space="preserve"> </w:t>
      </w:r>
      <w:r w:rsidRPr="0035202D">
        <w:t xml:space="preserve">Instructions are also provided for respondents to continue to the survey.  The survey will be available for </w:t>
      </w:r>
      <w:r w:rsidR="0035202D">
        <w:t xml:space="preserve">approximately </w:t>
      </w:r>
      <w:r w:rsidRPr="0035202D">
        <w:t xml:space="preserve">2 weeks.  If the individual does not complete the survey within the first week, a follow-up reminder email will be distributed the following week. </w:t>
      </w:r>
    </w:p>
    <w:p w:rsidR="00401032" w:rsidRPr="00767D7A" w:rsidRDefault="00401032" w:rsidP="009F7B28"/>
    <w:p w:rsidR="0029079D" w:rsidRPr="009F7B28" w:rsidRDefault="002B5451" w:rsidP="009F7B28">
      <w:pPr>
        <w:tabs>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Survey Analysis: </w:t>
      </w:r>
      <w:r w:rsidR="0029079D" w:rsidRPr="009F7B28">
        <w:t>All information collected is related to user experience with CTSU</w:t>
      </w:r>
      <w:r w:rsidR="00B509AD" w:rsidRPr="009F7B28">
        <w:t>, CIRB or CTEP</w:t>
      </w:r>
      <w:r w:rsidR="0029079D" w:rsidRPr="009F7B28">
        <w:t xml:space="preserve"> services and applications.  </w:t>
      </w:r>
      <w:r w:rsidR="00CB501E" w:rsidRPr="009F7B28">
        <w:t xml:space="preserve">For the </w:t>
      </w:r>
      <w:r w:rsidR="0069771B">
        <w:t xml:space="preserve">CIRB and </w:t>
      </w:r>
      <w:r w:rsidR="00CB501E" w:rsidRPr="009F7B28">
        <w:t>CTSU surveys, n</w:t>
      </w:r>
      <w:r w:rsidR="0029079D" w:rsidRPr="009F7B28">
        <w:t>o identifying information is collected in the survey and no questions of a sensitive nature are asked in the survey.  E-mail information is not used within the analysis.</w:t>
      </w:r>
      <w:r w:rsidR="00113DBC" w:rsidRPr="009F7B28">
        <w:t xml:space="preserve"> </w:t>
      </w:r>
      <w:r w:rsidR="0035202D">
        <w:t xml:space="preserve"> </w:t>
      </w:r>
      <w:r w:rsidR="00113DBC" w:rsidRPr="0035202D">
        <w:t xml:space="preserve">For the CIRB </w:t>
      </w:r>
      <w:r w:rsidR="00401032" w:rsidRPr="0035202D">
        <w:t>focus groups</w:t>
      </w:r>
      <w:r w:rsidR="00113DBC" w:rsidRPr="00767D7A">
        <w:t xml:space="preserve"> and CTEP </w:t>
      </w:r>
      <w:r w:rsidR="00401032" w:rsidRPr="00767D7A">
        <w:t xml:space="preserve">participation </w:t>
      </w:r>
      <w:r w:rsidR="00113DBC" w:rsidRPr="00767D7A">
        <w:t>surveys, no personally identifiable information (PII) is asked, though respondents may be asked to characterize their role at their institution</w:t>
      </w:r>
      <w:r w:rsidR="00401032" w:rsidRPr="009F7B28">
        <w:t>,</w:t>
      </w:r>
      <w:r w:rsidR="00113DBC" w:rsidRPr="009F7B28">
        <w:t xml:space="preserve"> or provide information on the type of institution (i.e., academic medical center, community hospital, etc.).  </w:t>
      </w:r>
      <w:r w:rsidR="0029079D" w:rsidRPr="009F7B28">
        <w:t xml:space="preserve">   </w:t>
      </w:r>
    </w:p>
    <w:p w:rsidR="0029079D" w:rsidRPr="009F7B28" w:rsidRDefault="0029079D" w:rsidP="009F7B28"/>
    <w:p w:rsidR="0029079D" w:rsidRPr="009F7B28" w:rsidRDefault="00401032" w:rsidP="009F7B28">
      <w:r w:rsidRPr="009F7B28">
        <w:lastRenderedPageBreak/>
        <w:t xml:space="preserve">The CTSU, CIRB, and CTEP surveys generally use a standard Likert scale that classifies responses as “satisfied”, “neutral” or “dissatisfied”.  </w:t>
      </w:r>
      <w:r w:rsidR="0029079D" w:rsidRPr="009F7B28">
        <w:t>Following survey deployment, the project team reviews the survey data to identify recommendations for continuous improvement</w:t>
      </w:r>
      <w:r w:rsidR="0069771B">
        <w:t xml:space="preserve"> activities.  This process </w:t>
      </w:r>
      <w:r w:rsidR="0029079D" w:rsidRPr="009F7B28">
        <w:t>include</w:t>
      </w:r>
      <w:r w:rsidR="0069771B">
        <w:t>s</w:t>
      </w:r>
      <w:r w:rsidR="0029079D" w:rsidRPr="009F7B28">
        <w:t xml:space="preserve"> identifying: </w:t>
      </w:r>
    </w:p>
    <w:p w:rsidR="0029079D" w:rsidRPr="009F7B28" w:rsidRDefault="0029079D" w:rsidP="009F7B28">
      <w:pPr>
        <w:numPr>
          <w:ilvl w:val="0"/>
          <w:numId w:val="8"/>
        </w:numPr>
        <w:tabs>
          <w:tab w:val="num" w:pos="1080"/>
        </w:tabs>
        <w:ind w:left="1080"/>
      </w:pPr>
      <w:r w:rsidRPr="009F7B28">
        <w:t>A summary of strengths identified by the customer;</w:t>
      </w:r>
    </w:p>
    <w:p w:rsidR="0029079D" w:rsidRPr="009F7B28" w:rsidRDefault="0029079D" w:rsidP="009F7B28">
      <w:pPr>
        <w:numPr>
          <w:ilvl w:val="0"/>
          <w:numId w:val="8"/>
        </w:numPr>
        <w:tabs>
          <w:tab w:val="num" w:pos="1080"/>
        </w:tabs>
        <w:ind w:left="1080"/>
      </w:pPr>
      <w:r w:rsidRPr="009F7B28">
        <w:t>A summary of weaknesses and customer concerns;</w:t>
      </w:r>
    </w:p>
    <w:p w:rsidR="0029079D" w:rsidRPr="009F7B28" w:rsidRDefault="0029079D" w:rsidP="009F7B28">
      <w:pPr>
        <w:numPr>
          <w:ilvl w:val="0"/>
          <w:numId w:val="8"/>
        </w:numPr>
        <w:tabs>
          <w:tab w:val="num" w:pos="1080"/>
        </w:tabs>
        <w:ind w:left="1080"/>
      </w:pPr>
      <w:r w:rsidRPr="009F7B28">
        <w:t>Recommendations for leveraging strengths identified by the survey data; and</w:t>
      </w:r>
    </w:p>
    <w:p w:rsidR="0029079D" w:rsidRPr="009F7B28" w:rsidRDefault="0029079D" w:rsidP="009F7B28">
      <w:pPr>
        <w:numPr>
          <w:ilvl w:val="0"/>
          <w:numId w:val="8"/>
        </w:numPr>
        <w:tabs>
          <w:tab w:val="num" w:pos="1080"/>
        </w:tabs>
        <w:ind w:left="1080"/>
      </w:pPr>
      <w:r w:rsidRPr="009F7B28">
        <w:t>Opportunities for improvement and priority recommendations.</w:t>
      </w:r>
    </w:p>
    <w:p w:rsidR="0029079D" w:rsidRPr="009F7B28" w:rsidRDefault="0029079D" w:rsidP="009F7B28"/>
    <w:p w:rsidR="0029079D" w:rsidRDefault="0029079D" w:rsidP="009F7B28">
      <w:r w:rsidRPr="009F7B28">
        <w:t xml:space="preserve">Results </w:t>
      </w:r>
      <w:r w:rsidR="00401032" w:rsidRPr="009F7B28">
        <w:t xml:space="preserve">may be </w:t>
      </w:r>
      <w:r w:rsidRPr="009F7B28">
        <w:t>compared across surveys to show general customer satisfaction trends. In addition, free text comments are reviewed and categorized</w:t>
      </w:r>
      <w:r w:rsidR="0069771B">
        <w:t>.</w:t>
      </w:r>
      <w:r w:rsidRPr="009F7B28">
        <w:t xml:space="preserve">  </w:t>
      </w:r>
    </w:p>
    <w:p w:rsidR="0029079D" w:rsidRPr="009F7B28" w:rsidRDefault="0069771B" w:rsidP="009F7B28">
      <w:r>
        <w:br/>
        <w:t xml:space="preserve">With the CIRB survey, a monthly summary is of survey results is included within a monthly status report and shared with NCI program group. For the CTSU and CTEP surveys, the project team drafts a </w:t>
      </w:r>
      <w:r w:rsidR="0029079D" w:rsidRPr="009F7B28">
        <w:t xml:space="preserve">survey findings report.  Survey results are reported to </w:t>
      </w:r>
      <w:r w:rsidR="00023403" w:rsidRPr="009F7B28">
        <w:t>CTEP and</w:t>
      </w:r>
      <w:r w:rsidR="00B509AD" w:rsidRPr="009F7B28">
        <w:t xml:space="preserve"> </w:t>
      </w:r>
      <w:r w:rsidR="0029079D" w:rsidRPr="009F7B28">
        <w:t>describe the following areas: survey objectives, methodology, results, important findings, conclusions and recommendations.</w:t>
      </w:r>
    </w:p>
    <w:p w:rsidR="0029079D" w:rsidRPr="009F7B28" w:rsidRDefault="0029079D" w:rsidP="009F7B28"/>
    <w:p w:rsidR="00246DFC" w:rsidRPr="009F7B28" w:rsidRDefault="00246DFC" w:rsidP="009F7B28">
      <w:pPr>
        <w:numPr>
          <w:ilvl w:val="0"/>
          <w:numId w:val="5"/>
        </w:numPr>
        <w:tabs>
          <w:tab w:val="left" w:pos="540"/>
          <w:tab w:val="left" w:pos="9000"/>
          <w:tab w:val="left" w:pos="10440"/>
          <w:tab w:val="left" w:pos="11160"/>
          <w:tab w:val="left" w:pos="11880"/>
          <w:tab w:val="left" w:pos="12600"/>
          <w:tab w:val="left" w:pos="13320"/>
          <w:tab w:val="left" w:pos="14040"/>
          <w:tab w:val="left" w:pos="14760"/>
          <w:tab w:val="left" w:pos="15480"/>
          <w:tab w:val="left" w:pos="16200"/>
          <w:tab w:val="left" w:pos="16920"/>
        </w:tabs>
        <w:jc w:val="both"/>
        <w:rPr>
          <w:b/>
          <w:i/>
        </w:rPr>
      </w:pPr>
      <w:r w:rsidRPr="009F7B28">
        <w:rPr>
          <w:b/>
        </w:rPr>
        <w:t>Rationale for</w:t>
      </w:r>
      <w:r w:rsidR="00023403" w:rsidRPr="009F7B28">
        <w:rPr>
          <w:b/>
        </w:rPr>
        <w:t xml:space="preserve"> </w:t>
      </w:r>
      <w:r w:rsidRPr="009F7B28">
        <w:rPr>
          <w:b/>
        </w:rPr>
        <w:t>Sample Size.</w:t>
      </w:r>
      <w:r w:rsidRPr="009F7B28">
        <w:rPr>
          <w:b/>
          <w:i/>
        </w:rPr>
        <w:t xml:space="preserve">  </w:t>
      </w:r>
    </w:p>
    <w:p w:rsidR="00246DFC" w:rsidRPr="00767D7A" w:rsidRDefault="00246DFC" w:rsidP="009F7B28">
      <w:pPr>
        <w:tabs>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For the </w:t>
      </w:r>
      <w:r w:rsidR="003456FE" w:rsidRPr="009F7B28">
        <w:t xml:space="preserve">CTSU </w:t>
      </w:r>
      <w:r w:rsidRPr="009F7B28">
        <w:t xml:space="preserve">help desk and </w:t>
      </w:r>
      <w:r w:rsidR="009F7B28">
        <w:t>website</w:t>
      </w:r>
      <w:r w:rsidRPr="009F7B28">
        <w:t xml:space="preserve"> surveys, a sample of approximately 1,</w:t>
      </w:r>
      <w:r w:rsidR="00767D7A">
        <w:t>4</w:t>
      </w:r>
      <w:r w:rsidRPr="00767D7A">
        <w:t xml:space="preserve">00 participants was selected to avoid bias and achieve a significant number of respondents.  Response rates are generally less than </w:t>
      </w:r>
      <w:r w:rsidR="00767D7A">
        <w:t>25</w:t>
      </w:r>
      <w:r w:rsidRPr="00767D7A">
        <w:t xml:space="preserve">%.  </w:t>
      </w:r>
    </w:p>
    <w:p w:rsidR="00603E6C" w:rsidRDefault="00603E6C"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rsidR="00600FC3" w:rsidRPr="009F7B28" w:rsidRDefault="001D036D"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For </w:t>
      </w:r>
      <w:r w:rsidR="00603E6C">
        <w:t>the CIRB Customer Satisfaction survey, all people inquiring via helpdesk have the potential to be surveyed. For t</w:t>
      </w:r>
      <w:r w:rsidRPr="009F7B28">
        <w:t>he Board Member Annual Assessment Survey</w:t>
      </w:r>
      <w:r w:rsidR="00603E6C">
        <w:t>, all current board members will</w:t>
      </w:r>
      <w:r w:rsidRPr="009F7B28">
        <w:t xml:space="preserve"> be polled annually.</w:t>
      </w:r>
      <w:r w:rsidR="00603E6C">
        <w:t xml:space="preserve"> For the focus groups, the 10 per group was requested and recommended by the professional consultant. </w:t>
      </w:r>
      <w:r w:rsidRPr="009F7B28">
        <w:t xml:space="preserve"> </w:t>
      </w:r>
    </w:p>
    <w:p w:rsidR="00401032" w:rsidRPr="009F7B28" w:rsidRDefault="00401032"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rsidR="00401032" w:rsidRPr="00767D7A" w:rsidRDefault="00767D7A"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r w:rsidRPr="00D45D97">
        <w:t xml:space="preserve">For the CTEP surveys, sample size is based upon participation or interest in a protocol or disease area and varies across surveys.  </w:t>
      </w:r>
      <w:r w:rsidR="00401032" w:rsidRPr="00D45D97">
        <w:t xml:space="preserve">For the two ETCTN surveys, it is expected that 250 participants will be surveyed each year for two years (total N=500).  </w:t>
      </w:r>
    </w:p>
    <w:p w:rsidR="003456FE" w:rsidRPr="009F7B28" w:rsidRDefault="003456FE"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rsidR="00246DFC" w:rsidRPr="009F7B28" w:rsidRDefault="00246DFC" w:rsidP="009F7B28">
      <w:pPr>
        <w:pStyle w:val="BodyTextIndent2"/>
        <w:numPr>
          <w:ilvl w:val="0"/>
          <w:numId w:val="5"/>
        </w:numPr>
        <w:tabs>
          <w:tab w:val="clear" w:pos="1260"/>
          <w:tab w:val="left" w:pos="9000"/>
          <w:tab w:val="left" w:pos="9360"/>
        </w:tabs>
        <w:spacing w:after="0" w:line="240" w:lineRule="auto"/>
        <w:rPr>
          <w:sz w:val="24"/>
          <w:szCs w:val="24"/>
        </w:rPr>
      </w:pPr>
      <w:r w:rsidRPr="009F7B28">
        <w:rPr>
          <w:b/>
          <w:sz w:val="24"/>
          <w:szCs w:val="24"/>
        </w:rPr>
        <w:t>Quality Control.</w:t>
      </w:r>
      <w:r w:rsidRPr="009F7B28">
        <w:rPr>
          <w:sz w:val="24"/>
          <w:szCs w:val="24"/>
        </w:rPr>
        <w:t xml:space="preserve">  </w:t>
      </w:r>
    </w:p>
    <w:p w:rsidR="00246DFC" w:rsidRPr="009F7B28" w:rsidRDefault="00904F5E" w:rsidP="009F7B28">
      <w:pPr>
        <w:pStyle w:val="BodyTextIndent2"/>
        <w:tabs>
          <w:tab w:val="left" w:pos="9000"/>
          <w:tab w:val="left" w:pos="9360"/>
        </w:tabs>
        <w:spacing w:after="0" w:line="240" w:lineRule="auto"/>
        <w:ind w:left="0"/>
        <w:jc w:val="left"/>
        <w:rPr>
          <w:sz w:val="24"/>
          <w:szCs w:val="24"/>
        </w:rPr>
      </w:pPr>
      <w:r w:rsidRPr="009F7B28">
        <w:rPr>
          <w:sz w:val="24"/>
          <w:szCs w:val="24"/>
        </w:rPr>
        <w:t>For CTSU, t</w:t>
      </w:r>
      <w:r w:rsidR="00246DFC" w:rsidRPr="009F7B28">
        <w:rPr>
          <w:sz w:val="24"/>
          <w:szCs w:val="24"/>
        </w:rPr>
        <w:t xml:space="preserve">he contractor will </w:t>
      </w:r>
      <w:r w:rsidR="00023403" w:rsidRPr="009F7B28">
        <w:rPr>
          <w:sz w:val="24"/>
          <w:szCs w:val="24"/>
        </w:rPr>
        <w:t>reinstate a</w:t>
      </w:r>
      <w:r w:rsidR="00246DFC" w:rsidRPr="009F7B28">
        <w:rPr>
          <w:sz w:val="24"/>
          <w:szCs w:val="24"/>
        </w:rPr>
        <w:t xml:space="preserve"> standard operating procedure developed for the </w:t>
      </w:r>
      <w:r w:rsidR="00F72779" w:rsidRPr="009F7B28">
        <w:rPr>
          <w:sz w:val="24"/>
          <w:szCs w:val="24"/>
        </w:rPr>
        <w:t>CTSU survey</w:t>
      </w:r>
      <w:r w:rsidR="00A23618" w:rsidRPr="009F7B28">
        <w:rPr>
          <w:sz w:val="24"/>
          <w:szCs w:val="24"/>
        </w:rPr>
        <w:t xml:space="preserve">s at such time as the </w:t>
      </w:r>
      <w:r w:rsidR="009F7B28">
        <w:rPr>
          <w:sz w:val="24"/>
          <w:szCs w:val="24"/>
        </w:rPr>
        <w:t>h</w:t>
      </w:r>
      <w:r w:rsidR="00A23618" w:rsidRPr="009F7B28">
        <w:rPr>
          <w:sz w:val="24"/>
          <w:szCs w:val="24"/>
        </w:rPr>
        <w:t xml:space="preserve">elp </w:t>
      </w:r>
      <w:r w:rsidR="009F7B28">
        <w:rPr>
          <w:sz w:val="24"/>
          <w:szCs w:val="24"/>
        </w:rPr>
        <w:t>d</w:t>
      </w:r>
      <w:r w:rsidR="00A23618" w:rsidRPr="009F7B28">
        <w:rPr>
          <w:sz w:val="24"/>
          <w:szCs w:val="24"/>
        </w:rPr>
        <w:t xml:space="preserve">esk and </w:t>
      </w:r>
      <w:r w:rsidR="009F7B28">
        <w:rPr>
          <w:sz w:val="24"/>
          <w:szCs w:val="24"/>
        </w:rPr>
        <w:t>w</w:t>
      </w:r>
      <w:r w:rsidR="00A23618" w:rsidRPr="009F7B28">
        <w:rPr>
          <w:sz w:val="24"/>
          <w:szCs w:val="24"/>
        </w:rPr>
        <w:t>ebsite surveys are reinstated</w:t>
      </w:r>
      <w:r w:rsidR="00F72779" w:rsidRPr="009F7B28">
        <w:rPr>
          <w:sz w:val="24"/>
          <w:szCs w:val="24"/>
        </w:rPr>
        <w:t xml:space="preserve"> </w:t>
      </w:r>
    </w:p>
    <w:p w:rsidR="00957F14" w:rsidRPr="009F7B28" w:rsidRDefault="00957F14" w:rsidP="009F7B28">
      <w:pPr>
        <w:pStyle w:val="BodyTextIndent2"/>
        <w:tabs>
          <w:tab w:val="left" w:pos="9000"/>
          <w:tab w:val="left" w:pos="9360"/>
        </w:tabs>
        <w:spacing w:after="0" w:line="240" w:lineRule="auto"/>
        <w:ind w:left="0"/>
        <w:jc w:val="left"/>
        <w:rPr>
          <w:sz w:val="24"/>
          <w:szCs w:val="24"/>
        </w:rPr>
      </w:pPr>
    </w:p>
    <w:p w:rsidR="00904F5E" w:rsidRDefault="00904F5E" w:rsidP="009F7B28">
      <w:pPr>
        <w:pStyle w:val="BodyTextIndent2"/>
        <w:tabs>
          <w:tab w:val="left" w:pos="9000"/>
          <w:tab w:val="left" w:pos="9360"/>
        </w:tabs>
        <w:spacing w:after="0" w:line="240" w:lineRule="auto"/>
        <w:ind w:left="0"/>
        <w:jc w:val="left"/>
        <w:rPr>
          <w:sz w:val="24"/>
          <w:szCs w:val="24"/>
        </w:rPr>
      </w:pPr>
      <w:r w:rsidRPr="009F7B28">
        <w:rPr>
          <w:sz w:val="24"/>
          <w:szCs w:val="24"/>
        </w:rPr>
        <w:t>For CIRB, the contractor follows an internal process developed for the NCI CIRB Helpdesk Surveys</w:t>
      </w:r>
      <w:r w:rsidR="00603E6C">
        <w:rPr>
          <w:sz w:val="24"/>
          <w:szCs w:val="24"/>
        </w:rPr>
        <w:t xml:space="preserve"> and Board Member Annual Assessment Survey</w:t>
      </w:r>
      <w:r w:rsidRPr="009F7B28">
        <w:rPr>
          <w:sz w:val="24"/>
          <w:szCs w:val="24"/>
        </w:rPr>
        <w:t>. This</w:t>
      </w:r>
      <w:r w:rsidR="00603E6C">
        <w:rPr>
          <w:sz w:val="24"/>
          <w:szCs w:val="24"/>
        </w:rPr>
        <w:t xml:space="preserve"> process includes monitoring</w:t>
      </w:r>
      <w:r w:rsidRPr="009F7B28">
        <w:rPr>
          <w:sz w:val="24"/>
          <w:szCs w:val="24"/>
        </w:rPr>
        <w:t xml:space="preserve"> survey responses, response rates, and completeness of acquired data. These processes are reviewed annually, and staff is trained on procedures in their work areas.</w:t>
      </w:r>
    </w:p>
    <w:p w:rsidR="00767D7A" w:rsidRDefault="00767D7A" w:rsidP="009F7B28">
      <w:pPr>
        <w:pStyle w:val="BodyTextIndent2"/>
        <w:tabs>
          <w:tab w:val="left" w:pos="9000"/>
          <w:tab w:val="left" w:pos="9360"/>
        </w:tabs>
        <w:spacing w:after="0" w:line="240" w:lineRule="auto"/>
        <w:ind w:left="0"/>
        <w:jc w:val="left"/>
        <w:rPr>
          <w:sz w:val="24"/>
          <w:szCs w:val="24"/>
        </w:rPr>
      </w:pPr>
    </w:p>
    <w:p w:rsidR="00767D7A" w:rsidRPr="00767D7A" w:rsidRDefault="00767D7A" w:rsidP="009F7B28">
      <w:pPr>
        <w:pStyle w:val="BodyTextIndent2"/>
        <w:tabs>
          <w:tab w:val="left" w:pos="9000"/>
          <w:tab w:val="left" w:pos="9360"/>
        </w:tabs>
        <w:spacing w:after="0" w:line="240" w:lineRule="auto"/>
        <w:ind w:left="0"/>
        <w:jc w:val="left"/>
        <w:rPr>
          <w:sz w:val="24"/>
          <w:szCs w:val="24"/>
        </w:rPr>
      </w:pPr>
      <w:r>
        <w:rPr>
          <w:sz w:val="24"/>
          <w:szCs w:val="24"/>
        </w:rPr>
        <w:t>For th</w:t>
      </w:r>
      <w:r w:rsidR="00603E6C">
        <w:rPr>
          <w:sz w:val="24"/>
          <w:szCs w:val="24"/>
        </w:rPr>
        <w:t xml:space="preserve">e CTEP surveys, CTEP staff </w:t>
      </w:r>
      <w:r>
        <w:rPr>
          <w:sz w:val="24"/>
          <w:szCs w:val="24"/>
        </w:rPr>
        <w:t>follow</w:t>
      </w:r>
      <w:r w:rsidR="00603E6C">
        <w:rPr>
          <w:sz w:val="24"/>
          <w:szCs w:val="24"/>
        </w:rPr>
        <w:t xml:space="preserve">s </w:t>
      </w:r>
      <w:r>
        <w:rPr>
          <w:sz w:val="24"/>
          <w:szCs w:val="24"/>
        </w:rPr>
        <w:t xml:space="preserve">internal procedures for </w:t>
      </w:r>
      <w:r w:rsidR="000D27E0">
        <w:rPr>
          <w:sz w:val="24"/>
          <w:szCs w:val="24"/>
        </w:rPr>
        <w:t xml:space="preserve">monitoring and analyzing survey response. </w:t>
      </w:r>
    </w:p>
    <w:p w:rsidR="00904F5E" w:rsidRPr="009F7B28" w:rsidRDefault="00904F5E" w:rsidP="009F7B28"/>
    <w:p w:rsidR="00957F14" w:rsidRPr="009F7B28" w:rsidRDefault="00957F14" w:rsidP="009F7B28">
      <w:pPr>
        <w:pStyle w:val="Heading2"/>
        <w:spacing w:after="0" w:line="240" w:lineRule="auto"/>
        <w:jc w:val="left"/>
        <w:rPr>
          <w:sz w:val="24"/>
          <w:szCs w:val="24"/>
        </w:rPr>
      </w:pPr>
      <w:bookmarkStart w:id="8" w:name="_Toc443881765"/>
      <w:bookmarkStart w:id="9" w:name="_Toc451592252"/>
      <w:bookmarkStart w:id="10" w:name="_Toc5610293"/>
      <w:bookmarkStart w:id="11" w:name="_Toc99178799"/>
      <w:bookmarkStart w:id="12" w:name="_Toc466543835"/>
      <w:r w:rsidRPr="009F7B28">
        <w:rPr>
          <w:sz w:val="24"/>
          <w:szCs w:val="24"/>
        </w:rPr>
        <w:lastRenderedPageBreak/>
        <w:t>B.3</w:t>
      </w:r>
      <w:r w:rsidRPr="009F7B28">
        <w:rPr>
          <w:sz w:val="24"/>
          <w:szCs w:val="24"/>
        </w:rPr>
        <w:tab/>
        <w:t>Methods to Maximize Response Rates and Deal with Nonresponse</w:t>
      </w:r>
      <w:bookmarkEnd w:id="8"/>
      <w:bookmarkEnd w:id="9"/>
      <w:bookmarkEnd w:id="10"/>
      <w:bookmarkEnd w:id="11"/>
      <w:bookmarkEnd w:id="12"/>
    </w:p>
    <w:p w:rsidR="00246DFC" w:rsidRPr="009F7B28" w:rsidRDefault="008A77F1" w:rsidP="009F7B28">
      <w:pPr>
        <w:pStyle w:val="BodyTextIndent2"/>
        <w:tabs>
          <w:tab w:val="left" w:pos="720"/>
          <w:tab w:val="left" w:pos="1260"/>
        </w:tabs>
        <w:spacing w:after="0" w:line="240" w:lineRule="auto"/>
        <w:ind w:left="0"/>
        <w:jc w:val="left"/>
        <w:rPr>
          <w:sz w:val="24"/>
          <w:szCs w:val="24"/>
        </w:rPr>
      </w:pPr>
      <w:bookmarkStart w:id="13" w:name="_Toc443881766"/>
      <w:bookmarkStart w:id="14" w:name="_Toc451592253"/>
      <w:bookmarkStart w:id="15" w:name="_Toc5610294"/>
      <w:bookmarkStart w:id="16" w:name="_Toc99178800"/>
      <w:r w:rsidRPr="009F7B28">
        <w:rPr>
          <w:sz w:val="24"/>
          <w:szCs w:val="24"/>
        </w:rPr>
        <w:t>For the majority of the surveys the e</w:t>
      </w:r>
      <w:r w:rsidR="00246DFC" w:rsidRPr="009F7B28">
        <w:rPr>
          <w:sz w:val="24"/>
          <w:szCs w:val="24"/>
        </w:rPr>
        <w:t xml:space="preserve">xpected response rates are approximately 15 to 25%.  The number of questions is kept to a minimum to limit the time needed to complete the survey and encourage response.  In addition, responses are multiple choice using a Likert scale of 1 to 5 </w:t>
      </w:r>
      <w:r w:rsidR="00D00932">
        <w:rPr>
          <w:sz w:val="24"/>
          <w:szCs w:val="24"/>
        </w:rPr>
        <w:t xml:space="preserve">which </w:t>
      </w:r>
      <w:r w:rsidR="00246DFC" w:rsidRPr="009F7B28">
        <w:rPr>
          <w:sz w:val="24"/>
          <w:szCs w:val="24"/>
        </w:rPr>
        <w:t>minimizes the time needed to complete the survey.  Followup e-mails are sent to participants that have not responded, and a gift card giveaway is used</w:t>
      </w:r>
      <w:r w:rsidRPr="009F7B28">
        <w:rPr>
          <w:sz w:val="24"/>
          <w:szCs w:val="24"/>
        </w:rPr>
        <w:t xml:space="preserve"> for the CTSU surveys</w:t>
      </w:r>
      <w:r w:rsidR="00246DFC" w:rsidRPr="009F7B28">
        <w:rPr>
          <w:sz w:val="24"/>
          <w:szCs w:val="24"/>
        </w:rPr>
        <w:t xml:space="preserve"> to encourage participation.  No follow up is completed for non-respondents. </w:t>
      </w:r>
    </w:p>
    <w:p w:rsidR="00AB5537" w:rsidRPr="009F7B28" w:rsidRDefault="00AB5537" w:rsidP="009F7B28">
      <w:pPr>
        <w:pStyle w:val="Heading2"/>
        <w:tabs>
          <w:tab w:val="clear" w:pos="1152"/>
          <w:tab w:val="left" w:pos="720"/>
        </w:tabs>
        <w:spacing w:after="0" w:line="240" w:lineRule="auto"/>
        <w:ind w:left="0" w:firstLine="0"/>
        <w:jc w:val="left"/>
        <w:rPr>
          <w:b w:val="0"/>
          <w:sz w:val="24"/>
          <w:szCs w:val="24"/>
        </w:rPr>
      </w:pPr>
    </w:p>
    <w:p w:rsidR="00401032" w:rsidRPr="009F7B28" w:rsidRDefault="00401032" w:rsidP="009F7B28">
      <w:pPr>
        <w:pStyle w:val="P1-StandPara"/>
        <w:spacing w:line="240" w:lineRule="auto"/>
        <w:ind w:firstLine="0"/>
        <w:rPr>
          <w:b/>
          <w:sz w:val="24"/>
          <w:szCs w:val="24"/>
        </w:rPr>
      </w:pPr>
      <w:r w:rsidRPr="009F7B28">
        <w:rPr>
          <w:sz w:val="24"/>
          <w:szCs w:val="24"/>
        </w:rPr>
        <w:t xml:space="preserve">For CIRB, the purpose of the satisfaction survey </w:t>
      </w:r>
      <w:r w:rsidR="003242DF">
        <w:rPr>
          <w:sz w:val="24"/>
          <w:szCs w:val="24"/>
        </w:rPr>
        <w:t xml:space="preserve">and board member annual assessment </w:t>
      </w:r>
      <w:r w:rsidRPr="009F7B28">
        <w:rPr>
          <w:sz w:val="24"/>
          <w:szCs w:val="24"/>
        </w:rPr>
        <w:t>is not statistical</w:t>
      </w:r>
      <w:r w:rsidR="003242DF">
        <w:rPr>
          <w:sz w:val="24"/>
          <w:szCs w:val="24"/>
        </w:rPr>
        <w:t xml:space="preserve">; </w:t>
      </w:r>
      <w:r w:rsidR="00D00932">
        <w:rPr>
          <w:sz w:val="24"/>
          <w:szCs w:val="24"/>
        </w:rPr>
        <w:t>rat</w:t>
      </w:r>
      <w:r w:rsidRPr="009F7B28">
        <w:rPr>
          <w:sz w:val="24"/>
          <w:szCs w:val="24"/>
        </w:rPr>
        <w:t xml:space="preserve">her an unobtrusive way to </w:t>
      </w:r>
      <w:r w:rsidR="00D00932">
        <w:rPr>
          <w:sz w:val="24"/>
          <w:szCs w:val="24"/>
        </w:rPr>
        <w:t xml:space="preserve">inquire regarding </w:t>
      </w:r>
      <w:r w:rsidRPr="009F7B28">
        <w:rPr>
          <w:sz w:val="24"/>
          <w:szCs w:val="24"/>
        </w:rPr>
        <w:t xml:space="preserve">satisfaction with CIRB Operations </w:t>
      </w:r>
      <w:r w:rsidR="003242DF">
        <w:rPr>
          <w:sz w:val="24"/>
          <w:szCs w:val="24"/>
        </w:rPr>
        <w:t xml:space="preserve">and Board Members, </w:t>
      </w:r>
      <w:r w:rsidRPr="009F7B28">
        <w:rPr>
          <w:sz w:val="24"/>
          <w:szCs w:val="24"/>
        </w:rPr>
        <w:t xml:space="preserve">and identify ways for improving service.  Expected response rates are approximately 15 to 25%. </w:t>
      </w:r>
      <w:r w:rsidR="000D27E0">
        <w:rPr>
          <w:sz w:val="24"/>
          <w:szCs w:val="24"/>
        </w:rPr>
        <w:t xml:space="preserve"> </w:t>
      </w:r>
      <w:r w:rsidRPr="000D27E0">
        <w:rPr>
          <w:sz w:val="24"/>
          <w:szCs w:val="24"/>
        </w:rPr>
        <w:t>The number of questions asked is kept to a minimum to limit the time needed to complete the survey and encourage response.</w:t>
      </w:r>
      <w:r w:rsidR="000D27E0">
        <w:rPr>
          <w:sz w:val="24"/>
          <w:szCs w:val="24"/>
        </w:rPr>
        <w:t xml:space="preserve"> </w:t>
      </w:r>
      <w:r w:rsidRPr="000D27E0">
        <w:rPr>
          <w:sz w:val="24"/>
          <w:szCs w:val="24"/>
        </w:rPr>
        <w:t xml:space="preserve"> In addition, most of the responses to questions are in multiple choice fo</w:t>
      </w:r>
      <w:r w:rsidRPr="009F7B28">
        <w:rPr>
          <w:sz w:val="24"/>
          <w:szCs w:val="24"/>
        </w:rPr>
        <w:t xml:space="preserve">rmat; therefore, minimizing time needed to respond.  No follow-up is completed for </w:t>
      </w:r>
      <w:r w:rsidR="001E376C" w:rsidRPr="009F7B28">
        <w:rPr>
          <w:sz w:val="24"/>
          <w:szCs w:val="24"/>
        </w:rPr>
        <w:t>non-respondents</w:t>
      </w:r>
      <w:r w:rsidRPr="009F7B28">
        <w:rPr>
          <w:sz w:val="24"/>
          <w:szCs w:val="24"/>
        </w:rPr>
        <w:t>.</w:t>
      </w:r>
      <w:r w:rsidR="003242DF">
        <w:rPr>
          <w:sz w:val="24"/>
          <w:szCs w:val="24"/>
        </w:rPr>
        <w:t xml:space="preserve"> For the CIRB audit survey, </w:t>
      </w:r>
      <w:r w:rsidR="00CD03D0">
        <w:rPr>
          <w:sz w:val="24"/>
          <w:szCs w:val="24"/>
        </w:rPr>
        <w:t xml:space="preserve">this was a onetime survey and to ensure validity of results, was developed in collaboration with a professional communication expert, the survey was followed up with an </w:t>
      </w:r>
      <w:r w:rsidR="003242DF">
        <w:rPr>
          <w:sz w:val="24"/>
          <w:szCs w:val="24"/>
        </w:rPr>
        <w:t>email</w:t>
      </w:r>
      <w:r w:rsidR="00CD03D0">
        <w:rPr>
          <w:sz w:val="24"/>
          <w:szCs w:val="24"/>
        </w:rPr>
        <w:t xml:space="preserve"> reminder</w:t>
      </w:r>
      <w:r w:rsidR="003242DF">
        <w:rPr>
          <w:sz w:val="24"/>
          <w:szCs w:val="24"/>
        </w:rPr>
        <w:t xml:space="preserve"> </w:t>
      </w:r>
      <w:r w:rsidR="00CD03D0">
        <w:rPr>
          <w:sz w:val="24"/>
          <w:szCs w:val="24"/>
        </w:rPr>
        <w:t>encouraging participation. The</w:t>
      </w:r>
      <w:r w:rsidR="003242DF">
        <w:rPr>
          <w:sz w:val="24"/>
          <w:szCs w:val="24"/>
        </w:rPr>
        <w:t xml:space="preserve"> focus groups</w:t>
      </w:r>
      <w:r w:rsidR="00CD03D0">
        <w:rPr>
          <w:sz w:val="24"/>
          <w:szCs w:val="24"/>
        </w:rPr>
        <w:t xml:space="preserve"> were a onetime occurrence. A professional usability expert consultant conducted the focus groups and provided summary. </w:t>
      </w:r>
      <w:r w:rsidR="003242DF">
        <w:rPr>
          <w:sz w:val="24"/>
          <w:szCs w:val="24"/>
        </w:rPr>
        <w:t xml:space="preserve">   </w:t>
      </w:r>
      <w:r w:rsidRPr="009F7B28">
        <w:rPr>
          <w:sz w:val="24"/>
          <w:szCs w:val="24"/>
        </w:rPr>
        <w:t xml:space="preserve"> </w:t>
      </w:r>
      <w:r w:rsidRPr="009F7B28">
        <w:rPr>
          <w:b/>
          <w:sz w:val="24"/>
          <w:szCs w:val="24"/>
        </w:rPr>
        <w:t xml:space="preserve"> </w:t>
      </w:r>
    </w:p>
    <w:p w:rsidR="00401032" w:rsidRPr="009F7B28" w:rsidRDefault="00401032" w:rsidP="009F7B28">
      <w:pPr>
        <w:pStyle w:val="P1-StandPara"/>
        <w:spacing w:line="240" w:lineRule="auto"/>
        <w:rPr>
          <w:sz w:val="24"/>
          <w:szCs w:val="24"/>
        </w:rPr>
      </w:pPr>
    </w:p>
    <w:p w:rsidR="0023057D" w:rsidRPr="009F7B28" w:rsidRDefault="0023057D" w:rsidP="009F7B28">
      <w:pPr>
        <w:pStyle w:val="P1-StandPara"/>
        <w:spacing w:line="240" w:lineRule="auto"/>
        <w:ind w:firstLine="0"/>
        <w:rPr>
          <w:sz w:val="24"/>
          <w:szCs w:val="24"/>
        </w:rPr>
      </w:pPr>
      <w:r w:rsidRPr="007A31E0">
        <w:rPr>
          <w:sz w:val="24"/>
          <w:szCs w:val="24"/>
        </w:rPr>
        <w:t xml:space="preserve">For the ETCTN surveys, </w:t>
      </w:r>
      <w:r w:rsidR="008A77F1" w:rsidRPr="007A31E0">
        <w:rPr>
          <w:sz w:val="24"/>
          <w:szCs w:val="24"/>
        </w:rPr>
        <w:t xml:space="preserve">the response rate estimate is </w:t>
      </w:r>
      <w:r w:rsidRPr="007A31E0">
        <w:rPr>
          <w:sz w:val="24"/>
          <w:szCs w:val="24"/>
        </w:rPr>
        <w:t xml:space="preserve">95% response rate, based on a similar survey that was administered to NCI grantees about the Central Institutional Review Board program (OMB No. 0925-0046-16, Expiration Date 2/28/2013).  </w:t>
      </w:r>
      <w:r w:rsidRPr="0035202D">
        <w:rPr>
          <w:sz w:val="24"/>
          <w:szCs w:val="24"/>
        </w:rPr>
        <w:t>Thus, we expect 238 participants to provide data.</w:t>
      </w:r>
      <w:r w:rsidR="00FD4B8D" w:rsidRPr="00767D7A">
        <w:rPr>
          <w:sz w:val="24"/>
          <w:szCs w:val="24"/>
        </w:rPr>
        <w:t xml:space="preserve">  </w:t>
      </w:r>
      <w:r w:rsidRPr="00767D7A">
        <w:rPr>
          <w:sz w:val="24"/>
          <w:szCs w:val="24"/>
        </w:rPr>
        <w:t>Email reminders will be used to increase response rates.  During the 2-week survey period, the initial invitation ema</w:t>
      </w:r>
      <w:r w:rsidRPr="009F7B28">
        <w:rPr>
          <w:sz w:val="24"/>
          <w:szCs w:val="24"/>
        </w:rPr>
        <w:t xml:space="preserve">il will be sent the first week.  If a participant does not complete the survey within the first week, a follow-up reminder email will be sent.  This email reminder will provide a description of the survey, approximate burden time, privacy details, and a link to the survey.  </w:t>
      </w:r>
    </w:p>
    <w:p w:rsidR="00FD4B8D" w:rsidRPr="009F7B28" w:rsidRDefault="00FD4B8D" w:rsidP="009F7B28">
      <w:pPr>
        <w:pStyle w:val="P1-StandPara"/>
        <w:spacing w:line="240" w:lineRule="auto"/>
        <w:ind w:firstLine="0"/>
        <w:rPr>
          <w:sz w:val="24"/>
          <w:szCs w:val="24"/>
        </w:rPr>
      </w:pPr>
    </w:p>
    <w:p w:rsidR="00957F14" w:rsidRPr="009F7B28" w:rsidRDefault="00957F14" w:rsidP="009F7B28">
      <w:pPr>
        <w:pStyle w:val="Heading2"/>
        <w:spacing w:after="0" w:line="240" w:lineRule="auto"/>
        <w:jc w:val="left"/>
        <w:rPr>
          <w:b w:val="0"/>
          <w:sz w:val="24"/>
          <w:szCs w:val="24"/>
        </w:rPr>
      </w:pPr>
      <w:bookmarkStart w:id="17" w:name="_Toc466543836"/>
      <w:r w:rsidRPr="007A31E0">
        <w:rPr>
          <w:sz w:val="24"/>
          <w:szCs w:val="24"/>
        </w:rPr>
        <w:t>B.4</w:t>
      </w:r>
      <w:r w:rsidRPr="007A31E0">
        <w:rPr>
          <w:sz w:val="24"/>
          <w:szCs w:val="24"/>
        </w:rPr>
        <w:tab/>
        <w:t>Test of Procedures or Methods to be Undertaken</w:t>
      </w:r>
      <w:bookmarkEnd w:id="13"/>
      <w:bookmarkEnd w:id="14"/>
      <w:bookmarkEnd w:id="15"/>
      <w:bookmarkEnd w:id="16"/>
      <w:bookmarkEnd w:id="17"/>
    </w:p>
    <w:p w:rsidR="000D27E0" w:rsidRDefault="000D27E0" w:rsidP="009F7B28">
      <w:r>
        <w:t xml:space="preserve">For the CTSU no test surveys are completed, but proposed survey questions are reviewed internally prior to distribution.   </w:t>
      </w:r>
    </w:p>
    <w:p w:rsidR="000D27E0" w:rsidRDefault="000D27E0" w:rsidP="009F7B28"/>
    <w:p w:rsidR="00401032" w:rsidRPr="0035202D" w:rsidRDefault="009F1CA0" w:rsidP="009F7B28">
      <w:r>
        <w:t>CIRB satisfaction survey and CIRB board member annual assessment</w:t>
      </w:r>
      <w:r w:rsidR="00401032" w:rsidRPr="007A31E0">
        <w:t xml:space="preserve"> are distributed to staff for review prior to distribution to the target population.  Previous contact with population indicates that they are willing to answer questions regarding custome</w:t>
      </w:r>
      <w:r w:rsidR="00401032" w:rsidRPr="0035202D">
        <w:t xml:space="preserve">r satisfaction. </w:t>
      </w:r>
      <w:r w:rsidR="000D27E0">
        <w:t xml:space="preserve"> </w:t>
      </w:r>
      <w:r w:rsidR="00401032" w:rsidRPr="0035202D">
        <w:t xml:space="preserve">The Short Questionnaire consists of a limited number of questions. No pre-test or sampling is completed for the surveys. </w:t>
      </w:r>
      <w:r>
        <w:t>F</w:t>
      </w:r>
      <w:r w:rsidR="000A717E">
        <w:t>or the</w:t>
      </w:r>
      <w:r>
        <w:t xml:space="preserve"> CIRB Audit Survey and f</w:t>
      </w:r>
      <w:r w:rsidR="000A717E">
        <w:t xml:space="preserve">ocus groups, a </w:t>
      </w:r>
      <w:r>
        <w:t>professional communication expert was consulted</w:t>
      </w:r>
      <w:r w:rsidR="000A717E">
        <w:t xml:space="preserve"> and statistician consulted on evaluation of audit survey results. </w:t>
      </w:r>
      <w:r>
        <w:t xml:space="preserve"> </w:t>
      </w:r>
    </w:p>
    <w:p w:rsidR="00401032" w:rsidRPr="00767D7A" w:rsidRDefault="00401032" w:rsidP="009F7B28"/>
    <w:p w:rsidR="0029079D" w:rsidRPr="009F7B28" w:rsidRDefault="0029079D" w:rsidP="009F7B28">
      <w:r w:rsidRPr="00767D7A">
        <w:t xml:space="preserve">The previously approved surveys were distributed to a small number of staff for review </w:t>
      </w:r>
      <w:r w:rsidRPr="009F7B28">
        <w:t>prior to distribution to the target population.  The PIO survey (</w:t>
      </w:r>
      <w:r w:rsidRPr="009F7B28">
        <w:rPr>
          <w:b/>
        </w:rPr>
        <w:t xml:space="preserve">attachment </w:t>
      </w:r>
      <w:r w:rsidR="008A77F1" w:rsidRPr="009F7B28">
        <w:rPr>
          <w:b/>
        </w:rPr>
        <w:t>C7</w:t>
      </w:r>
      <w:r w:rsidRPr="009F7B28">
        <w:t xml:space="preserve">) was first piloted in 2011 (OMB No. 0925-0046, Expiration Date </w:t>
      </w:r>
      <w:r w:rsidR="00A23618" w:rsidRPr="009F7B28">
        <w:t>2/28/2013)</w:t>
      </w:r>
      <w:r w:rsidRPr="009F7B28">
        <w:t xml:space="preserve"> and a decision was </w:t>
      </w:r>
      <w:r w:rsidRPr="009F7B28">
        <w:lastRenderedPageBreak/>
        <w:t>made to collect this information on an annual basis.  Pilot tests of the clinical trial concepts, prospective and low accrual surveys were done in 2012-2013 (under OMB No. 0925-0046-21)</w:t>
      </w:r>
      <w:r w:rsidR="00E919A2" w:rsidRPr="009F7B28">
        <w:t xml:space="preserve">.  </w:t>
      </w:r>
      <w:r w:rsidR="00A23618" w:rsidRPr="009F7B28">
        <w:t xml:space="preserve">All surveys listed above were re-approved as part of the last CTSU submission with an expiration date of 1/31/2017.  These surveys are </w:t>
      </w:r>
      <w:r w:rsidRPr="009F7B28">
        <w:t xml:space="preserve"> valuable and helpful in assisting CTEP and trial study teams to identify which elements of a trial posed the greatest barriers, clinicians’ interest in a trial (i.e., was the trial worth opening at their sites?), and ways a trial could be better supported to increase patient accrual.</w:t>
      </w:r>
    </w:p>
    <w:p w:rsidR="00904F5E" w:rsidRPr="009F7B28" w:rsidRDefault="00904F5E" w:rsidP="009F7B28"/>
    <w:p w:rsidR="00957F14" w:rsidRPr="009F7B28" w:rsidRDefault="00957F14" w:rsidP="009F7B28">
      <w:pPr>
        <w:pStyle w:val="Heading2"/>
        <w:spacing w:after="0" w:line="240" w:lineRule="auto"/>
        <w:jc w:val="left"/>
        <w:rPr>
          <w:sz w:val="24"/>
          <w:szCs w:val="24"/>
        </w:rPr>
      </w:pPr>
      <w:bookmarkStart w:id="18" w:name="_Toc443881767"/>
      <w:bookmarkStart w:id="19" w:name="_Toc451592254"/>
      <w:bookmarkStart w:id="20" w:name="_Toc5610295"/>
      <w:bookmarkStart w:id="21" w:name="_Toc99178801"/>
      <w:bookmarkStart w:id="22" w:name="_Toc466543837"/>
      <w:r w:rsidRPr="009F7B28">
        <w:rPr>
          <w:sz w:val="24"/>
          <w:szCs w:val="24"/>
        </w:rPr>
        <w:t>B.5</w:t>
      </w:r>
      <w:r w:rsidRPr="009F7B28">
        <w:rPr>
          <w:sz w:val="24"/>
          <w:szCs w:val="24"/>
        </w:rPr>
        <w:tab/>
        <w:t>Individuals Consulted on Statistical Aspects and Individuals Collecting and/or Analyzing Data</w:t>
      </w:r>
      <w:bookmarkEnd w:id="18"/>
      <w:bookmarkEnd w:id="19"/>
      <w:bookmarkEnd w:id="20"/>
      <w:bookmarkEnd w:id="21"/>
      <w:bookmarkEnd w:id="22"/>
    </w:p>
    <w:p w:rsidR="0029079D" w:rsidRDefault="008A77F1" w:rsidP="009F7B28">
      <w:pPr>
        <w:tabs>
          <w:tab w:val="left" w:pos="720"/>
          <w:tab w:val="left" w:pos="1080"/>
        </w:tabs>
      </w:pPr>
      <w:r w:rsidRPr="009F7B28">
        <w:t xml:space="preserve">For the CTSU </w:t>
      </w:r>
      <w:r w:rsidR="0080342C" w:rsidRPr="009F7B28">
        <w:t>surveys,</w:t>
      </w:r>
      <w:r w:rsidRPr="009F7B28">
        <w:t xml:space="preserve"> n</w:t>
      </w:r>
      <w:r w:rsidR="0029079D" w:rsidRPr="009F7B28">
        <w:t xml:space="preserve">o consultations with persons outside of the CTEP contracting team or the contractor have been made for the purposes of the surveys.  The survey team is led by the CTSU Project Director, </w:t>
      </w:r>
      <w:r w:rsidR="00AE130A" w:rsidRPr="009F7B28">
        <w:t>Karen Martier</w:t>
      </w:r>
      <w:r w:rsidR="0029079D" w:rsidRPr="009F7B28">
        <w:t xml:space="preserve">, and the CTSU Quality Assurance Associate, Susan Raitt.  The implementation team consists of the CTSU Help Desk Supervisor, the CTSU </w:t>
      </w:r>
      <w:r w:rsidR="00AE130A" w:rsidRPr="009F7B28">
        <w:t>Awareness</w:t>
      </w:r>
      <w:r w:rsidR="0029079D" w:rsidRPr="009F7B28">
        <w:t xml:space="preserve">, Education and Training Manager, the CTSU </w:t>
      </w:r>
      <w:r w:rsidR="009F7B28">
        <w:t>website</w:t>
      </w:r>
      <w:r w:rsidR="0029079D" w:rsidRPr="009F7B28">
        <w:t xml:space="preserve"> lead, and other CTSU staff members as assigned.  </w:t>
      </w:r>
    </w:p>
    <w:p w:rsidR="003F1F70" w:rsidRPr="009F7B28" w:rsidRDefault="003F1F70" w:rsidP="009F7B28">
      <w:pPr>
        <w:tabs>
          <w:tab w:val="left" w:pos="720"/>
          <w:tab w:val="left" w:pos="1080"/>
        </w:tabs>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2"/>
        <w:gridCol w:w="4424"/>
      </w:tblGrid>
      <w:tr w:rsidR="0029079D" w:rsidRPr="009F7B28" w:rsidTr="00566254">
        <w:tc>
          <w:tcPr>
            <w:tcW w:w="4788" w:type="dxa"/>
          </w:tcPr>
          <w:p w:rsidR="0029079D" w:rsidRPr="009F7B28" w:rsidRDefault="00AE130A" w:rsidP="007A31E0">
            <w:pPr>
              <w:tabs>
                <w:tab w:val="left" w:pos="720"/>
                <w:tab w:val="left" w:pos="1080"/>
              </w:tabs>
              <w:jc w:val="both"/>
            </w:pPr>
            <w:r w:rsidRPr="009F7B28">
              <w:t>Karen Martier</w:t>
            </w:r>
          </w:p>
          <w:p w:rsidR="0029079D" w:rsidRPr="009F7B28" w:rsidRDefault="0029079D" w:rsidP="0035202D">
            <w:pPr>
              <w:tabs>
                <w:tab w:val="left" w:pos="720"/>
                <w:tab w:val="left" w:pos="1080"/>
              </w:tabs>
              <w:jc w:val="both"/>
            </w:pPr>
            <w:r w:rsidRPr="009F7B28">
              <w:t xml:space="preserve">CTSU </w:t>
            </w:r>
            <w:r w:rsidR="00AE130A" w:rsidRPr="009F7B28">
              <w:t>P</w:t>
            </w:r>
            <w:r w:rsidRPr="009F7B28">
              <w:t xml:space="preserve">roject Director </w:t>
            </w:r>
          </w:p>
          <w:p w:rsidR="0029079D" w:rsidRPr="009F7B28" w:rsidRDefault="0029079D" w:rsidP="00767D7A">
            <w:pPr>
              <w:tabs>
                <w:tab w:val="left" w:pos="720"/>
                <w:tab w:val="left" w:pos="1080"/>
              </w:tabs>
              <w:jc w:val="both"/>
            </w:pPr>
            <w:r w:rsidRPr="009F7B28">
              <w:t>Westat</w:t>
            </w:r>
          </w:p>
          <w:p w:rsidR="0029079D" w:rsidRPr="009F7B28" w:rsidRDefault="0029079D" w:rsidP="00767D7A">
            <w:pPr>
              <w:tabs>
                <w:tab w:val="left" w:pos="720"/>
                <w:tab w:val="left" w:pos="1080"/>
              </w:tabs>
              <w:jc w:val="both"/>
            </w:pPr>
            <w:r w:rsidRPr="009F7B28">
              <w:t xml:space="preserve">Telephone: </w:t>
            </w:r>
            <w:r w:rsidR="00AE130A" w:rsidRPr="009F7B28">
              <w:t>919</w:t>
            </w:r>
            <w:r w:rsidRPr="009F7B28">
              <w:t>-</w:t>
            </w:r>
            <w:r w:rsidR="00AE130A" w:rsidRPr="009F7B28">
              <w:t>474-3504</w:t>
            </w:r>
          </w:p>
          <w:p w:rsidR="0029079D" w:rsidRPr="009F7B28" w:rsidRDefault="0029079D" w:rsidP="009F7B28">
            <w:pPr>
              <w:tabs>
                <w:tab w:val="left" w:pos="720"/>
                <w:tab w:val="left" w:pos="1080"/>
              </w:tabs>
              <w:jc w:val="both"/>
            </w:pPr>
            <w:r w:rsidRPr="009F7B28">
              <w:t xml:space="preserve">Email: </w:t>
            </w:r>
            <w:hyperlink r:id="rId13" w:history="1">
              <w:r w:rsidR="000A717E" w:rsidRPr="00584088">
                <w:rPr>
                  <w:rStyle w:val="Hyperlink"/>
                </w:rPr>
                <w:t>karenmartier@westat.com</w:t>
              </w:r>
            </w:hyperlink>
          </w:p>
        </w:tc>
        <w:tc>
          <w:tcPr>
            <w:tcW w:w="4788" w:type="dxa"/>
          </w:tcPr>
          <w:p w:rsidR="0029079D" w:rsidRPr="009F7B28" w:rsidRDefault="0029079D" w:rsidP="009F7B28">
            <w:pPr>
              <w:tabs>
                <w:tab w:val="left" w:pos="720"/>
                <w:tab w:val="left" w:pos="1080"/>
              </w:tabs>
              <w:jc w:val="both"/>
            </w:pPr>
            <w:r w:rsidRPr="009F7B28">
              <w:t>Susan Raitt</w:t>
            </w:r>
          </w:p>
          <w:p w:rsidR="0029079D" w:rsidRPr="009F7B28" w:rsidRDefault="0029079D" w:rsidP="009F7B28">
            <w:pPr>
              <w:tabs>
                <w:tab w:val="left" w:pos="720"/>
                <w:tab w:val="left" w:pos="1080"/>
              </w:tabs>
              <w:jc w:val="both"/>
            </w:pPr>
            <w:r w:rsidRPr="009F7B28">
              <w:t>CTSU Quality Assurance Associate</w:t>
            </w:r>
          </w:p>
          <w:p w:rsidR="0029079D" w:rsidRPr="009F7B28" w:rsidRDefault="0029079D" w:rsidP="009F7B28">
            <w:pPr>
              <w:tabs>
                <w:tab w:val="left" w:pos="720"/>
                <w:tab w:val="left" w:pos="1080"/>
              </w:tabs>
              <w:jc w:val="both"/>
            </w:pPr>
            <w:r w:rsidRPr="009F7B28">
              <w:t>Westat</w:t>
            </w:r>
          </w:p>
          <w:p w:rsidR="0029079D" w:rsidRPr="009F7B28" w:rsidRDefault="0029079D" w:rsidP="009F7B28">
            <w:pPr>
              <w:tabs>
                <w:tab w:val="left" w:pos="720"/>
                <w:tab w:val="left" w:pos="1080"/>
              </w:tabs>
              <w:jc w:val="both"/>
            </w:pPr>
            <w:r w:rsidRPr="009F7B28">
              <w:t>Telephone: 240-314-2433</w:t>
            </w:r>
          </w:p>
          <w:p w:rsidR="0029079D" w:rsidRPr="009F7B28" w:rsidRDefault="0029079D" w:rsidP="009F7B28">
            <w:pPr>
              <w:tabs>
                <w:tab w:val="left" w:pos="720"/>
                <w:tab w:val="left" w:pos="1080"/>
              </w:tabs>
              <w:jc w:val="both"/>
            </w:pPr>
            <w:r w:rsidRPr="009F7B28">
              <w:t>Email: susanraitt@westat.com</w:t>
            </w:r>
          </w:p>
        </w:tc>
      </w:tr>
      <w:tr w:rsidR="0029079D" w:rsidRPr="009F7B28" w:rsidTr="00566254">
        <w:tc>
          <w:tcPr>
            <w:tcW w:w="4788" w:type="dxa"/>
          </w:tcPr>
          <w:p w:rsidR="0029079D" w:rsidRPr="009F7B28" w:rsidRDefault="00A23618" w:rsidP="007A31E0">
            <w:pPr>
              <w:tabs>
                <w:tab w:val="left" w:pos="720"/>
                <w:tab w:val="left" w:pos="1080"/>
              </w:tabs>
              <w:jc w:val="both"/>
            </w:pPr>
            <w:r w:rsidRPr="009F7B28">
              <w:t xml:space="preserve">Spencer Anderson </w:t>
            </w:r>
            <w:r w:rsidR="0029079D" w:rsidRPr="009F7B28">
              <w:t>CTSU Help Desk Supervisor</w:t>
            </w:r>
          </w:p>
          <w:p w:rsidR="0029079D" w:rsidRPr="009F7B28" w:rsidRDefault="0029079D" w:rsidP="0035202D">
            <w:pPr>
              <w:tabs>
                <w:tab w:val="left" w:pos="720"/>
                <w:tab w:val="left" w:pos="1080"/>
              </w:tabs>
              <w:jc w:val="both"/>
            </w:pPr>
            <w:r w:rsidRPr="009F7B28">
              <w:t>Westat</w:t>
            </w:r>
          </w:p>
          <w:p w:rsidR="0029079D" w:rsidRPr="009F7B28" w:rsidRDefault="0029079D" w:rsidP="00767D7A">
            <w:pPr>
              <w:tabs>
                <w:tab w:val="left" w:pos="720"/>
                <w:tab w:val="left" w:pos="1080"/>
              </w:tabs>
              <w:jc w:val="both"/>
            </w:pPr>
            <w:r w:rsidRPr="009F7B28">
              <w:t xml:space="preserve">Telephone: </w:t>
            </w:r>
            <w:r w:rsidR="00A23618" w:rsidRPr="009F7B28">
              <w:t>240-314-2399</w:t>
            </w:r>
          </w:p>
          <w:p w:rsidR="0029079D" w:rsidRPr="009F7B28" w:rsidRDefault="0029079D" w:rsidP="00767D7A">
            <w:pPr>
              <w:tabs>
                <w:tab w:val="left" w:pos="720"/>
                <w:tab w:val="left" w:pos="1080"/>
              </w:tabs>
              <w:jc w:val="both"/>
            </w:pPr>
            <w:r w:rsidRPr="009F7B28">
              <w:t xml:space="preserve">Email: </w:t>
            </w:r>
            <w:r w:rsidR="00A23618" w:rsidRPr="009F7B28">
              <w:t>spenceranderson</w:t>
            </w:r>
            <w:r w:rsidRPr="009F7B28">
              <w:t>@westat.com</w:t>
            </w:r>
          </w:p>
        </w:tc>
        <w:tc>
          <w:tcPr>
            <w:tcW w:w="4788" w:type="dxa"/>
          </w:tcPr>
          <w:p w:rsidR="0029079D" w:rsidRPr="009F7B28" w:rsidRDefault="0029079D" w:rsidP="009F7B28">
            <w:pPr>
              <w:tabs>
                <w:tab w:val="left" w:pos="720"/>
                <w:tab w:val="left" w:pos="1080"/>
              </w:tabs>
              <w:jc w:val="both"/>
            </w:pPr>
            <w:r w:rsidRPr="009F7B28">
              <w:t>Megan Rossmann</w:t>
            </w:r>
            <w:r w:rsidR="00AE130A" w:rsidRPr="009F7B28">
              <w:t xml:space="preserve"> Blackburn</w:t>
            </w:r>
          </w:p>
          <w:p w:rsidR="0029079D" w:rsidRPr="009F7B28" w:rsidRDefault="0029079D" w:rsidP="009F7B28">
            <w:pPr>
              <w:tabs>
                <w:tab w:val="left" w:pos="720"/>
                <w:tab w:val="left" w:pos="1080"/>
              </w:tabs>
              <w:jc w:val="both"/>
            </w:pPr>
            <w:r w:rsidRPr="009F7B28">
              <w:t xml:space="preserve">CTSU </w:t>
            </w:r>
            <w:r w:rsidR="00AE130A" w:rsidRPr="009F7B28">
              <w:t>Awareness</w:t>
            </w:r>
            <w:r w:rsidRPr="009F7B28">
              <w:t>, Education and Training Manager</w:t>
            </w:r>
          </w:p>
          <w:p w:rsidR="0029079D" w:rsidRPr="009F7B28" w:rsidRDefault="0029079D" w:rsidP="009F7B28">
            <w:pPr>
              <w:tabs>
                <w:tab w:val="left" w:pos="720"/>
                <w:tab w:val="left" w:pos="1080"/>
              </w:tabs>
              <w:jc w:val="both"/>
            </w:pPr>
            <w:r w:rsidRPr="009F7B28">
              <w:t>Westat</w:t>
            </w:r>
          </w:p>
          <w:p w:rsidR="0029079D" w:rsidRPr="009F7B28" w:rsidRDefault="0029079D" w:rsidP="009F7B28">
            <w:pPr>
              <w:tabs>
                <w:tab w:val="left" w:pos="720"/>
                <w:tab w:val="left" w:pos="1080"/>
              </w:tabs>
              <w:jc w:val="both"/>
            </w:pPr>
            <w:r w:rsidRPr="009F7B28">
              <w:t>Telephone: 301-279-4503</w:t>
            </w:r>
          </w:p>
          <w:p w:rsidR="0029079D" w:rsidRPr="009F7B28" w:rsidRDefault="0029079D" w:rsidP="009F7B28">
            <w:pPr>
              <w:tabs>
                <w:tab w:val="left" w:pos="720"/>
                <w:tab w:val="left" w:pos="1080"/>
              </w:tabs>
              <w:jc w:val="both"/>
            </w:pPr>
            <w:r w:rsidRPr="009F7B28">
              <w:t>Email: meganrossmann@westat.com</w:t>
            </w:r>
          </w:p>
        </w:tc>
      </w:tr>
      <w:tr w:rsidR="0029079D" w:rsidRPr="009F7B28" w:rsidTr="00566254">
        <w:tc>
          <w:tcPr>
            <w:tcW w:w="4788" w:type="dxa"/>
          </w:tcPr>
          <w:p w:rsidR="0029079D" w:rsidRPr="009F7B28" w:rsidRDefault="0029079D" w:rsidP="007A31E0">
            <w:pPr>
              <w:tabs>
                <w:tab w:val="left" w:pos="720"/>
                <w:tab w:val="left" w:pos="1080"/>
              </w:tabs>
              <w:jc w:val="both"/>
            </w:pPr>
            <w:r w:rsidRPr="009F7B28">
              <w:t>Amandeep Singh</w:t>
            </w:r>
          </w:p>
          <w:p w:rsidR="0029079D" w:rsidRPr="009F7B28" w:rsidRDefault="0029079D" w:rsidP="0035202D">
            <w:pPr>
              <w:tabs>
                <w:tab w:val="left" w:pos="720"/>
                <w:tab w:val="left" w:pos="1080"/>
              </w:tabs>
              <w:jc w:val="both"/>
            </w:pPr>
            <w:r w:rsidRPr="009F7B28">
              <w:t xml:space="preserve">CTSU </w:t>
            </w:r>
            <w:r w:rsidR="009F7B28">
              <w:t>Website</w:t>
            </w:r>
            <w:r w:rsidRPr="009F7B28">
              <w:t xml:space="preserve"> Lead</w:t>
            </w:r>
          </w:p>
          <w:p w:rsidR="0029079D" w:rsidRPr="009F7B28" w:rsidRDefault="0029079D" w:rsidP="00767D7A">
            <w:pPr>
              <w:tabs>
                <w:tab w:val="left" w:pos="720"/>
                <w:tab w:val="left" w:pos="1080"/>
              </w:tabs>
              <w:jc w:val="both"/>
            </w:pPr>
            <w:r w:rsidRPr="009F7B28">
              <w:t>Westat</w:t>
            </w:r>
          </w:p>
          <w:p w:rsidR="0029079D" w:rsidRPr="009F7B28" w:rsidRDefault="0029079D" w:rsidP="00767D7A">
            <w:pPr>
              <w:tabs>
                <w:tab w:val="left" w:pos="720"/>
                <w:tab w:val="left" w:pos="1080"/>
              </w:tabs>
              <w:jc w:val="both"/>
            </w:pPr>
            <w:r w:rsidRPr="009F7B28">
              <w:t xml:space="preserve">Telephone: 301-212-2112 </w:t>
            </w:r>
          </w:p>
          <w:p w:rsidR="00F50A5B" w:rsidRPr="007A31E0" w:rsidRDefault="0029079D" w:rsidP="00767D7A">
            <w:pPr>
              <w:tabs>
                <w:tab w:val="left" w:pos="720"/>
                <w:tab w:val="left" w:pos="1080"/>
              </w:tabs>
              <w:jc w:val="both"/>
            </w:pPr>
            <w:r w:rsidRPr="009F7B28">
              <w:t xml:space="preserve">Email: </w:t>
            </w:r>
            <w:hyperlink r:id="rId14" w:history="1">
              <w:r w:rsidR="00F50A5B" w:rsidRPr="007A31E0">
                <w:rPr>
                  <w:rStyle w:val="Hyperlink"/>
                </w:rPr>
                <w:t>amandeepsingh@westat.com</w:t>
              </w:r>
            </w:hyperlink>
          </w:p>
        </w:tc>
        <w:tc>
          <w:tcPr>
            <w:tcW w:w="4788" w:type="dxa"/>
          </w:tcPr>
          <w:p w:rsidR="0029079D" w:rsidRPr="007A31E0" w:rsidRDefault="0029079D" w:rsidP="009F7B28">
            <w:pPr>
              <w:tabs>
                <w:tab w:val="left" w:pos="720"/>
                <w:tab w:val="left" w:pos="1080"/>
              </w:tabs>
              <w:jc w:val="both"/>
            </w:pPr>
          </w:p>
        </w:tc>
      </w:tr>
    </w:tbl>
    <w:p w:rsidR="0029079D" w:rsidRPr="009F7B28" w:rsidRDefault="0029079D" w:rsidP="007A31E0">
      <w:pPr>
        <w:ind w:firstLine="720"/>
      </w:pPr>
    </w:p>
    <w:p w:rsidR="00AB2A9E" w:rsidRPr="009F7B28" w:rsidRDefault="00AB2A9E" w:rsidP="0035202D">
      <w:r w:rsidRPr="009F7B28">
        <w:t xml:space="preserve">For </w:t>
      </w:r>
      <w:r w:rsidR="00FD4B8D" w:rsidRPr="009F7B28">
        <w:t xml:space="preserve">the </w:t>
      </w:r>
      <w:r w:rsidRPr="009F7B28">
        <w:t xml:space="preserve">ETCTN </w:t>
      </w:r>
      <w:r w:rsidR="0023057D" w:rsidRPr="009F7B28">
        <w:t>surveys:</w:t>
      </w:r>
    </w:p>
    <w:p w:rsidR="00AB2A9E" w:rsidRPr="009F7B28" w:rsidRDefault="00AB2A9E" w:rsidP="0035202D">
      <w:pPr>
        <w:ind w:firstLine="72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80"/>
        <w:gridCol w:w="4676"/>
      </w:tblGrid>
      <w:tr w:rsidR="00B636C0" w:rsidRPr="009F7B28" w:rsidTr="00112170">
        <w:trPr>
          <w:trHeight w:val="368"/>
        </w:trPr>
        <w:tc>
          <w:tcPr>
            <w:tcW w:w="4180" w:type="dxa"/>
          </w:tcPr>
          <w:p w:rsidR="00B636C0" w:rsidRPr="007A31E0" w:rsidRDefault="00B636C0" w:rsidP="00767D7A">
            <w:pPr>
              <w:pStyle w:val="PlainText"/>
              <w:rPr>
                <w:rFonts w:ascii="Times New Roman" w:hAnsi="Times New Roman"/>
                <w:sz w:val="24"/>
                <w:szCs w:val="24"/>
              </w:rPr>
            </w:pPr>
            <w:r w:rsidRPr="007A31E0">
              <w:rPr>
                <w:rFonts w:ascii="Times New Roman" w:hAnsi="Times New Roman"/>
                <w:sz w:val="24"/>
                <w:szCs w:val="24"/>
              </w:rPr>
              <w:t>Jennifer Huang, Ph.D.</w:t>
            </w:r>
          </w:p>
          <w:p w:rsidR="00B636C0" w:rsidRPr="0035202D" w:rsidRDefault="00B636C0" w:rsidP="00767D7A">
            <w:pPr>
              <w:pStyle w:val="PlainText"/>
              <w:rPr>
                <w:rFonts w:ascii="Times New Roman" w:hAnsi="Times New Roman"/>
                <w:sz w:val="24"/>
                <w:szCs w:val="24"/>
              </w:rPr>
            </w:pPr>
            <w:r w:rsidRPr="0035202D">
              <w:rPr>
                <w:rFonts w:ascii="Times New Roman" w:hAnsi="Times New Roman"/>
                <w:sz w:val="24"/>
                <w:szCs w:val="24"/>
              </w:rPr>
              <w:t>Senior Study Director</w:t>
            </w:r>
          </w:p>
          <w:p w:rsidR="00B636C0" w:rsidRPr="00767D7A" w:rsidRDefault="00B636C0" w:rsidP="009F7B28">
            <w:pPr>
              <w:pStyle w:val="PlainText"/>
              <w:rPr>
                <w:rFonts w:ascii="Times New Roman" w:hAnsi="Times New Roman"/>
                <w:sz w:val="24"/>
                <w:szCs w:val="24"/>
              </w:rPr>
            </w:pPr>
            <w:r w:rsidRPr="00767D7A">
              <w:rPr>
                <w:rFonts w:ascii="Times New Roman" w:hAnsi="Times New Roman"/>
                <w:sz w:val="24"/>
                <w:szCs w:val="24"/>
              </w:rPr>
              <w:t>Westat</w:t>
            </w:r>
          </w:p>
          <w:p w:rsidR="00B636C0" w:rsidRPr="00767D7A" w:rsidRDefault="00B636C0" w:rsidP="009F7B28">
            <w:pPr>
              <w:pStyle w:val="PlainText"/>
              <w:rPr>
                <w:rFonts w:ascii="Times New Roman" w:hAnsi="Times New Roman"/>
                <w:sz w:val="24"/>
                <w:szCs w:val="24"/>
              </w:rPr>
            </w:pPr>
            <w:r w:rsidRPr="00767D7A">
              <w:rPr>
                <w:rFonts w:ascii="Times New Roman" w:hAnsi="Times New Roman"/>
                <w:sz w:val="24"/>
                <w:szCs w:val="24"/>
              </w:rPr>
              <w:t>1600 Research Blvd, WB 424</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Rockville, MD 20850</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Phone:  301-610-5590</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 xml:space="preserve">Fax:  301-738-8379 </w:t>
            </w:r>
          </w:p>
          <w:p w:rsidR="00B636C0" w:rsidRPr="007A31E0" w:rsidRDefault="00B636C0" w:rsidP="009F7B28">
            <w:pPr>
              <w:pStyle w:val="PlainText"/>
              <w:rPr>
                <w:rFonts w:ascii="Times New Roman" w:hAnsi="Times New Roman"/>
                <w:sz w:val="24"/>
                <w:szCs w:val="24"/>
              </w:rPr>
            </w:pPr>
            <w:r w:rsidRPr="009F7B28">
              <w:rPr>
                <w:rFonts w:ascii="Times New Roman" w:hAnsi="Times New Roman"/>
                <w:sz w:val="24"/>
                <w:szCs w:val="24"/>
              </w:rPr>
              <w:t xml:space="preserve">Email: </w:t>
            </w:r>
            <w:hyperlink r:id="rId15" w:history="1">
              <w:r w:rsidRPr="009F7B28">
                <w:rPr>
                  <w:rStyle w:val="Hyperlink"/>
                  <w:rFonts w:ascii="Times New Roman" w:hAnsi="Times New Roman"/>
                  <w:sz w:val="24"/>
                  <w:szCs w:val="24"/>
                </w:rPr>
                <w:t>JenniferHuang@Westat.com</w:t>
              </w:r>
            </w:hyperlink>
          </w:p>
        </w:tc>
        <w:tc>
          <w:tcPr>
            <w:tcW w:w="4676" w:type="dxa"/>
          </w:tcPr>
          <w:p w:rsidR="00B636C0" w:rsidRPr="0035202D" w:rsidRDefault="00B636C0" w:rsidP="009F7B28">
            <w:pPr>
              <w:pStyle w:val="PlainText"/>
              <w:rPr>
                <w:rFonts w:ascii="Times New Roman" w:hAnsi="Times New Roman"/>
                <w:sz w:val="24"/>
                <w:szCs w:val="24"/>
              </w:rPr>
            </w:pPr>
            <w:r w:rsidRPr="0035202D">
              <w:rPr>
                <w:rFonts w:ascii="Times New Roman" w:hAnsi="Times New Roman"/>
                <w:sz w:val="24"/>
                <w:szCs w:val="24"/>
              </w:rPr>
              <w:t>S. Percy Ivy, MD</w:t>
            </w:r>
          </w:p>
          <w:p w:rsidR="00B636C0" w:rsidRPr="00767D7A" w:rsidRDefault="00B636C0" w:rsidP="009F7B28">
            <w:pPr>
              <w:pStyle w:val="PlainText"/>
              <w:rPr>
                <w:rFonts w:ascii="Times New Roman" w:hAnsi="Times New Roman"/>
                <w:sz w:val="24"/>
                <w:szCs w:val="24"/>
              </w:rPr>
            </w:pPr>
            <w:r w:rsidRPr="00767D7A">
              <w:rPr>
                <w:rFonts w:ascii="Times New Roman" w:hAnsi="Times New Roman"/>
                <w:sz w:val="24"/>
                <w:szCs w:val="24"/>
              </w:rPr>
              <w:t>Associate Chief, Investigational Drug Branch</w:t>
            </w:r>
          </w:p>
          <w:p w:rsidR="00B636C0" w:rsidRPr="00767D7A" w:rsidRDefault="00B636C0" w:rsidP="009F7B28">
            <w:pPr>
              <w:pStyle w:val="PlainText"/>
              <w:rPr>
                <w:rFonts w:ascii="Times New Roman" w:hAnsi="Times New Roman"/>
                <w:sz w:val="24"/>
                <w:szCs w:val="24"/>
              </w:rPr>
            </w:pPr>
            <w:r w:rsidRPr="00767D7A">
              <w:rPr>
                <w:rFonts w:ascii="Times New Roman" w:hAnsi="Times New Roman"/>
                <w:sz w:val="24"/>
                <w:szCs w:val="24"/>
              </w:rPr>
              <w:t>Cancer Therapy Evaluation Program</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Program Director, Experimental Therapeutics Clinical Trials Network (ETCTN)</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Division of Cancer Treatment and Diagnosis</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National Cancer Institute</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9609 Medical Center Drive, Room 5-W458</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Bethesda, MD 20850</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Office: 240 276 6107</w:t>
            </w:r>
          </w:p>
          <w:p w:rsidR="00B636C0" w:rsidRPr="007A31E0" w:rsidRDefault="00B636C0" w:rsidP="009F7B28">
            <w:pPr>
              <w:pStyle w:val="PlainText"/>
              <w:rPr>
                <w:rFonts w:ascii="Times New Roman" w:hAnsi="Times New Roman"/>
                <w:sz w:val="24"/>
                <w:szCs w:val="24"/>
              </w:rPr>
            </w:pPr>
            <w:r w:rsidRPr="009F7B28">
              <w:rPr>
                <w:rFonts w:ascii="Times New Roman" w:hAnsi="Times New Roman"/>
                <w:sz w:val="24"/>
                <w:szCs w:val="24"/>
              </w:rPr>
              <w:lastRenderedPageBreak/>
              <w:t xml:space="preserve">Email: </w:t>
            </w:r>
            <w:hyperlink r:id="rId16" w:history="1">
              <w:r w:rsidRPr="009F7B28">
                <w:rPr>
                  <w:rStyle w:val="Hyperlink"/>
                  <w:rFonts w:ascii="Times New Roman" w:hAnsi="Times New Roman"/>
                  <w:sz w:val="24"/>
                  <w:szCs w:val="24"/>
                </w:rPr>
                <w:t>ivyp@ctep.nci.nih.gov</w:t>
              </w:r>
            </w:hyperlink>
          </w:p>
        </w:tc>
      </w:tr>
      <w:tr w:rsidR="00B636C0" w:rsidRPr="009F7B28" w:rsidTr="00F50A5B">
        <w:trPr>
          <w:trHeight w:val="2600"/>
        </w:trPr>
        <w:tc>
          <w:tcPr>
            <w:tcW w:w="4180" w:type="dxa"/>
          </w:tcPr>
          <w:p w:rsidR="00B636C0" w:rsidRPr="007A31E0" w:rsidRDefault="00B636C0" w:rsidP="007A31E0">
            <w:pPr>
              <w:pStyle w:val="PlainText"/>
              <w:rPr>
                <w:rFonts w:ascii="Times New Roman" w:hAnsi="Times New Roman"/>
                <w:sz w:val="24"/>
                <w:szCs w:val="24"/>
              </w:rPr>
            </w:pPr>
            <w:r w:rsidRPr="007A31E0">
              <w:rPr>
                <w:rFonts w:ascii="Times New Roman" w:hAnsi="Times New Roman"/>
                <w:bCs/>
                <w:sz w:val="24"/>
                <w:szCs w:val="24"/>
              </w:rPr>
              <w:lastRenderedPageBreak/>
              <w:t>Grace Schroer, MPH, CHES</w:t>
            </w:r>
          </w:p>
          <w:p w:rsidR="00B636C0" w:rsidRPr="0035202D" w:rsidRDefault="00B636C0" w:rsidP="0035202D">
            <w:pPr>
              <w:pStyle w:val="PlainText"/>
              <w:rPr>
                <w:rFonts w:ascii="Times New Roman" w:hAnsi="Times New Roman"/>
                <w:sz w:val="24"/>
                <w:szCs w:val="24"/>
              </w:rPr>
            </w:pPr>
            <w:r w:rsidRPr="0035202D">
              <w:rPr>
                <w:rFonts w:ascii="Times New Roman" w:hAnsi="Times New Roman"/>
                <w:sz w:val="24"/>
                <w:szCs w:val="24"/>
              </w:rPr>
              <w:t>Presidential Management Fellow, Class of 2016</w:t>
            </w:r>
          </w:p>
          <w:p w:rsidR="00B636C0" w:rsidRPr="00767D7A" w:rsidRDefault="00B636C0" w:rsidP="00767D7A">
            <w:pPr>
              <w:pStyle w:val="PlainText"/>
              <w:rPr>
                <w:rFonts w:ascii="Times New Roman" w:hAnsi="Times New Roman"/>
                <w:sz w:val="24"/>
                <w:szCs w:val="24"/>
              </w:rPr>
            </w:pPr>
            <w:r w:rsidRPr="00767D7A">
              <w:rPr>
                <w:rFonts w:ascii="Times New Roman" w:hAnsi="Times New Roman"/>
                <w:bCs/>
                <w:sz w:val="24"/>
                <w:szCs w:val="24"/>
              </w:rPr>
              <w:t>Current Rotation:</w:t>
            </w:r>
          </w:p>
          <w:p w:rsidR="00B636C0" w:rsidRPr="00767D7A" w:rsidRDefault="00B636C0" w:rsidP="00767D7A">
            <w:pPr>
              <w:pStyle w:val="PlainText"/>
              <w:rPr>
                <w:rFonts w:ascii="Times New Roman" w:hAnsi="Times New Roman"/>
                <w:sz w:val="24"/>
                <w:szCs w:val="24"/>
              </w:rPr>
            </w:pPr>
            <w:r w:rsidRPr="00767D7A">
              <w:rPr>
                <w:rFonts w:ascii="Times New Roman" w:hAnsi="Times New Roman"/>
                <w:sz w:val="24"/>
                <w:szCs w:val="24"/>
              </w:rPr>
              <w:t>9609 Medical Center Drive, RM 5W342</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Clinical Investigations Branch (CIB)</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Cancer Therapy Evaluation Program (CTEP)</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Division of Cancer Treatment and Diagnosis (DCTD)</w:t>
            </w:r>
          </w:p>
          <w:p w:rsidR="00B636C0" w:rsidRPr="009F7B28" w:rsidRDefault="00B636C0" w:rsidP="009F7B28">
            <w:pPr>
              <w:pStyle w:val="PlainText"/>
              <w:rPr>
                <w:rFonts w:ascii="Times New Roman" w:hAnsi="Times New Roman"/>
                <w:sz w:val="24"/>
                <w:szCs w:val="24"/>
              </w:rPr>
            </w:pPr>
            <w:r w:rsidRPr="009F7B28">
              <w:rPr>
                <w:rFonts w:ascii="Times New Roman" w:hAnsi="Times New Roman"/>
                <w:sz w:val="24"/>
                <w:szCs w:val="24"/>
              </w:rPr>
              <w:t>National Cancer Institute, NIH, DHHS </w:t>
            </w:r>
          </w:p>
          <w:p w:rsidR="00B636C0" w:rsidRPr="007A31E0" w:rsidRDefault="00B636C0" w:rsidP="009F7B28">
            <w:pPr>
              <w:pStyle w:val="PlainText"/>
              <w:rPr>
                <w:rFonts w:ascii="Times New Roman" w:hAnsi="Times New Roman"/>
                <w:sz w:val="24"/>
                <w:szCs w:val="24"/>
              </w:rPr>
            </w:pPr>
            <w:r w:rsidRPr="009F7B28">
              <w:rPr>
                <w:rFonts w:ascii="Times New Roman" w:hAnsi="Times New Roman"/>
                <w:sz w:val="24"/>
                <w:szCs w:val="24"/>
              </w:rPr>
              <w:t xml:space="preserve">email: </w:t>
            </w:r>
            <w:hyperlink r:id="rId17" w:tgtFrame="_blank" w:history="1">
              <w:r w:rsidRPr="009F7B28">
                <w:rPr>
                  <w:rStyle w:val="Hyperlink"/>
                  <w:rFonts w:ascii="Times New Roman" w:hAnsi="Times New Roman"/>
                  <w:sz w:val="24"/>
                  <w:szCs w:val="24"/>
                </w:rPr>
                <w:t>grace.schroer@nih.gov</w:t>
              </w:r>
            </w:hyperlink>
          </w:p>
        </w:tc>
        <w:tc>
          <w:tcPr>
            <w:tcW w:w="4676" w:type="dxa"/>
          </w:tcPr>
          <w:p w:rsidR="00B636C0" w:rsidRPr="0035202D" w:rsidRDefault="00B636C0" w:rsidP="009F7B28">
            <w:pPr>
              <w:pStyle w:val="PlainText"/>
              <w:rPr>
                <w:rFonts w:ascii="Times New Roman" w:hAnsi="Times New Roman"/>
                <w:sz w:val="24"/>
                <w:szCs w:val="24"/>
              </w:rPr>
            </w:pPr>
          </w:p>
        </w:tc>
      </w:tr>
    </w:tbl>
    <w:p w:rsidR="00592B42" w:rsidRPr="009F7B28" w:rsidRDefault="00592B42" w:rsidP="009F7B28"/>
    <w:p w:rsidR="00592B42" w:rsidRDefault="00307278" w:rsidP="009F7B28">
      <w:r>
        <w:t>For the CIRB Audit survey, a communications expert was consulted and in house statistician for analyzing results. Regarding the CIRB Satisfaction Survey and Board Member survey, n</w:t>
      </w:r>
      <w:r w:rsidR="00592B42" w:rsidRPr="009F7B28">
        <w:t xml:space="preserve">o consultations with persons outside of the </w:t>
      </w:r>
      <w:r w:rsidR="00683C0E" w:rsidRPr="009F7B28">
        <w:t xml:space="preserve">NCI CIRB </w:t>
      </w:r>
      <w:r w:rsidR="00592B42" w:rsidRPr="009F7B28">
        <w:t>contracting team or the contractor have been made for the purposes of the survey</w:t>
      </w:r>
      <w:r>
        <w:t>s</w:t>
      </w:r>
      <w:r w:rsidR="00592B42" w:rsidRPr="009F7B28">
        <w:t>.  The survey team is led by the CIRB PI, Claudine Valmonte; CIRB Project Manager, Jennifer Dugan; and CIRB Quality Assurance Manager</w:t>
      </w:r>
      <w:r w:rsidR="00CB62D7" w:rsidRPr="009F7B28">
        <w:t>, Laura Covington</w:t>
      </w:r>
      <w:r w:rsidR="00592B42" w:rsidRPr="009F7B28">
        <w:t xml:space="preserve">. </w:t>
      </w:r>
      <w:r w:rsidR="000D27E0">
        <w:t xml:space="preserve"> </w:t>
      </w:r>
      <w:r w:rsidR="00592B42" w:rsidRPr="000D27E0">
        <w:t>The implementation team consists of the CIRB Outreach Coordinator, CIRB Outreach Specialist, the CIRB Helpdesk Coordinator, and other CIRB staff members as assigned.</w:t>
      </w:r>
    </w:p>
    <w:p w:rsidR="000D27E0" w:rsidRPr="000D27E0" w:rsidRDefault="000D27E0" w:rsidP="009F7B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6"/>
        <w:gridCol w:w="4400"/>
      </w:tblGrid>
      <w:tr w:rsidR="00592B42" w:rsidRPr="009F7B28" w:rsidTr="0088304E">
        <w:trPr>
          <w:trHeight w:val="1682"/>
        </w:trPr>
        <w:tc>
          <w:tcPr>
            <w:tcW w:w="4456" w:type="dxa"/>
            <w:vAlign w:val="center"/>
          </w:tcPr>
          <w:p w:rsidR="00592B42" w:rsidRPr="009F7B28" w:rsidRDefault="00592B42" w:rsidP="007A31E0">
            <w:r w:rsidRPr="009F7B28">
              <w:t>Claudine Valmonte</w:t>
            </w:r>
          </w:p>
          <w:p w:rsidR="00592B42" w:rsidRPr="009F7B28" w:rsidRDefault="00592B42" w:rsidP="0035202D">
            <w:r w:rsidRPr="009F7B28">
              <w:t>CIRB Principal Investigator</w:t>
            </w:r>
          </w:p>
          <w:p w:rsidR="00592B42" w:rsidRPr="009F7B28" w:rsidRDefault="00592B42" w:rsidP="00767D7A">
            <w:r w:rsidRPr="009F7B28">
              <w:t>EMMES Corporation</w:t>
            </w:r>
          </w:p>
          <w:p w:rsidR="00592B42" w:rsidRPr="009F7B28" w:rsidRDefault="00592B42" w:rsidP="00767D7A">
            <w:r w:rsidRPr="009F7B28">
              <w:t>Telephone: 301-251-1161 x214</w:t>
            </w:r>
          </w:p>
          <w:p w:rsidR="00592B42" w:rsidRPr="007A31E0" w:rsidRDefault="00592B42" w:rsidP="00767D7A">
            <w:r w:rsidRPr="009F7B28">
              <w:t xml:space="preserve">Email:  </w:t>
            </w:r>
            <w:hyperlink r:id="rId18" w:history="1">
              <w:r w:rsidRPr="007A31E0">
                <w:rPr>
                  <w:rStyle w:val="Hyperlink"/>
                </w:rPr>
                <w:t>cvalmonte@emmes.com</w:t>
              </w:r>
            </w:hyperlink>
          </w:p>
        </w:tc>
        <w:tc>
          <w:tcPr>
            <w:tcW w:w="4400" w:type="dxa"/>
            <w:vAlign w:val="center"/>
          </w:tcPr>
          <w:p w:rsidR="00592B42" w:rsidRPr="007A31E0" w:rsidRDefault="00592B42" w:rsidP="009F7B28">
            <w:r w:rsidRPr="007A31E0">
              <w:t>Jennifer Dugan</w:t>
            </w:r>
          </w:p>
          <w:p w:rsidR="00592B42" w:rsidRPr="0035202D" w:rsidRDefault="00592B42" w:rsidP="009F7B28">
            <w:r w:rsidRPr="0035202D">
              <w:t>CIRB Project Manager</w:t>
            </w:r>
          </w:p>
          <w:p w:rsidR="00592B42" w:rsidRPr="00767D7A" w:rsidRDefault="00592B42" w:rsidP="009F7B28">
            <w:r w:rsidRPr="00767D7A">
              <w:t>EMMES Corporation</w:t>
            </w:r>
          </w:p>
          <w:p w:rsidR="00592B42" w:rsidRPr="00767D7A" w:rsidRDefault="00592B42" w:rsidP="009F7B28">
            <w:r w:rsidRPr="00767D7A">
              <w:t>Telephone: 301-251-1161 x2827</w:t>
            </w:r>
          </w:p>
          <w:p w:rsidR="00592B42" w:rsidRPr="009F7B28" w:rsidRDefault="00592B42" w:rsidP="009F7B28">
            <w:r w:rsidRPr="009F7B28">
              <w:t>Email: jdugan@emmes.com</w:t>
            </w:r>
          </w:p>
        </w:tc>
      </w:tr>
      <w:tr w:rsidR="00620BB7" w:rsidRPr="009F7B28" w:rsidTr="001B1B93">
        <w:trPr>
          <w:trHeight w:val="1700"/>
        </w:trPr>
        <w:tc>
          <w:tcPr>
            <w:tcW w:w="8856" w:type="dxa"/>
            <w:gridSpan w:val="2"/>
            <w:vAlign w:val="center"/>
          </w:tcPr>
          <w:p w:rsidR="00620BB7" w:rsidRPr="009F7B28" w:rsidRDefault="00620BB7" w:rsidP="007A31E0">
            <w:r w:rsidRPr="009F7B28">
              <w:t>Laura Covington</w:t>
            </w:r>
          </w:p>
          <w:p w:rsidR="00620BB7" w:rsidRPr="009F7B28" w:rsidRDefault="00620BB7" w:rsidP="0035202D">
            <w:r w:rsidRPr="009F7B28">
              <w:t>CIRB Quality Assurance Manager</w:t>
            </w:r>
          </w:p>
          <w:p w:rsidR="00620BB7" w:rsidRPr="009F7B28" w:rsidRDefault="00620BB7" w:rsidP="00767D7A">
            <w:r w:rsidRPr="009F7B28">
              <w:t>EMMES Corporation</w:t>
            </w:r>
          </w:p>
          <w:p w:rsidR="00620BB7" w:rsidRPr="009F7B28" w:rsidRDefault="00620BB7" w:rsidP="00767D7A">
            <w:r w:rsidRPr="009F7B28">
              <w:t>Telephone: 301-251-1161 x2742</w:t>
            </w:r>
          </w:p>
          <w:p w:rsidR="00620BB7" w:rsidRPr="009F7B28" w:rsidRDefault="00620BB7" w:rsidP="009F7B28">
            <w:r w:rsidRPr="009F7B28">
              <w:t>Email: lcovington@emmes.com</w:t>
            </w:r>
          </w:p>
        </w:tc>
      </w:tr>
    </w:tbl>
    <w:p w:rsidR="00B636C0" w:rsidRPr="009F7B28" w:rsidRDefault="00B636C0" w:rsidP="007A31E0">
      <w:pPr>
        <w:ind w:firstLine="720"/>
      </w:pPr>
    </w:p>
    <w:p w:rsidR="0088304E" w:rsidRDefault="0088304E" w:rsidP="0035202D">
      <w:pPr>
        <w:jc w:val="center"/>
        <w:rPr>
          <w:b/>
          <w:i/>
          <w:highlight w:val="yellow"/>
        </w:rPr>
      </w:pPr>
    </w:p>
    <w:p w:rsidR="0088304E" w:rsidRDefault="0088304E" w:rsidP="0035202D">
      <w:pPr>
        <w:jc w:val="center"/>
        <w:rPr>
          <w:b/>
          <w:i/>
          <w:highlight w:val="yellow"/>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B8464C" w:rsidRDefault="00B8464C" w:rsidP="0035202D">
      <w:pPr>
        <w:jc w:val="center"/>
        <w:rPr>
          <w:b/>
          <w:i/>
        </w:rPr>
      </w:pPr>
    </w:p>
    <w:p w:rsidR="001A35DF" w:rsidRPr="00B553B8" w:rsidRDefault="001A35DF" w:rsidP="0074388B">
      <w:pPr>
        <w:ind w:left="720"/>
      </w:pPr>
    </w:p>
    <w:sectPr w:rsidR="001A35DF" w:rsidRPr="00B553B8" w:rsidSect="001C30D9">
      <w:headerReference w:type="even" r:id="rId19"/>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5B39" w:rsidRDefault="00645B39">
      <w:r>
        <w:separator/>
      </w:r>
    </w:p>
  </w:endnote>
  <w:endnote w:type="continuationSeparator" w:id="0">
    <w:p w:rsidR="00645B39" w:rsidRDefault="00645B39">
      <w:r>
        <w:continuationSeparator/>
      </w:r>
    </w:p>
  </w:endnote>
  <w:endnote w:type="continuationNotice" w:id="1">
    <w:p w:rsidR="00645B39" w:rsidRDefault="00645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CA0" w:rsidRDefault="00C8249F">
    <w:pPr>
      <w:pStyle w:val="Footer"/>
      <w:jc w:val="right"/>
    </w:pPr>
    <w:r>
      <w:fldChar w:fldCharType="begin"/>
    </w:r>
    <w:r w:rsidR="00511249">
      <w:instrText xml:space="preserve"> PAGE   \* MERGEFORMAT </w:instrText>
    </w:r>
    <w:r>
      <w:fldChar w:fldCharType="separate"/>
    </w:r>
    <w:r w:rsidR="00A60F78">
      <w:rPr>
        <w:noProof/>
      </w:rPr>
      <w:t>i</w:t>
    </w:r>
    <w:r>
      <w:rPr>
        <w:noProof/>
      </w:rPr>
      <w:fldChar w:fldCharType="end"/>
    </w:r>
  </w:p>
  <w:p w:rsidR="009F1CA0" w:rsidRDefault="009F1CA0" w:rsidP="0056625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05911"/>
      <w:docPartObj>
        <w:docPartGallery w:val="Page Numbers (Bottom of Page)"/>
        <w:docPartUnique/>
      </w:docPartObj>
    </w:sdtPr>
    <w:sdtEndPr>
      <w:rPr>
        <w:noProof/>
      </w:rPr>
    </w:sdtEndPr>
    <w:sdtContent>
      <w:p w:rsidR="009F1CA0" w:rsidRDefault="00C8249F">
        <w:pPr>
          <w:pStyle w:val="Footer"/>
          <w:jc w:val="right"/>
        </w:pPr>
        <w:r>
          <w:fldChar w:fldCharType="begin"/>
        </w:r>
        <w:r w:rsidR="00511249">
          <w:instrText xml:space="preserve"> PAGE   \* MERGEFORMAT </w:instrText>
        </w:r>
        <w:r>
          <w:fldChar w:fldCharType="separate"/>
        </w:r>
        <w:r w:rsidR="009F1CA0">
          <w:rPr>
            <w:noProof/>
          </w:rPr>
          <w:t>1</w:t>
        </w:r>
        <w:r>
          <w:rPr>
            <w:noProof/>
          </w:rPr>
          <w:fldChar w:fldCharType="end"/>
        </w:r>
      </w:p>
    </w:sdtContent>
  </w:sdt>
  <w:p w:rsidR="009F1CA0" w:rsidRDefault="009F1CA0" w:rsidP="00566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CA0" w:rsidRDefault="00C8249F" w:rsidP="004A70E1">
    <w:pPr>
      <w:pStyle w:val="Footer"/>
      <w:framePr w:wrap="around" w:vAnchor="text" w:hAnchor="margin" w:xAlign="center" w:y="1"/>
      <w:rPr>
        <w:rStyle w:val="PageNumber"/>
      </w:rPr>
    </w:pPr>
    <w:r>
      <w:rPr>
        <w:rStyle w:val="PageNumber"/>
      </w:rPr>
      <w:fldChar w:fldCharType="begin"/>
    </w:r>
    <w:r w:rsidR="009F1CA0">
      <w:rPr>
        <w:rStyle w:val="PageNumber"/>
      </w:rPr>
      <w:instrText xml:space="preserve">PAGE  </w:instrText>
    </w:r>
    <w:r>
      <w:rPr>
        <w:rStyle w:val="PageNumber"/>
      </w:rPr>
      <w:fldChar w:fldCharType="end"/>
    </w:r>
  </w:p>
  <w:p w:rsidR="009F1CA0" w:rsidRDefault="009F1C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0903396"/>
      <w:docPartObj>
        <w:docPartGallery w:val="Page Numbers (Bottom of Page)"/>
        <w:docPartUnique/>
      </w:docPartObj>
    </w:sdtPr>
    <w:sdtEndPr>
      <w:rPr>
        <w:noProof/>
      </w:rPr>
    </w:sdtEndPr>
    <w:sdtContent>
      <w:p w:rsidR="009F1CA0" w:rsidRDefault="00C8249F" w:rsidP="00EF456A">
        <w:pPr>
          <w:pStyle w:val="Footer"/>
          <w:jc w:val="right"/>
        </w:pPr>
        <w:r>
          <w:fldChar w:fldCharType="begin"/>
        </w:r>
        <w:r w:rsidR="00511249">
          <w:instrText xml:space="preserve"> PAGE   \* MERGEFORMAT </w:instrText>
        </w:r>
        <w:r>
          <w:fldChar w:fldCharType="separate"/>
        </w:r>
        <w:r w:rsidR="00A60F78">
          <w:rPr>
            <w:noProof/>
          </w:rPr>
          <w:t>10</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832307"/>
      <w:docPartObj>
        <w:docPartGallery w:val="Page Numbers (Bottom of Page)"/>
        <w:docPartUnique/>
      </w:docPartObj>
    </w:sdtPr>
    <w:sdtEndPr>
      <w:rPr>
        <w:noProof/>
      </w:rPr>
    </w:sdtEndPr>
    <w:sdtContent>
      <w:p w:rsidR="009F1CA0" w:rsidRDefault="00C8249F">
        <w:pPr>
          <w:pStyle w:val="Footer"/>
          <w:jc w:val="center"/>
        </w:pPr>
        <w:r>
          <w:fldChar w:fldCharType="begin"/>
        </w:r>
        <w:r w:rsidR="00511249">
          <w:instrText xml:space="preserve"> PAGE   \* MERGEFORMAT </w:instrText>
        </w:r>
        <w:r>
          <w:fldChar w:fldCharType="separate"/>
        </w:r>
        <w:r w:rsidR="009F1CA0">
          <w:rPr>
            <w:noProof/>
          </w:rPr>
          <w:t>0</w:t>
        </w:r>
        <w:r>
          <w:rPr>
            <w:noProof/>
          </w:rPr>
          <w:fldChar w:fldCharType="end"/>
        </w:r>
      </w:p>
    </w:sdtContent>
  </w:sdt>
  <w:p w:rsidR="009F1CA0" w:rsidRDefault="009F1CA0" w:rsidP="001C30D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5B39" w:rsidRDefault="00645B39">
      <w:r>
        <w:separator/>
      </w:r>
    </w:p>
  </w:footnote>
  <w:footnote w:type="continuationSeparator" w:id="0">
    <w:p w:rsidR="00645B39" w:rsidRDefault="00645B39">
      <w:r>
        <w:continuationSeparator/>
      </w:r>
    </w:p>
  </w:footnote>
  <w:footnote w:type="continuationNotice" w:id="1">
    <w:p w:rsidR="00645B39" w:rsidRDefault="00645B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CA0" w:rsidRDefault="009F1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CA0" w:rsidRDefault="009F1C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CA0" w:rsidRDefault="009F1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10D4E"/>
    <w:multiLevelType w:val="hybridMultilevel"/>
    <w:tmpl w:val="130E41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5E35EF"/>
    <w:multiLevelType w:val="hybridMultilevel"/>
    <w:tmpl w:val="14708360"/>
    <w:lvl w:ilvl="0" w:tplc="FAB0EED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D04513"/>
    <w:multiLevelType w:val="hybridMultilevel"/>
    <w:tmpl w:val="907C63DA"/>
    <w:lvl w:ilvl="0" w:tplc="261A1982">
      <w:start w:val="2"/>
      <w:numFmt w:val="lowerLetter"/>
      <w:lvlText w:val="%1."/>
      <w:lvlJc w:val="left"/>
      <w:pPr>
        <w:tabs>
          <w:tab w:val="num" w:pos="1260"/>
        </w:tabs>
        <w:ind w:left="1260" w:hanging="720"/>
      </w:pPr>
      <w:rPr>
        <w:rFonts w:hint="default"/>
        <w:b/>
        <w:i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430E2333"/>
    <w:multiLevelType w:val="hybridMultilevel"/>
    <w:tmpl w:val="2440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EB357B"/>
    <w:multiLevelType w:val="hybridMultilevel"/>
    <w:tmpl w:val="EEF0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7" w15:restartNumberingAfterBreak="0">
    <w:nsid w:val="5EC85725"/>
    <w:multiLevelType w:val="hybridMultilevel"/>
    <w:tmpl w:val="9D880B9C"/>
    <w:lvl w:ilvl="0" w:tplc="B082F050">
      <w:start w:val="1"/>
      <w:numFmt w:val="bullet"/>
      <w:lvlText w:val=""/>
      <w:lvlJc w:val="left"/>
      <w:pPr>
        <w:tabs>
          <w:tab w:val="num" w:pos="720"/>
        </w:tabs>
        <w:ind w:left="720"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1A5102"/>
    <w:multiLevelType w:val="hybridMultilevel"/>
    <w:tmpl w:val="9EFCD00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66E068A3"/>
    <w:multiLevelType w:val="hybridMultilevel"/>
    <w:tmpl w:val="136EB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F708EB"/>
    <w:multiLevelType w:val="hybridMultilevel"/>
    <w:tmpl w:val="3982A2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5309E9"/>
    <w:multiLevelType w:val="hybridMultilevel"/>
    <w:tmpl w:val="BA60940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1"/>
  </w:num>
  <w:num w:numId="4">
    <w:abstractNumId w:val="1"/>
  </w:num>
  <w:num w:numId="5">
    <w:abstractNumId w:val="3"/>
  </w:num>
  <w:num w:numId="6">
    <w:abstractNumId w:val="2"/>
  </w:num>
  <w:num w:numId="7">
    <w:abstractNumId w:val="7"/>
  </w:num>
  <w:num w:numId="8">
    <w:abstractNumId w:val="0"/>
  </w:num>
  <w:num w:numId="9">
    <w:abstractNumId w:val="5"/>
  </w:num>
  <w:num w:numId="10">
    <w:abstractNumId w:val="10"/>
  </w:num>
  <w:num w:numId="11">
    <w:abstractNumId w:val="12"/>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MLY0szCwNDczMrVU0lEKTi0uzszPAykwqgUAmzv3hSwAAAA="/>
  </w:docVars>
  <w:rsids>
    <w:rsidRoot w:val="008C310E"/>
    <w:rsid w:val="00023403"/>
    <w:rsid w:val="00025B70"/>
    <w:rsid w:val="000267ED"/>
    <w:rsid w:val="000311E5"/>
    <w:rsid w:val="00033A4E"/>
    <w:rsid w:val="00045C9D"/>
    <w:rsid w:val="0005035B"/>
    <w:rsid w:val="000A516F"/>
    <w:rsid w:val="000A717E"/>
    <w:rsid w:val="000B3115"/>
    <w:rsid w:val="000B5111"/>
    <w:rsid w:val="000D27E0"/>
    <w:rsid w:val="000D4E26"/>
    <w:rsid w:val="000F5C02"/>
    <w:rsid w:val="00112170"/>
    <w:rsid w:val="00113DBC"/>
    <w:rsid w:val="00114776"/>
    <w:rsid w:val="001405D4"/>
    <w:rsid w:val="0017767F"/>
    <w:rsid w:val="001812C0"/>
    <w:rsid w:val="0018514F"/>
    <w:rsid w:val="00197085"/>
    <w:rsid w:val="001A35DF"/>
    <w:rsid w:val="001B7709"/>
    <w:rsid w:val="001C30D9"/>
    <w:rsid w:val="001D036D"/>
    <w:rsid w:val="001D1595"/>
    <w:rsid w:val="001D6FC9"/>
    <w:rsid w:val="001E2C04"/>
    <w:rsid w:val="001E376C"/>
    <w:rsid w:val="001E53F7"/>
    <w:rsid w:val="001F602A"/>
    <w:rsid w:val="002139D3"/>
    <w:rsid w:val="0023057D"/>
    <w:rsid w:val="0024029C"/>
    <w:rsid w:val="00246DFC"/>
    <w:rsid w:val="00253C78"/>
    <w:rsid w:val="0026412E"/>
    <w:rsid w:val="00275B8C"/>
    <w:rsid w:val="00282C7C"/>
    <w:rsid w:val="0029079D"/>
    <w:rsid w:val="002B5451"/>
    <w:rsid w:val="002D2CA0"/>
    <w:rsid w:val="002F7847"/>
    <w:rsid w:val="00307278"/>
    <w:rsid w:val="00320B8A"/>
    <w:rsid w:val="003242DF"/>
    <w:rsid w:val="003260DE"/>
    <w:rsid w:val="003263AE"/>
    <w:rsid w:val="0034153E"/>
    <w:rsid w:val="003456FE"/>
    <w:rsid w:val="00346CF5"/>
    <w:rsid w:val="0035202D"/>
    <w:rsid w:val="0035478C"/>
    <w:rsid w:val="00356406"/>
    <w:rsid w:val="0036092B"/>
    <w:rsid w:val="003609B3"/>
    <w:rsid w:val="0037556F"/>
    <w:rsid w:val="00391C56"/>
    <w:rsid w:val="003B4718"/>
    <w:rsid w:val="003B6077"/>
    <w:rsid w:val="003C5984"/>
    <w:rsid w:val="003C7F21"/>
    <w:rsid w:val="003E1139"/>
    <w:rsid w:val="003E5D3E"/>
    <w:rsid w:val="003F1F70"/>
    <w:rsid w:val="003F2DDD"/>
    <w:rsid w:val="00401032"/>
    <w:rsid w:val="004178D4"/>
    <w:rsid w:val="004248D6"/>
    <w:rsid w:val="00456D49"/>
    <w:rsid w:val="004730FD"/>
    <w:rsid w:val="004832A2"/>
    <w:rsid w:val="00493B44"/>
    <w:rsid w:val="004A2952"/>
    <w:rsid w:val="004A70E1"/>
    <w:rsid w:val="004C6D98"/>
    <w:rsid w:val="004D32F2"/>
    <w:rsid w:val="004E5290"/>
    <w:rsid w:val="004F3BAB"/>
    <w:rsid w:val="00501B55"/>
    <w:rsid w:val="005064BA"/>
    <w:rsid w:val="00511249"/>
    <w:rsid w:val="005173B3"/>
    <w:rsid w:val="005211CD"/>
    <w:rsid w:val="0055145A"/>
    <w:rsid w:val="005569D4"/>
    <w:rsid w:val="00566254"/>
    <w:rsid w:val="00591473"/>
    <w:rsid w:val="00592B42"/>
    <w:rsid w:val="005974BD"/>
    <w:rsid w:val="005B0CB3"/>
    <w:rsid w:val="005C2C4C"/>
    <w:rsid w:val="005C3DC2"/>
    <w:rsid w:val="005D3103"/>
    <w:rsid w:val="005E1794"/>
    <w:rsid w:val="005E3002"/>
    <w:rsid w:val="005E4787"/>
    <w:rsid w:val="005E4B90"/>
    <w:rsid w:val="005F563D"/>
    <w:rsid w:val="005F6C75"/>
    <w:rsid w:val="00600FC3"/>
    <w:rsid w:val="006030E3"/>
    <w:rsid w:val="00603E6C"/>
    <w:rsid w:val="00620BB7"/>
    <w:rsid w:val="00645B39"/>
    <w:rsid w:val="00654981"/>
    <w:rsid w:val="00657165"/>
    <w:rsid w:val="0065740A"/>
    <w:rsid w:val="00666DBB"/>
    <w:rsid w:val="006700C7"/>
    <w:rsid w:val="00680E77"/>
    <w:rsid w:val="00683C0E"/>
    <w:rsid w:val="00687A5D"/>
    <w:rsid w:val="0069771B"/>
    <w:rsid w:val="006A7E58"/>
    <w:rsid w:val="006B3E36"/>
    <w:rsid w:val="006D0E12"/>
    <w:rsid w:val="006E557B"/>
    <w:rsid w:val="006F2580"/>
    <w:rsid w:val="00702F92"/>
    <w:rsid w:val="00704346"/>
    <w:rsid w:val="00720638"/>
    <w:rsid w:val="00726E98"/>
    <w:rsid w:val="00741EE3"/>
    <w:rsid w:val="0074388B"/>
    <w:rsid w:val="00753ABE"/>
    <w:rsid w:val="00754DCD"/>
    <w:rsid w:val="00756E2A"/>
    <w:rsid w:val="00767D7A"/>
    <w:rsid w:val="0077506C"/>
    <w:rsid w:val="00780194"/>
    <w:rsid w:val="007A31E0"/>
    <w:rsid w:val="007C0A89"/>
    <w:rsid w:val="007C16BD"/>
    <w:rsid w:val="007C2478"/>
    <w:rsid w:val="007D316B"/>
    <w:rsid w:val="0080342C"/>
    <w:rsid w:val="008054CA"/>
    <w:rsid w:val="008069B0"/>
    <w:rsid w:val="00807E31"/>
    <w:rsid w:val="00844DD4"/>
    <w:rsid w:val="0085671F"/>
    <w:rsid w:val="0088304E"/>
    <w:rsid w:val="00895812"/>
    <w:rsid w:val="008A77F1"/>
    <w:rsid w:val="008C310E"/>
    <w:rsid w:val="008D3B31"/>
    <w:rsid w:val="008F048F"/>
    <w:rsid w:val="008F6955"/>
    <w:rsid w:val="00904F5E"/>
    <w:rsid w:val="00912B8E"/>
    <w:rsid w:val="00920898"/>
    <w:rsid w:val="00921F0E"/>
    <w:rsid w:val="009338B5"/>
    <w:rsid w:val="0093431F"/>
    <w:rsid w:val="009476D5"/>
    <w:rsid w:val="00957F14"/>
    <w:rsid w:val="00971E71"/>
    <w:rsid w:val="00990445"/>
    <w:rsid w:val="00995E0A"/>
    <w:rsid w:val="009965F7"/>
    <w:rsid w:val="009A0225"/>
    <w:rsid w:val="009A30CC"/>
    <w:rsid w:val="009A3C00"/>
    <w:rsid w:val="009B4633"/>
    <w:rsid w:val="009D3721"/>
    <w:rsid w:val="009D7262"/>
    <w:rsid w:val="009E01EC"/>
    <w:rsid w:val="009E328B"/>
    <w:rsid w:val="009F1CA0"/>
    <w:rsid w:val="009F7B28"/>
    <w:rsid w:val="00A01159"/>
    <w:rsid w:val="00A10AC6"/>
    <w:rsid w:val="00A10AE9"/>
    <w:rsid w:val="00A23618"/>
    <w:rsid w:val="00A357BC"/>
    <w:rsid w:val="00A60F78"/>
    <w:rsid w:val="00A64698"/>
    <w:rsid w:val="00A71760"/>
    <w:rsid w:val="00A749C6"/>
    <w:rsid w:val="00A813E7"/>
    <w:rsid w:val="00A969A7"/>
    <w:rsid w:val="00AA0A3B"/>
    <w:rsid w:val="00AA39D2"/>
    <w:rsid w:val="00AA4CE8"/>
    <w:rsid w:val="00AB2A9E"/>
    <w:rsid w:val="00AB5537"/>
    <w:rsid w:val="00AD7A98"/>
    <w:rsid w:val="00AE130A"/>
    <w:rsid w:val="00AF034C"/>
    <w:rsid w:val="00B07235"/>
    <w:rsid w:val="00B3466D"/>
    <w:rsid w:val="00B34EDE"/>
    <w:rsid w:val="00B41EC6"/>
    <w:rsid w:val="00B509AD"/>
    <w:rsid w:val="00B553B8"/>
    <w:rsid w:val="00B636C0"/>
    <w:rsid w:val="00B8464C"/>
    <w:rsid w:val="00B87CC6"/>
    <w:rsid w:val="00BA62FC"/>
    <w:rsid w:val="00BB7EBB"/>
    <w:rsid w:val="00BC4E67"/>
    <w:rsid w:val="00BF1719"/>
    <w:rsid w:val="00BF7E66"/>
    <w:rsid w:val="00C2289D"/>
    <w:rsid w:val="00C72C79"/>
    <w:rsid w:val="00C8049D"/>
    <w:rsid w:val="00C8249F"/>
    <w:rsid w:val="00C94EE3"/>
    <w:rsid w:val="00C95C3B"/>
    <w:rsid w:val="00CA02BF"/>
    <w:rsid w:val="00CA1EC7"/>
    <w:rsid w:val="00CB501E"/>
    <w:rsid w:val="00CB62D7"/>
    <w:rsid w:val="00CB7E71"/>
    <w:rsid w:val="00CD03D0"/>
    <w:rsid w:val="00CD5559"/>
    <w:rsid w:val="00CD679B"/>
    <w:rsid w:val="00CE06AC"/>
    <w:rsid w:val="00CE22EE"/>
    <w:rsid w:val="00D001A8"/>
    <w:rsid w:val="00D00932"/>
    <w:rsid w:val="00D06DDA"/>
    <w:rsid w:val="00D073C5"/>
    <w:rsid w:val="00D126B4"/>
    <w:rsid w:val="00D4233E"/>
    <w:rsid w:val="00D45D97"/>
    <w:rsid w:val="00D54962"/>
    <w:rsid w:val="00D70D0F"/>
    <w:rsid w:val="00DA5A6E"/>
    <w:rsid w:val="00DC2E5F"/>
    <w:rsid w:val="00DC392A"/>
    <w:rsid w:val="00DC582B"/>
    <w:rsid w:val="00DD14DA"/>
    <w:rsid w:val="00DD2C79"/>
    <w:rsid w:val="00DE7199"/>
    <w:rsid w:val="00DF1BC4"/>
    <w:rsid w:val="00E108FD"/>
    <w:rsid w:val="00E11376"/>
    <w:rsid w:val="00E23421"/>
    <w:rsid w:val="00E273E9"/>
    <w:rsid w:val="00E31EAB"/>
    <w:rsid w:val="00E36A07"/>
    <w:rsid w:val="00E417B1"/>
    <w:rsid w:val="00E55429"/>
    <w:rsid w:val="00E70815"/>
    <w:rsid w:val="00E74AE7"/>
    <w:rsid w:val="00E76A81"/>
    <w:rsid w:val="00E77C27"/>
    <w:rsid w:val="00E806F5"/>
    <w:rsid w:val="00E80867"/>
    <w:rsid w:val="00E9188D"/>
    <w:rsid w:val="00E919A2"/>
    <w:rsid w:val="00E946CB"/>
    <w:rsid w:val="00EA6E4F"/>
    <w:rsid w:val="00EE0E20"/>
    <w:rsid w:val="00EE1C1A"/>
    <w:rsid w:val="00EF456A"/>
    <w:rsid w:val="00F13442"/>
    <w:rsid w:val="00F4506A"/>
    <w:rsid w:val="00F460A8"/>
    <w:rsid w:val="00F50A5B"/>
    <w:rsid w:val="00F53A87"/>
    <w:rsid w:val="00F72779"/>
    <w:rsid w:val="00F74CEA"/>
    <w:rsid w:val="00F80CA4"/>
    <w:rsid w:val="00F82654"/>
    <w:rsid w:val="00FC465C"/>
    <w:rsid w:val="00FC5FC1"/>
    <w:rsid w:val="00FD4B8D"/>
    <w:rsid w:val="00FE0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8A1C8"/>
  <w15:docId w15:val="{35F8B169-1713-4AEB-9F42-7D8CA8AC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character" w:styleId="CommentReference">
    <w:name w:val="annotation reference"/>
    <w:basedOn w:val="DefaultParagraphFont"/>
    <w:uiPriority w:val="99"/>
    <w:unhideWhenUsed/>
    <w:rsid w:val="00346CF5"/>
    <w:rPr>
      <w:sz w:val="16"/>
      <w:szCs w:val="16"/>
    </w:rPr>
  </w:style>
  <w:style w:type="paragraph" w:styleId="CommentText">
    <w:name w:val="annotation text"/>
    <w:basedOn w:val="Normal"/>
    <w:link w:val="CommentTextChar"/>
    <w:unhideWhenUsed/>
    <w:rsid w:val="00346CF5"/>
    <w:pPr>
      <w:spacing w:after="200"/>
    </w:pPr>
    <w:rPr>
      <w:rFonts w:ascii="Calibri" w:eastAsia="Calibri" w:hAnsi="Calibri"/>
      <w:sz w:val="20"/>
      <w:szCs w:val="20"/>
    </w:rPr>
  </w:style>
  <w:style w:type="character" w:customStyle="1" w:styleId="CommentTextChar">
    <w:name w:val="Comment Text Char"/>
    <w:basedOn w:val="DefaultParagraphFont"/>
    <w:link w:val="CommentText"/>
    <w:rsid w:val="00346CF5"/>
    <w:rPr>
      <w:rFonts w:ascii="Calibri" w:eastAsia="Calibri" w:hAnsi="Calibri"/>
    </w:rPr>
  </w:style>
  <w:style w:type="character" w:styleId="Emphasis">
    <w:name w:val="Emphasis"/>
    <w:basedOn w:val="DefaultParagraphFont"/>
    <w:qFormat/>
    <w:rsid w:val="00346CF5"/>
    <w:rPr>
      <w:i/>
      <w:iCs/>
    </w:rPr>
  </w:style>
  <w:style w:type="paragraph" w:styleId="TOCHeading">
    <w:name w:val="TOC Heading"/>
    <w:basedOn w:val="Heading1"/>
    <w:next w:val="Normal"/>
    <w:uiPriority w:val="39"/>
    <w:semiHidden/>
    <w:unhideWhenUsed/>
    <w:qFormat/>
    <w:rsid w:val="00DD14D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styleId="Hyperlink">
    <w:name w:val="Hyperlink"/>
    <w:basedOn w:val="DefaultParagraphFont"/>
    <w:uiPriority w:val="99"/>
    <w:unhideWhenUsed/>
    <w:rsid w:val="00DD14DA"/>
    <w:rPr>
      <w:color w:val="0000FF" w:themeColor="hyperlink"/>
      <w:u w:val="single"/>
    </w:rPr>
  </w:style>
  <w:style w:type="paragraph" w:styleId="BodyTextIndent3">
    <w:name w:val="Body Text Indent 3"/>
    <w:basedOn w:val="Normal"/>
    <w:link w:val="BodyTextIndent3Char"/>
    <w:rsid w:val="00246DFC"/>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246DFC"/>
    <w:rPr>
      <w:sz w:val="16"/>
      <w:szCs w:val="16"/>
    </w:rPr>
  </w:style>
  <w:style w:type="paragraph" w:styleId="BodyTextIndent2">
    <w:name w:val="Body Text Indent 2"/>
    <w:basedOn w:val="Normal"/>
    <w:link w:val="BodyTextIndent2Char"/>
    <w:rsid w:val="00246DFC"/>
    <w:pPr>
      <w:spacing w:after="120" w:line="480" w:lineRule="auto"/>
      <w:ind w:left="360"/>
      <w:jc w:val="both"/>
    </w:pPr>
    <w:rPr>
      <w:sz w:val="22"/>
      <w:szCs w:val="20"/>
    </w:rPr>
  </w:style>
  <w:style w:type="character" w:customStyle="1" w:styleId="BodyTextIndent2Char">
    <w:name w:val="Body Text Indent 2 Char"/>
    <w:basedOn w:val="DefaultParagraphFont"/>
    <w:link w:val="BodyTextIndent2"/>
    <w:rsid w:val="00246DFC"/>
    <w:rPr>
      <w:sz w:val="22"/>
    </w:rPr>
  </w:style>
  <w:style w:type="paragraph" w:customStyle="1" w:styleId="SL-FlLftSgl">
    <w:name w:val="SL-Fl Lft Sgl"/>
    <w:link w:val="SL-FlLftSglChar"/>
    <w:rsid w:val="00246DFC"/>
    <w:pPr>
      <w:spacing w:line="240" w:lineRule="atLeast"/>
      <w:jc w:val="both"/>
    </w:pPr>
    <w:rPr>
      <w:sz w:val="22"/>
    </w:rPr>
  </w:style>
  <w:style w:type="character" w:customStyle="1" w:styleId="SL-FlLftSglChar">
    <w:name w:val="SL-Fl Lft Sgl Char"/>
    <w:link w:val="SL-FlLftSgl"/>
    <w:rsid w:val="00246DFC"/>
    <w:rPr>
      <w:sz w:val="22"/>
    </w:rPr>
  </w:style>
  <w:style w:type="paragraph" w:styleId="BodyTextIndent">
    <w:name w:val="Body Text Indent"/>
    <w:basedOn w:val="Normal"/>
    <w:link w:val="BodyTextIndentChar"/>
    <w:rsid w:val="00246DFC"/>
    <w:pPr>
      <w:spacing w:after="120" w:line="240" w:lineRule="atLeast"/>
      <w:ind w:left="360"/>
      <w:jc w:val="both"/>
    </w:pPr>
    <w:rPr>
      <w:sz w:val="22"/>
      <w:szCs w:val="20"/>
    </w:rPr>
  </w:style>
  <w:style w:type="character" w:customStyle="1" w:styleId="BodyTextIndentChar">
    <w:name w:val="Body Text Indent Char"/>
    <w:basedOn w:val="DefaultParagraphFont"/>
    <w:link w:val="BodyTextIndent"/>
    <w:rsid w:val="00246DFC"/>
    <w:rPr>
      <w:sz w:val="22"/>
    </w:rPr>
  </w:style>
  <w:style w:type="paragraph" w:styleId="Header">
    <w:name w:val="header"/>
    <w:basedOn w:val="Normal"/>
    <w:link w:val="HeaderChar"/>
    <w:rsid w:val="002F7847"/>
    <w:pPr>
      <w:tabs>
        <w:tab w:val="center" w:pos="4680"/>
        <w:tab w:val="right" w:pos="9360"/>
      </w:tabs>
    </w:pPr>
  </w:style>
  <w:style w:type="character" w:customStyle="1" w:styleId="HeaderChar">
    <w:name w:val="Header Char"/>
    <w:basedOn w:val="DefaultParagraphFont"/>
    <w:link w:val="Header"/>
    <w:rsid w:val="002F7847"/>
    <w:rPr>
      <w:sz w:val="24"/>
      <w:szCs w:val="24"/>
    </w:rPr>
  </w:style>
  <w:style w:type="character" w:customStyle="1" w:styleId="FooterChar">
    <w:name w:val="Footer Char"/>
    <w:basedOn w:val="DefaultParagraphFont"/>
    <w:link w:val="Footer"/>
    <w:uiPriority w:val="99"/>
    <w:rsid w:val="00CA1EC7"/>
    <w:rPr>
      <w:sz w:val="22"/>
    </w:rPr>
  </w:style>
  <w:style w:type="paragraph" w:styleId="CommentSubject">
    <w:name w:val="annotation subject"/>
    <w:basedOn w:val="CommentText"/>
    <w:next w:val="CommentText"/>
    <w:link w:val="CommentSubjectChar"/>
    <w:rsid w:val="00D073C5"/>
    <w:pPr>
      <w:spacing w:after="0"/>
    </w:pPr>
    <w:rPr>
      <w:rFonts w:ascii="Times New Roman" w:eastAsia="Times New Roman" w:hAnsi="Times New Roman"/>
      <w:b/>
      <w:bCs/>
    </w:rPr>
  </w:style>
  <w:style w:type="character" w:customStyle="1" w:styleId="CommentSubjectChar">
    <w:name w:val="Comment Subject Char"/>
    <w:basedOn w:val="CommentTextChar"/>
    <w:link w:val="CommentSubject"/>
    <w:rsid w:val="00D073C5"/>
    <w:rPr>
      <w:rFonts w:ascii="Calibri" w:eastAsia="Calibri" w:hAnsi="Calibri"/>
      <w:b/>
      <w:bCs/>
    </w:rPr>
  </w:style>
  <w:style w:type="paragraph" w:styleId="PlainText">
    <w:name w:val="Plain Text"/>
    <w:basedOn w:val="Normal"/>
    <w:link w:val="PlainTextChar"/>
    <w:uiPriority w:val="99"/>
    <w:unhideWhenUsed/>
    <w:rsid w:val="00B636C0"/>
    <w:rPr>
      <w:rFonts w:ascii="Consolas" w:eastAsia="Calibri" w:hAnsi="Consolas"/>
      <w:sz w:val="21"/>
      <w:szCs w:val="21"/>
    </w:rPr>
  </w:style>
  <w:style w:type="character" w:customStyle="1" w:styleId="PlainTextChar">
    <w:name w:val="Plain Text Char"/>
    <w:basedOn w:val="DefaultParagraphFont"/>
    <w:link w:val="PlainText"/>
    <w:uiPriority w:val="99"/>
    <w:rsid w:val="00B636C0"/>
    <w:rPr>
      <w:rFonts w:ascii="Consolas" w:eastAsia="Calibri" w:hAnsi="Consolas"/>
      <w:sz w:val="21"/>
      <w:szCs w:val="21"/>
    </w:rPr>
  </w:style>
  <w:style w:type="paragraph" w:styleId="ListParagraph">
    <w:name w:val="List Paragraph"/>
    <w:basedOn w:val="Normal"/>
    <w:uiPriority w:val="34"/>
    <w:qFormat/>
    <w:rsid w:val="00DC392A"/>
    <w:pPr>
      <w:spacing w:line="240" w:lineRule="atLeast"/>
      <w:ind w:left="720"/>
      <w:contextualSpacing/>
      <w:jc w:val="both"/>
    </w:pPr>
    <w:rPr>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16652">
      <w:bodyDiv w:val="1"/>
      <w:marLeft w:val="0"/>
      <w:marRight w:val="0"/>
      <w:marTop w:val="0"/>
      <w:marBottom w:val="0"/>
      <w:divBdr>
        <w:top w:val="none" w:sz="0" w:space="0" w:color="auto"/>
        <w:left w:val="none" w:sz="0" w:space="0" w:color="auto"/>
        <w:bottom w:val="none" w:sz="0" w:space="0" w:color="auto"/>
        <w:right w:val="none" w:sz="0" w:space="0" w:color="auto"/>
      </w:divBdr>
    </w:div>
    <w:div w:id="722949803">
      <w:bodyDiv w:val="1"/>
      <w:marLeft w:val="0"/>
      <w:marRight w:val="0"/>
      <w:marTop w:val="0"/>
      <w:marBottom w:val="0"/>
      <w:divBdr>
        <w:top w:val="none" w:sz="0" w:space="0" w:color="auto"/>
        <w:left w:val="none" w:sz="0" w:space="0" w:color="auto"/>
        <w:bottom w:val="none" w:sz="0" w:space="0" w:color="auto"/>
        <w:right w:val="none" w:sz="0" w:space="0" w:color="auto"/>
      </w:divBdr>
    </w:div>
    <w:div w:id="1177309583">
      <w:bodyDiv w:val="1"/>
      <w:marLeft w:val="0"/>
      <w:marRight w:val="0"/>
      <w:marTop w:val="0"/>
      <w:marBottom w:val="0"/>
      <w:divBdr>
        <w:top w:val="none" w:sz="0" w:space="0" w:color="auto"/>
        <w:left w:val="none" w:sz="0" w:space="0" w:color="auto"/>
        <w:bottom w:val="none" w:sz="0" w:space="0" w:color="auto"/>
        <w:right w:val="none" w:sz="0" w:space="0" w:color="auto"/>
      </w:divBdr>
    </w:div>
    <w:div w:id="1377002204">
      <w:bodyDiv w:val="1"/>
      <w:marLeft w:val="0"/>
      <w:marRight w:val="0"/>
      <w:marTop w:val="0"/>
      <w:marBottom w:val="0"/>
      <w:divBdr>
        <w:top w:val="none" w:sz="0" w:space="0" w:color="auto"/>
        <w:left w:val="none" w:sz="0" w:space="0" w:color="auto"/>
        <w:bottom w:val="none" w:sz="0" w:space="0" w:color="auto"/>
        <w:right w:val="none" w:sz="0" w:space="0" w:color="auto"/>
      </w:divBdr>
    </w:div>
    <w:div w:id="1524635096">
      <w:bodyDiv w:val="1"/>
      <w:marLeft w:val="0"/>
      <w:marRight w:val="0"/>
      <w:marTop w:val="0"/>
      <w:marBottom w:val="0"/>
      <w:divBdr>
        <w:top w:val="none" w:sz="0" w:space="0" w:color="auto"/>
        <w:left w:val="none" w:sz="0" w:space="0" w:color="auto"/>
        <w:bottom w:val="none" w:sz="0" w:space="0" w:color="auto"/>
        <w:right w:val="none" w:sz="0" w:space="0" w:color="auto"/>
      </w:divBdr>
    </w:div>
    <w:div w:id="1653410762">
      <w:bodyDiv w:val="1"/>
      <w:marLeft w:val="0"/>
      <w:marRight w:val="0"/>
      <w:marTop w:val="0"/>
      <w:marBottom w:val="0"/>
      <w:divBdr>
        <w:top w:val="none" w:sz="0" w:space="0" w:color="auto"/>
        <w:left w:val="none" w:sz="0" w:space="0" w:color="auto"/>
        <w:bottom w:val="none" w:sz="0" w:space="0" w:color="auto"/>
        <w:right w:val="none" w:sz="0" w:space="0" w:color="auto"/>
      </w:divBdr>
    </w:div>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arenmartier@westat.com" TargetMode="External"/><Relationship Id="rId18" Type="http://schemas.openxmlformats.org/officeDocument/2006/relationships/hyperlink" Target="mailto:cvalmonte@emmes.com"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members.ctsu.org" TargetMode="External"/><Relationship Id="rId17" Type="http://schemas.openxmlformats.org/officeDocument/2006/relationships/hyperlink" Target="mailto:grace.schroer@nih.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vyp@ctep.nci.nih.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yperlink" Target="mailto:JenniferHuang@Westat.com" TargetMode="External"/><Relationship Id="rId23" Type="http://schemas.openxmlformats.org/officeDocument/2006/relationships/header" Target="header3.xml"/><Relationship Id="rId10" Type="http://schemas.openxmlformats.org/officeDocument/2006/relationships/footer" Target="footer1.xm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ontellom@mail.nih.gov" TargetMode="External"/><Relationship Id="rId14" Type="http://schemas.openxmlformats.org/officeDocument/2006/relationships/hyperlink" Target="mailto:amandeepsingh@westat.com"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6C7DCA-357A-4D37-924F-C818E2561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577</Words>
  <Characters>2609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3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Bailey, Karla (NIH/NCI) [E]</cp:lastModifiedBy>
  <cp:revision>6</cp:revision>
  <cp:lastPrinted>2016-07-01T19:37:00Z</cp:lastPrinted>
  <dcterms:created xsi:type="dcterms:W3CDTF">2016-11-17T12:01:00Z</dcterms:created>
  <dcterms:modified xsi:type="dcterms:W3CDTF">2017-02-15T21:47:00Z</dcterms:modified>
</cp:coreProperties>
</file>